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39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6"/>
        <w:gridCol w:w="1945"/>
        <w:gridCol w:w="2507"/>
      </w:tblGrid>
      <w:tr w:rsidR="00FF25C2" w:rsidRPr="00F16916" w14:paraId="5CF294ED" w14:textId="77777777" w:rsidTr="00980BC6">
        <w:tc>
          <w:tcPr>
            <w:tcW w:w="1842" w:type="dxa"/>
            <w:shd w:val="clear" w:color="auto" w:fill="auto"/>
            <w:vAlign w:val="center"/>
          </w:tcPr>
          <w:p w14:paraId="5CF294E8" w14:textId="77777777" w:rsidR="00FF25C2" w:rsidRPr="008572D5" w:rsidRDefault="00FF25C2" w:rsidP="00980BC6">
            <w:pPr>
              <w:jc w:val="center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事務局使用欄</w:t>
            </w:r>
          </w:p>
        </w:tc>
        <w:tc>
          <w:tcPr>
            <w:tcW w:w="1985" w:type="dxa"/>
            <w:shd w:val="clear" w:color="auto" w:fill="auto"/>
          </w:tcPr>
          <w:p w14:paraId="5CF294E9" w14:textId="77777777" w:rsidR="00FF25C2" w:rsidRPr="008572D5" w:rsidRDefault="00FF25C2" w:rsidP="00980BC6">
            <w:pPr>
              <w:jc w:val="center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登録番号</w:t>
            </w:r>
          </w:p>
          <w:p w14:paraId="5CF294EA" w14:textId="77777777" w:rsidR="00FF25C2" w:rsidRPr="008572D5" w:rsidRDefault="00FF25C2" w:rsidP="002615A5">
            <w:pPr>
              <w:rPr>
                <w:rFonts w:ascii="ＭＳ 明朝" w:hAnsi="ＭＳ 明朝"/>
                <w:szCs w:val="21"/>
              </w:rPr>
            </w:pPr>
          </w:p>
        </w:tc>
        <w:tc>
          <w:tcPr>
            <w:tcW w:w="2551" w:type="dxa"/>
            <w:shd w:val="clear" w:color="auto" w:fill="auto"/>
          </w:tcPr>
          <w:p w14:paraId="5CF294EB" w14:textId="77777777" w:rsidR="00FF25C2" w:rsidRPr="008572D5" w:rsidRDefault="002615A5" w:rsidP="00980BC6">
            <w:pPr>
              <w:jc w:val="center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登録年月日</w:t>
            </w:r>
          </w:p>
          <w:p w14:paraId="5CF294EC" w14:textId="11C54440" w:rsidR="002615A5" w:rsidRPr="008572D5" w:rsidRDefault="00AC0796" w:rsidP="00663A07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</w:rPr>
              <w:t>20</w:t>
            </w:r>
            <w:r w:rsidR="00E80F98">
              <w:rPr>
                <w:rFonts w:ascii="ＭＳ 明朝" w:hAnsi="ＭＳ 明朝" w:hint="eastAsia"/>
                <w:szCs w:val="21"/>
              </w:rPr>
              <w:t>2</w:t>
            </w:r>
            <w:r w:rsidR="00845F0F">
              <w:rPr>
                <w:rFonts w:ascii="ＭＳ 明朝" w:hAnsi="ＭＳ 明朝"/>
                <w:szCs w:val="21"/>
              </w:rPr>
              <w:t>4</w:t>
            </w:r>
            <w:r w:rsidR="002615A5" w:rsidRPr="008572D5">
              <w:rPr>
                <w:rFonts w:ascii="ＭＳ 明朝" w:hAnsi="ＭＳ 明朝" w:hint="eastAsia"/>
                <w:szCs w:val="21"/>
              </w:rPr>
              <w:t>年　　月　　日</w:t>
            </w:r>
          </w:p>
        </w:tc>
      </w:tr>
    </w:tbl>
    <w:p w14:paraId="5CF294EF" w14:textId="69CB579C" w:rsidR="007E31EC" w:rsidRPr="008572D5" w:rsidRDefault="0043068B" w:rsidP="06716A1A">
      <w:pPr>
        <w:jc w:val="center"/>
        <w:rPr>
          <w:rFonts w:ascii="ＭＳ 明朝" w:hAnsi="ＭＳ 明朝"/>
        </w:rPr>
      </w:pPr>
      <w:r w:rsidRPr="06716A1A">
        <w:rPr>
          <w:rFonts w:ascii="ＭＳ 明朝" w:hAnsi="ＭＳ 明朝"/>
        </w:rPr>
        <w:t>大阪大学</w:t>
      </w:r>
      <w:r w:rsidR="00845F0F">
        <w:rPr>
          <w:rFonts w:ascii="ＭＳ 明朝" w:hAnsi="ＭＳ 明朝" w:hint="eastAsia"/>
        </w:rPr>
        <w:t>共創の場形成支援</w:t>
      </w:r>
      <w:r w:rsidR="00CC4460" w:rsidRPr="06716A1A">
        <w:rPr>
          <w:rFonts w:ascii="ＭＳ 明朝" w:hAnsi="ＭＳ 明朝"/>
        </w:rPr>
        <w:t>プログラム</w:t>
      </w:r>
    </w:p>
    <w:p w14:paraId="5CF294F0" w14:textId="4E8BA340" w:rsidR="0043068B" w:rsidRPr="008572D5" w:rsidRDefault="00845F0F" w:rsidP="0043068B">
      <w:pPr>
        <w:jc w:val="center"/>
        <w:rPr>
          <w:rFonts w:ascii="ＭＳ 明朝" w:hAnsi="ＭＳ 明朝"/>
          <w:szCs w:val="21"/>
        </w:rPr>
      </w:pPr>
      <w:r>
        <w:rPr>
          <w:rFonts w:ascii="ＭＳ 明朝" w:hAnsi="ＭＳ 明朝" w:hint="eastAsia"/>
          <w:szCs w:val="21"/>
        </w:rPr>
        <w:t>フォトニクス生命工学研究</w:t>
      </w:r>
      <w:r w:rsidR="00336B57" w:rsidRPr="008572D5">
        <w:rPr>
          <w:rFonts w:ascii="ＭＳ 明朝" w:hAnsi="ＭＳ 明朝" w:hint="eastAsia"/>
          <w:szCs w:val="21"/>
        </w:rPr>
        <w:t>シーズ</w:t>
      </w:r>
      <w:r w:rsidR="00AF755D" w:rsidRPr="008572D5">
        <w:rPr>
          <w:rFonts w:ascii="ＭＳ 明朝" w:hAnsi="ＭＳ 明朝" w:hint="eastAsia"/>
          <w:szCs w:val="21"/>
        </w:rPr>
        <w:t xml:space="preserve">支援研究費　</w:t>
      </w:r>
      <w:r w:rsidR="00336B57" w:rsidRPr="008572D5">
        <w:rPr>
          <w:rFonts w:ascii="ＭＳ 明朝" w:hAnsi="ＭＳ 明朝" w:hint="eastAsia"/>
          <w:szCs w:val="21"/>
        </w:rPr>
        <w:t>提案書</w:t>
      </w:r>
      <w:r w:rsidR="0046614C" w:rsidRPr="008572D5">
        <w:rPr>
          <w:rFonts w:ascii="ＭＳ 明朝" w:hAnsi="ＭＳ 明朝" w:hint="eastAsia"/>
          <w:szCs w:val="21"/>
        </w:rPr>
        <w:t>（様式１）</w:t>
      </w:r>
    </w:p>
    <w:p w14:paraId="5CF294F1" w14:textId="4493F9AC" w:rsidR="0043068B" w:rsidRPr="008572D5" w:rsidRDefault="00882BE1" w:rsidP="0043068B">
      <w:pPr>
        <w:jc w:val="right"/>
        <w:rPr>
          <w:rFonts w:ascii="ＭＳ 明朝" w:hAnsi="ＭＳ 明朝"/>
          <w:szCs w:val="21"/>
        </w:rPr>
      </w:pPr>
      <w:r w:rsidRPr="008572D5">
        <w:rPr>
          <w:rFonts w:ascii="ＭＳ 明朝" w:hAnsi="ＭＳ 明朝" w:hint="eastAsia"/>
          <w:szCs w:val="21"/>
        </w:rPr>
        <w:t>（</w:t>
      </w:r>
      <w:r w:rsidR="00954E11" w:rsidRPr="008572D5">
        <w:rPr>
          <w:rFonts w:ascii="ＭＳ 明朝" w:hAnsi="ＭＳ 明朝" w:hint="eastAsia"/>
          <w:szCs w:val="21"/>
        </w:rPr>
        <w:t>提出</w:t>
      </w:r>
      <w:r w:rsidRPr="008572D5">
        <w:rPr>
          <w:rFonts w:ascii="ＭＳ 明朝" w:hAnsi="ＭＳ 明朝" w:hint="eastAsia"/>
          <w:szCs w:val="21"/>
        </w:rPr>
        <w:t>日）</w:t>
      </w:r>
      <w:r w:rsidR="001B4A69">
        <w:rPr>
          <w:rFonts w:ascii="ＭＳ 明朝" w:hAnsi="ＭＳ 明朝" w:hint="eastAsia"/>
          <w:i/>
          <w:color w:val="4472C4" w:themeColor="accent1"/>
          <w:szCs w:val="21"/>
        </w:rPr>
        <w:t xml:space="preserve">　　　</w:t>
      </w:r>
      <w:r w:rsidR="00E80F98">
        <w:rPr>
          <w:rFonts w:ascii="ＭＳ 明朝" w:hAnsi="ＭＳ 明朝" w:hint="eastAsia"/>
          <w:i/>
          <w:color w:val="4472C4" w:themeColor="accent1"/>
          <w:szCs w:val="21"/>
        </w:rPr>
        <w:t>20</w:t>
      </w:r>
      <w:r w:rsidR="00EF4B53">
        <w:rPr>
          <w:rFonts w:ascii="ＭＳ 明朝" w:hAnsi="ＭＳ 明朝" w:hint="eastAsia"/>
          <w:i/>
          <w:color w:val="4472C4" w:themeColor="accent1"/>
          <w:szCs w:val="21"/>
        </w:rPr>
        <w:t>2</w:t>
      </w:r>
      <w:r w:rsidR="00845F0F">
        <w:rPr>
          <w:rFonts w:ascii="ＭＳ 明朝" w:hAnsi="ＭＳ 明朝"/>
          <w:i/>
          <w:color w:val="4472C4" w:themeColor="accent1"/>
          <w:szCs w:val="21"/>
        </w:rPr>
        <w:t>4</w:t>
      </w:r>
      <w:r w:rsidR="0043068B" w:rsidRPr="008572D5">
        <w:rPr>
          <w:rFonts w:ascii="ＭＳ 明朝" w:hAnsi="ＭＳ 明朝" w:hint="eastAsia"/>
          <w:szCs w:val="21"/>
        </w:rPr>
        <w:t>年　　　月　　　日</w:t>
      </w:r>
    </w:p>
    <w:p w14:paraId="5CF294F2" w14:textId="77777777" w:rsidR="001408D7" w:rsidRPr="008572D5" w:rsidRDefault="001408D7" w:rsidP="000D6E44">
      <w:pPr>
        <w:jc w:val="center"/>
        <w:rPr>
          <w:rFonts w:ascii="ＭＳ 明朝" w:hAnsi="ＭＳ 明朝"/>
          <w:i/>
          <w:szCs w:val="21"/>
        </w:rPr>
      </w:pPr>
      <w:r w:rsidRPr="006D71AE">
        <w:rPr>
          <w:rFonts w:ascii="ＭＳ 明朝" w:hAnsi="ＭＳ 明朝" w:hint="eastAsia"/>
          <w:i/>
          <w:color w:val="4472C4" w:themeColor="accent1"/>
          <w:szCs w:val="21"/>
        </w:rPr>
        <w:t>記載例は削除の上、ご提出をお願いします</w:t>
      </w:r>
    </w:p>
    <w:p w14:paraId="5CF294F3" w14:textId="7649A96E" w:rsidR="0043068B" w:rsidRPr="008572D5" w:rsidRDefault="0043068B" w:rsidP="0082685C">
      <w:pPr>
        <w:spacing w:afterLines="50" w:after="180"/>
        <w:rPr>
          <w:rFonts w:ascii="ＭＳ 明朝" w:hAnsi="ＭＳ 明朝"/>
          <w:szCs w:val="21"/>
        </w:rPr>
      </w:pPr>
      <w:r w:rsidRPr="008572D5">
        <w:rPr>
          <w:rFonts w:ascii="ＭＳ 明朝" w:hAnsi="ＭＳ 明朝" w:hint="eastAsia"/>
          <w:szCs w:val="21"/>
        </w:rPr>
        <w:t>大阪大学</w:t>
      </w:r>
      <w:r w:rsidR="00845F0F">
        <w:rPr>
          <w:rFonts w:ascii="ＭＳ 明朝" w:hAnsi="ＭＳ 明朝"/>
          <w:szCs w:val="21"/>
        </w:rPr>
        <w:t xml:space="preserve"> </w:t>
      </w:r>
      <w:r w:rsidR="00845F0F">
        <w:rPr>
          <w:rFonts w:ascii="ＭＳ 明朝" w:hAnsi="ＭＳ 明朝" w:hint="eastAsia"/>
          <w:szCs w:val="21"/>
        </w:rPr>
        <w:t>大学院工学研究科フォトニクスセンター　センター長</w:t>
      </w:r>
      <w:r w:rsidR="00765B9D" w:rsidRPr="008572D5">
        <w:rPr>
          <w:rFonts w:ascii="ＭＳ 明朝" w:hAnsi="ＭＳ 明朝" w:hint="eastAsia"/>
          <w:szCs w:val="21"/>
        </w:rPr>
        <w:t xml:space="preserve">　</w:t>
      </w:r>
      <w:r w:rsidRPr="008572D5">
        <w:rPr>
          <w:rFonts w:ascii="ＭＳ 明朝" w:hAnsi="ＭＳ 明朝" w:hint="eastAsia"/>
          <w:szCs w:val="21"/>
        </w:rPr>
        <w:t>殿</w:t>
      </w:r>
    </w:p>
    <w:tbl>
      <w:tblPr>
        <w:tblW w:w="105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994"/>
        <w:gridCol w:w="1866"/>
        <w:gridCol w:w="4279"/>
        <w:gridCol w:w="1415"/>
      </w:tblGrid>
      <w:tr w:rsidR="001408D7" w:rsidRPr="00F16916" w14:paraId="5CF294F9" w14:textId="77777777" w:rsidTr="4ED7AF2D">
        <w:trPr>
          <w:trHeight w:val="564"/>
        </w:trPr>
        <w:tc>
          <w:tcPr>
            <w:tcW w:w="3004" w:type="dxa"/>
          </w:tcPr>
          <w:p w14:paraId="5CF294F4" w14:textId="77777777" w:rsidR="001408D7" w:rsidRPr="008572D5" w:rsidRDefault="001408D7" w:rsidP="008352A4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所属研究室責任者</w:t>
            </w:r>
          </w:p>
        </w:tc>
        <w:tc>
          <w:tcPr>
            <w:tcW w:w="1872" w:type="dxa"/>
            <w:vAlign w:val="center"/>
          </w:tcPr>
          <w:p w14:paraId="5CF294F5" w14:textId="77777777" w:rsidR="001408D7" w:rsidRPr="008572D5" w:rsidRDefault="001408D7" w:rsidP="008352A4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職名</w:t>
            </w:r>
          </w:p>
          <w:p w14:paraId="5CF294F6" w14:textId="17E1966B" w:rsidR="001408D7" w:rsidRPr="006D71AE" w:rsidRDefault="006D71AE" w:rsidP="008352A4">
            <w:pPr>
              <w:rPr>
                <w:rFonts w:ascii="ＭＳ 明朝" w:hAnsi="ＭＳ 明朝"/>
                <w:i/>
                <w:szCs w:val="21"/>
              </w:rPr>
            </w:pPr>
            <w:r w:rsidRPr="006D71AE">
              <w:rPr>
                <w:rFonts w:ascii="ＭＳ 明朝" w:hAnsi="ＭＳ 明朝" w:hint="eastAsia"/>
                <w:i/>
                <w:color w:val="4472C4" w:themeColor="accent1"/>
                <w:szCs w:val="21"/>
              </w:rPr>
              <w:t>教授</w:t>
            </w:r>
          </w:p>
        </w:tc>
        <w:tc>
          <w:tcPr>
            <w:tcW w:w="5678" w:type="dxa"/>
            <w:gridSpan w:val="2"/>
          </w:tcPr>
          <w:p w14:paraId="12C6DC7E" w14:textId="3C3BB67A" w:rsidR="00F16916" w:rsidRPr="008572D5" w:rsidRDefault="001408D7" w:rsidP="008352A4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氏名</w:t>
            </w:r>
          </w:p>
          <w:p w14:paraId="5CF294F8" w14:textId="432D2B95" w:rsidR="001408D7" w:rsidRPr="006D71AE" w:rsidRDefault="0049553E" w:rsidP="008572D5">
            <w:pPr>
              <w:rPr>
                <w:rFonts w:ascii="ＭＳ 明朝" w:hAnsi="ＭＳ 明朝"/>
                <w:i/>
                <w:szCs w:val="21"/>
              </w:rPr>
            </w:pPr>
            <w:r w:rsidRPr="006C5F6C">
              <w:rPr>
                <w:rFonts w:ascii="ＭＳ 明朝" w:hAnsi="ＭＳ 明朝" w:hint="eastAsia"/>
                <w:i/>
                <w:color w:val="4472C4" w:themeColor="accent1"/>
                <w:szCs w:val="21"/>
              </w:rPr>
              <w:t>阪大　太郎</w:t>
            </w:r>
          </w:p>
        </w:tc>
      </w:tr>
      <w:tr w:rsidR="001408D7" w:rsidRPr="00F16916" w14:paraId="5CF294FB" w14:textId="77777777" w:rsidTr="4ED7AF2D">
        <w:trPr>
          <w:trHeight w:val="362"/>
        </w:trPr>
        <w:tc>
          <w:tcPr>
            <w:tcW w:w="10554" w:type="dxa"/>
            <w:gridSpan w:val="4"/>
          </w:tcPr>
          <w:p w14:paraId="5CF294FA" w14:textId="77777777" w:rsidR="001408D7" w:rsidRPr="008572D5" w:rsidRDefault="001408D7" w:rsidP="000D6E44">
            <w:pPr>
              <w:jc w:val="left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b/>
                <w:szCs w:val="21"/>
              </w:rPr>
              <w:t>研究開発代表者</w:t>
            </w:r>
          </w:p>
        </w:tc>
      </w:tr>
      <w:tr w:rsidR="00910006" w:rsidRPr="00F16916" w14:paraId="5CF29501" w14:textId="77777777" w:rsidTr="4ED7AF2D">
        <w:trPr>
          <w:trHeight w:val="760"/>
        </w:trPr>
        <w:tc>
          <w:tcPr>
            <w:tcW w:w="3004" w:type="dxa"/>
          </w:tcPr>
          <w:p w14:paraId="6B0B8EBA" w14:textId="77777777" w:rsidR="00910006" w:rsidRPr="008572D5" w:rsidRDefault="00910006" w:rsidP="00910006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氏名</w:t>
            </w:r>
          </w:p>
          <w:p w14:paraId="5CF294FD" w14:textId="0DE63B1F" w:rsidR="00910006" w:rsidRPr="006134FE" w:rsidRDefault="00910006" w:rsidP="00910006">
            <w:pPr>
              <w:rPr>
                <w:rFonts w:ascii="ＭＳ 明朝" w:hAnsi="ＭＳ 明朝"/>
              </w:rPr>
            </w:pPr>
          </w:p>
        </w:tc>
        <w:tc>
          <w:tcPr>
            <w:tcW w:w="6131" w:type="dxa"/>
            <w:gridSpan w:val="2"/>
          </w:tcPr>
          <w:p w14:paraId="5CF294FE" w14:textId="682D97FC" w:rsidR="00910006" w:rsidRPr="006D71AE" w:rsidRDefault="00910006" w:rsidP="00910006">
            <w:pPr>
              <w:ind w:rightChars="-452" w:right="-949"/>
              <w:rPr>
                <w:rFonts w:ascii="ＭＳ 明朝" w:hAnsi="ＭＳ 明朝"/>
                <w:i/>
                <w:color w:val="4472C4" w:themeColor="accent1"/>
                <w:szCs w:val="21"/>
              </w:rPr>
            </w:pPr>
            <w:r w:rsidRPr="00B40BCD">
              <w:rPr>
                <w:rFonts w:ascii="ＭＳ 明朝" w:hAnsi="ＭＳ 明朝" w:hint="eastAsia"/>
                <w:sz w:val="18"/>
                <w:szCs w:val="21"/>
              </w:rPr>
              <w:t>（フリガナ）</w:t>
            </w:r>
            <w:r w:rsidRPr="006D71AE">
              <w:rPr>
                <w:rFonts w:ascii="ＭＳ 明朝" w:hAnsi="ＭＳ 明朝" w:hint="eastAsia"/>
                <w:i/>
                <w:color w:val="4472C4" w:themeColor="accent1"/>
                <w:szCs w:val="21"/>
              </w:rPr>
              <w:t>ハンダイ　タロウ</w:t>
            </w:r>
          </w:p>
          <w:p w14:paraId="576A6F5D" w14:textId="4A5884EA" w:rsidR="00910006" w:rsidRPr="006D71AE" w:rsidRDefault="00910006" w:rsidP="00910006">
            <w:pPr>
              <w:ind w:rightChars="-452" w:right="-949" w:firstLineChars="600" w:firstLine="1260"/>
              <w:rPr>
                <w:rFonts w:ascii="ＭＳ 明朝" w:hAnsi="ＭＳ 明朝"/>
                <w:color w:val="4472C4" w:themeColor="accent1"/>
                <w:szCs w:val="21"/>
              </w:rPr>
            </w:pPr>
            <w:r w:rsidRPr="006D71AE">
              <w:rPr>
                <w:rFonts w:ascii="ＭＳ 明朝" w:hAnsi="ＭＳ 明朝" w:hint="eastAsia"/>
                <w:i/>
                <w:color w:val="4472C4" w:themeColor="accent1"/>
                <w:szCs w:val="21"/>
              </w:rPr>
              <w:t>阪大　太郎</w:t>
            </w:r>
          </w:p>
          <w:p w14:paraId="5CF294FF" w14:textId="77777777" w:rsidR="00910006" w:rsidRPr="008572D5" w:rsidRDefault="00910006" w:rsidP="00910006">
            <w:pPr>
              <w:ind w:leftChars="-654" w:left="611" w:hangingChars="945" w:hanging="1984"/>
              <w:rPr>
                <w:rFonts w:ascii="ＭＳ 明朝" w:hAnsi="ＭＳ 明朝"/>
                <w:szCs w:val="21"/>
              </w:rPr>
            </w:pPr>
          </w:p>
        </w:tc>
        <w:tc>
          <w:tcPr>
            <w:tcW w:w="1419" w:type="dxa"/>
            <w:tcBorders>
              <w:left w:val="nil"/>
            </w:tcBorders>
          </w:tcPr>
          <w:p w14:paraId="387F29EF" w14:textId="77777777" w:rsidR="00910006" w:rsidRPr="008572D5" w:rsidRDefault="00910006" w:rsidP="00910006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職名</w:t>
            </w:r>
          </w:p>
          <w:p w14:paraId="5CF29500" w14:textId="74D43AEF" w:rsidR="00910006" w:rsidRPr="008572D5" w:rsidRDefault="00910006" w:rsidP="00910006">
            <w:pPr>
              <w:rPr>
                <w:rFonts w:ascii="ＭＳ 明朝" w:hAnsi="ＭＳ 明朝"/>
                <w:szCs w:val="21"/>
              </w:rPr>
            </w:pPr>
            <w:r w:rsidRPr="006D71AE">
              <w:rPr>
                <w:rFonts w:ascii="ＭＳ 明朝" w:hAnsi="ＭＳ 明朝" w:hint="eastAsia"/>
                <w:i/>
                <w:color w:val="4472C4" w:themeColor="accent1"/>
                <w:szCs w:val="21"/>
              </w:rPr>
              <w:t>教授</w:t>
            </w:r>
          </w:p>
        </w:tc>
      </w:tr>
      <w:tr w:rsidR="001408D7" w:rsidRPr="00F16916" w14:paraId="5CF29504" w14:textId="77777777" w:rsidTr="4ED7AF2D">
        <w:trPr>
          <w:trHeight w:val="449"/>
        </w:trPr>
        <w:tc>
          <w:tcPr>
            <w:tcW w:w="3004" w:type="dxa"/>
          </w:tcPr>
          <w:p w14:paraId="5CF29502" w14:textId="77777777" w:rsidR="001408D7" w:rsidRPr="008572D5" w:rsidRDefault="001408D7" w:rsidP="008352A4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所属</w:t>
            </w:r>
          </w:p>
        </w:tc>
        <w:tc>
          <w:tcPr>
            <w:tcW w:w="7550" w:type="dxa"/>
            <w:gridSpan w:val="3"/>
          </w:tcPr>
          <w:p w14:paraId="5CF29503" w14:textId="77777777" w:rsidR="001408D7" w:rsidRPr="006D71AE" w:rsidRDefault="001408D7" w:rsidP="008352A4">
            <w:pPr>
              <w:rPr>
                <w:rFonts w:ascii="ＭＳ 明朝" w:hAnsi="ＭＳ 明朝"/>
                <w:i/>
                <w:szCs w:val="21"/>
              </w:rPr>
            </w:pPr>
            <w:r w:rsidRPr="006D71AE">
              <w:rPr>
                <w:rFonts w:ascii="ＭＳ 明朝" w:hAnsi="ＭＳ 明朝" w:hint="eastAsia"/>
                <w:i/>
                <w:color w:val="4472C4" w:themeColor="accent1"/>
                <w:szCs w:val="21"/>
              </w:rPr>
              <w:t>〇〇大学〇〇学科　〇〇教室</w:t>
            </w:r>
          </w:p>
        </w:tc>
      </w:tr>
      <w:tr w:rsidR="001408D7" w:rsidRPr="00F16916" w14:paraId="5CF29509" w14:textId="77777777" w:rsidTr="4ED7AF2D">
        <w:trPr>
          <w:trHeight w:val="364"/>
        </w:trPr>
        <w:tc>
          <w:tcPr>
            <w:tcW w:w="3004" w:type="dxa"/>
          </w:tcPr>
          <w:p w14:paraId="5CF29505" w14:textId="77777777" w:rsidR="00BF1AA0" w:rsidRPr="008572D5" w:rsidRDefault="001408D7" w:rsidP="008352A4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連絡</w:t>
            </w:r>
            <w:r w:rsidR="00BF1AA0" w:rsidRPr="008572D5">
              <w:rPr>
                <w:rFonts w:ascii="ＭＳ 明朝" w:hAnsi="ＭＳ 明朝" w:hint="eastAsia"/>
                <w:szCs w:val="21"/>
              </w:rPr>
              <w:t>先等</w:t>
            </w:r>
          </w:p>
        </w:tc>
        <w:tc>
          <w:tcPr>
            <w:tcW w:w="7550" w:type="dxa"/>
            <w:gridSpan w:val="3"/>
          </w:tcPr>
          <w:p w14:paraId="5CF29506" w14:textId="403524FA" w:rsidR="001408D7" w:rsidRPr="008572D5" w:rsidRDefault="001408D7" w:rsidP="008352A4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>Tel：</w:t>
            </w:r>
            <w:r w:rsidR="002260B6" w:rsidRPr="008572D5" w:rsidDel="002260B6">
              <w:rPr>
                <w:rFonts w:ascii="ＭＳ 明朝" w:hAnsi="ＭＳ 明朝"/>
                <w:szCs w:val="21"/>
              </w:rPr>
              <w:t xml:space="preserve"> </w:t>
            </w:r>
          </w:p>
          <w:p w14:paraId="0E5646B5" w14:textId="5C72D0F3" w:rsidR="003E7889" w:rsidRPr="008572D5" w:rsidRDefault="001408D7" w:rsidP="008352A4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>E-mail：</w:t>
            </w:r>
          </w:p>
          <w:p w14:paraId="5CF29508" w14:textId="68E5C466" w:rsidR="00BF1AA0" w:rsidRPr="008572D5" w:rsidRDefault="00BF1AA0" w:rsidP="008352A4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>e-Rad番号：</w:t>
            </w:r>
            <w:r w:rsidR="005B0D9C" w:rsidRPr="006D71AE">
              <w:rPr>
                <w:rFonts w:ascii="ＭＳ 明朝" w:hAnsi="ＭＳ 明朝"/>
                <w:i/>
                <w:color w:val="4472C4" w:themeColor="accent1"/>
                <w:szCs w:val="21"/>
              </w:rPr>
              <w:t>123456　／　無し</w:t>
            </w:r>
          </w:p>
        </w:tc>
      </w:tr>
      <w:tr w:rsidR="001408D7" w:rsidRPr="00F16916" w14:paraId="5CF2950B" w14:textId="77777777" w:rsidTr="4ED7AF2D">
        <w:trPr>
          <w:trHeight w:val="364"/>
        </w:trPr>
        <w:tc>
          <w:tcPr>
            <w:tcW w:w="10554" w:type="dxa"/>
            <w:gridSpan w:val="4"/>
          </w:tcPr>
          <w:p w14:paraId="65E15B2C" w14:textId="77777777" w:rsidR="006E6DA2" w:rsidRDefault="001408D7" w:rsidP="0049553E">
            <w:pPr>
              <w:jc w:val="left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b/>
                <w:szCs w:val="21"/>
              </w:rPr>
              <w:t>研究開発分担者</w:t>
            </w:r>
            <w:r w:rsidRPr="008572D5">
              <w:rPr>
                <w:rFonts w:ascii="ＭＳ 明朝" w:hAnsi="ＭＳ 明朝" w:hint="eastAsia"/>
                <w:szCs w:val="21"/>
              </w:rPr>
              <w:t>（複数名の場合は枠を追加の上、記載ください</w:t>
            </w:r>
            <w:r w:rsidR="005E1656" w:rsidRPr="008572D5">
              <w:rPr>
                <w:rFonts w:ascii="ＭＳ 明朝" w:hAnsi="ＭＳ 明朝" w:hint="eastAsia"/>
                <w:szCs w:val="21"/>
              </w:rPr>
              <w:t>。</w:t>
            </w:r>
            <w:r w:rsidRPr="008572D5">
              <w:rPr>
                <w:rFonts w:ascii="ＭＳ 明朝" w:hAnsi="ＭＳ 明朝" w:hint="eastAsia"/>
                <w:szCs w:val="21"/>
              </w:rPr>
              <w:t>）</w:t>
            </w:r>
          </w:p>
          <w:p w14:paraId="5CF2950A" w14:textId="0F9A0AB0" w:rsidR="000142E4" w:rsidRPr="008572D5" w:rsidRDefault="000142E4" w:rsidP="0049553E">
            <w:pPr>
              <w:jc w:val="left"/>
              <w:rPr>
                <w:rFonts w:ascii="ＭＳ 明朝" w:hAnsi="ＭＳ 明朝"/>
                <w:szCs w:val="21"/>
              </w:rPr>
            </w:pPr>
            <w:r>
              <w:rPr>
                <w:rStyle w:val="normaltextrun"/>
                <w:rFonts w:ascii="ＭＳ 明朝" w:hAnsi="ＭＳ 明朝" w:hint="eastAsia"/>
                <w:color w:val="FF0000"/>
                <w:szCs w:val="21"/>
                <w:bdr w:val="none" w:sz="0" w:space="0" w:color="auto" w:frame="1"/>
              </w:rPr>
              <w:t>※分担者への分担金の配分は原則行うことはできません。</w:t>
            </w:r>
          </w:p>
        </w:tc>
      </w:tr>
      <w:tr w:rsidR="001408D7" w:rsidRPr="00F16916" w14:paraId="5CF29511" w14:textId="77777777" w:rsidTr="4ED7AF2D">
        <w:trPr>
          <w:trHeight w:val="541"/>
        </w:trPr>
        <w:tc>
          <w:tcPr>
            <w:tcW w:w="3004" w:type="dxa"/>
          </w:tcPr>
          <w:p w14:paraId="5CF2950C" w14:textId="77777777" w:rsidR="001408D7" w:rsidRPr="008572D5" w:rsidRDefault="001408D7" w:rsidP="008352A4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氏名</w:t>
            </w:r>
          </w:p>
          <w:p w14:paraId="5CF2950D" w14:textId="77777777" w:rsidR="001408D7" w:rsidRPr="008572D5" w:rsidRDefault="001408D7" w:rsidP="008352A4">
            <w:pPr>
              <w:rPr>
                <w:rFonts w:ascii="ＭＳ 明朝" w:hAnsi="ＭＳ 明朝"/>
                <w:szCs w:val="21"/>
              </w:rPr>
            </w:pPr>
          </w:p>
        </w:tc>
        <w:tc>
          <w:tcPr>
            <w:tcW w:w="6131" w:type="dxa"/>
            <w:gridSpan w:val="2"/>
          </w:tcPr>
          <w:p w14:paraId="1D3835EC" w14:textId="77777777" w:rsidR="0049553E" w:rsidRPr="006D71AE" w:rsidRDefault="0049553E" w:rsidP="0049553E">
            <w:pPr>
              <w:ind w:rightChars="-452" w:right="-949"/>
              <w:rPr>
                <w:rFonts w:ascii="ＭＳ 明朝" w:hAnsi="ＭＳ 明朝"/>
                <w:i/>
                <w:color w:val="4472C4" w:themeColor="accent1"/>
                <w:szCs w:val="21"/>
              </w:rPr>
            </w:pPr>
            <w:r w:rsidRPr="00B40BCD">
              <w:rPr>
                <w:rFonts w:ascii="ＭＳ 明朝" w:hAnsi="ＭＳ 明朝" w:hint="eastAsia"/>
                <w:sz w:val="18"/>
                <w:szCs w:val="21"/>
              </w:rPr>
              <w:t>（フリガナ）</w:t>
            </w:r>
            <w:r w:rsidRPr="006D71AE">
              <w:rPr>
                <w:rFonts w:ascii="ＭＳ 明朝" w:hAnsi="ＭＳ 明朝" w:hint="eastAsia"/>
                <w:i/>
                <w:color w:val="4472C4" w:themeColor="accent1"/>
                <w:szCs w:val="21"/>
              </w:rPr>
              <w:t>ハンダイ　タロウ</w:t>
            </w:r>
          </w:p>
          <w:p w14:paraId="5CF2950F" w14:textId="5B1DDC3F" w:rsidR="001408D7" w:rsidRPr="008572D5" w:rsidRDefault="0049553E" w:rsidP="006D71AE">
            <w:pPr>
              <w:ind w:rightChars="-452" w:right="-949" w:firstLineChars="600" w:firstLine="1260"/>
              <w:rPr>
                <w:rFonts w:ascii="ＭＳ 明朝" w:hAnsi="ＭＳ 明朝"/>
                <w:szCs w:val="21"/>
              </w:rPr>
            </w:pPr>
            <w:r w:rsidRPr="006D71AE">
              <w:rPr>
                <w:rFonts w:ascii="ＭＳ 明朝" w:hAnsi="ＭＳ 明朝" w:hint="eastAsia"/>
                <w:i/>
                <w:color w:val="4472C4" w:themeColor="accent1"/>
                <w:szCs w:val="21"/>
              </w:rPr>
              <w:t>阪大　太郎</w:t>
            </w:r>
          </w:p>
        </w:tc>
        <w:tc>
          <w:tcPr>
            <w:tcW w:w="1419" w:type="dxa"/>
          </w:tcPr>
          <w:p w14:paraId="09AAB8BE" w14:textId="77777777" w:rsidR="001408D7" w:rsidRPr="008572D5" w:rsidRDefault="001408D7" w:rsidP="008352A4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職名</w:t>
            </w:r>
          </w:p>
          <w:p w14:paraId="5CF29510" w14:textId="444F4D4C" w:rsidR="00F16916" w:rsidRPr="008572D5" w:rsidRDefault="006D71AE" w:rsidP="008352A4">
            <w:pPr>
              <w:rPr>
                <w:rFonts w:ascii="ＭＳ 明朝" w:hAnsi="ＭＳ 明朝"/>
                <w:szCs w:val="21"/>
              </w:rPr>
            </w:pPr>
            <w:r w:rsidRPr="006D71AE">
              <w:rPr>
                <w:rFonts w:ascii="ＭＳ 明朝" w:hAnsi="ＭＳ 明朝" w:hint="eastAsia"/>
                <w:i/>
                <w:color w:val="4472C4" w:themeColor="accent1"/>
                <w:szCs w:val="21"/>
              </w:rPr>
              <w:t>教授</w:t>
            </w:r>
          </w:p>
        </w:tc>
      </w:tr>
      <w:tr w:rsidR="001408D7" w:rsidRPr="00F16916" w14:paraId="5CF29514" w14:textId="77777777" w:rsidTr="4ED7AF2D">
        <w:trPr>
          <w:trHeight w:val="396"/>
        </w:trPr>
        <w:tc>
          <w:tcPr>
            <w:tcW w:w="3004" w:type="dxa"/>
          </w:tcPr>
          <w:p w14:paraId="5CF29512" w14:textId="77777777" w:rsidR="001408D7" w:rsidRPr="008572D5" w:rsidRDefault="001408D7" w:rsidP="008352A4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所属</w:t>
            </w:r>
          </w:p>
        </w:tc>
        <w:tc>
          <w:tcPr>
            <w:tcW w:w="7550" w:type="dxa"/>
            <w:gridSpan w:val="3"/>
          </w:tcPr>
          <w:p w14:paraId="5CF29513" w14:textId="77777777" w:rsidR="001408D7" w:rsidRPr="006D71AE" w:rsidRDefault="001408D7" w:rsidP="008352A4">
            <w:pPr>
              <w:rPr>
                <w:rFonts w:ascii="ＭＳ 明朝" w:hAnsi="ＭＳ 明朝"/>
                <w:i/>
                <w:szCs w:val="21"/>
              </w:rPr>
            </w:pPr>
            <w:r w:rsidRPr="006D71AE">
              <w:rPr>
                <w:rFonts w:ascii="ＭＳ 明朝" w:hAnsi="ＭＳ 明朝" w:hint="eastAsia"/>
                <w:i/>
                <w:color w:val="4472C4" w:themeColor="accent1"/>
                <w:szCs w:val="21"/>
              </w:rPr>
              <w:t>〇〇大学〇〇学科　〇〇教室</w:t>
            </w:r>
          </w:p>
        </w:tc>
      </w:tr>
      <w:tr w:rsidR="001408D7" w:rsidRPr="00F16916" w14:paraId="5CF29519" w14:textId="77777777" w:rsidTr="4ED7AF2D">
        <w:trPr>
          <w:trHeight w:val="476"/>
        </w:trPr>
        <w:tc>
          <w:tcPr>
            <w:tcW w:w="3004" w:type="dxa"/>
          </w:tcPr>
          <w:p w14:paraId="5CF29515" w14:textId="77777777" w:rsidR="001408D7" w:rsidRPr="008572D5" w:rsidRDefault="001408D7" w:rsidP="008352A4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連絡先</w:t>
            </w:r>
            <w:r w:rsidR="005B0D9C" w:rsidRPr="008572D5">
              <w:rPr>
                <w:rFonts w:ascii="ＭＳ 明朝" w:hAnsi="ＭＳ 明朝" w:hint="eastAsia"/>
                <w:szCs w:val="21"/>
              </w:rPr>
              <w:t>等</w:t>
            </w:r>
          </w:p>
        </w:tc>
        <w:tc>
          <w:tcPr>
            <w:tcW w:w="7550" w:type="dxa"/>
            <w:gridSpan w:val="3"/>
          </w:tcPr>
          <w:p w14:paraId="5CF29516" w14:textId="51D87332" w:rsidR="001408D7" w:rsidRPr="008572D5" w:rsidRDefault="001408D7" w:rsidP="008352A4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>Tel：</w:t>
            </w:r>
            <w:r w:rsidR="002260B6" w:rsidRPr="008572D5" w:rsidDel="002260B6">
              <w:rPr>
                <w:rFonts w:ascii="ＭＳ 明朝" w:hAnsi="ＭＳ 明朝"/>
                <w:szCs w:val="21"/>
              </w:rPr>
              <w:t xml:space="preserve"> </w:t>
            </w:r>
          </w:p>
          <w:p w14:paraId="12F07C14" w14:textId="3BC6DB63" w:rsidR="003E7889" w:rsidRPr="008572D5" w:rsidRDefault="001408D7" w:rsidP="008352A4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>E-mail：</w:t>
            </w:r>
          </w:p>
          <w:p w14:paraId="5CF29518" w14:textId="704DED9C" w:rsidR="005B0D9C" w:rsidRPr="008572D5" w:rsidRDefault="005B0D9C" w:rsidP="008352A4">
            <w:pPr>
              <w:rPr>
                <w:rFonts w:ascii="ＭＳ 明朝" w:hAnsi="ＭＳ 明朝"/>
                <w:color w:val="0070C0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>e-Rad番号：</w:t>
            </w:r>
            <w:r w:rsidRPr="006D71AE">
              <w:rPr>
                <w:rFonts w:ascii="ＭＳ 明朝" w:hAnsi="ＭＳ 明朝"/>
                <w:i/>
                <w:color w:val="4472C4" w:themeColor="accent1"/>
                <w:szCs w:val="21"/>
              </w:rPr>
              <w:t>123456　／　無し</w:t>
            </w:r>
          </w:p>
        </w:tc>
      </w:tr>
      <w:tr w:rsidR="001408D7" w:rsidRPr="00F16916" w14:paraId="5CF2951B" w14:textId="77777777" w:rsidTr="4ED7AF2D">
        <w:trPr>
          <w:trHeight w:val="285"/>
        </w:trPr>
        <w:tc>
          <w:tcPr>
            <w:tcW w:w="10554" w:type="dxa"/>
            <w:gridSpan w:val="4"/>
          </w:tcPr>
          <w:p w14:paraId="5CF2951A" w14:textId="11974878" w:rsidR="001408D7" w:rsidRPr="008572D5" w:rsidRDefault="00FB0B3C" w:rsidP="000D6E44">
            <w:pPr>
              <w:jc w:val="left"/>
              <w:rPr>
                <w:rFonts w:ascii="ＭＳ 明朝" w:hAnsi="ＭＳ 明朝"/>
                <w:b/>
                <w:szCs w:val="21"/>
              </w:rPr>
            </w:pPr>
            <w:r>
              <w:rPr>
                <w:rFonts w:ascii="ＭＳ 明朝" w:hAnsi="ＭＳ 明朝" w:hint="eastAsia"/>
                <w:b/>
                <w:szCs w:val="21"/>
              </w:rPr>
              <w:t xml:space="preserve">機関 </w:t>
            </w:r>
            <w:r w:rsidR="001408D7" w:rsidRPr="008572D5">
              <w:rPr>
                <w:rFonts w:ascii="ＭＳ 明朝" w:hAnsi="ＭＳ 明朝" w:hint="eastAsia"/>
                <w:b/>
                <w:szCs w:val="21"/>
              </w:rPr>
              <w:t>経理</w:t>
            </w:r>
            <w:r w:rsidR="00F8277C">
              <w:rPr>
                <w:rFonts w:ascii="ＭＳ 明朝" w:hAnsi="ＭＳ 明朝" w:hint="eastAsia"/>
                <w:b/>
                <w:szCs w:val="21"/>
              </w:rPr>
              <w:t>事務</w:t>
            </w:r>
            <w:r w:rsidR="001408D7" w:rsidRPr="008572D5">
              <w:rPr>
                <w:rFonts w:ascii="ＭＳ 明朝" w:hAnsi="ＭＳ 明朝" w:hint="eastAsia"/>
                <w:b/>
                <w:szCs w:val="21"/>
              </w:rPr>
              <w:t>担当者</w:t>
            </w:r>
            <w:r>
              <w:rPr>
                <w:rFonts w:ascii="ＭＳ 明朝" w:hAnsi="ＭＳ 明朝" w:hint="eastAsia"/>
                <w:sz w:val="20"/>
                <w:szCs w:val="21"/>
              </w:rPr>
              <w:t xml:space="preserve"> ※</w:t>
            </w:r>
            <w:r w:rsidRPr="003E7889">
              <w:rPr>
                <w:rFonts w:ascii="ＭＳ 明朝" w:hAnsi="ＭＳ 明朝" w:hint="eastAsia"/>
                <w:sz w:val="20"/>
                <w:szCs w:val="21"/>
              </w:rPr>
              <w:t>大阪大学所属の場合は、部局</w:t>
            </w:r>
            <w:r w:rsidR="00F552CB">
              <w:rPr>
                <w:rFonts w:ascii="ＭＳ 明朝" w:hAnsi="ＭＳ 明朝" w:hint="eastAsia"/>
                <w:sz w:val="20"/>
                <w:szCs w:val="21"/>
              </w:rPr>
              <w:t>経理</w:t>
            </w:r>
            <w:r w:rsidRPr="003E7889">
              <w:rPr>
                <w:rFonts w:ascii="ＭＳ 明朝" w:hAnsi="ＭＳ 明朝" w:hint="eastAsia"/>
                <w:sz w:val="20"/>
                <w:szCs w:val="21"/>
              </w:rPr>
              <w:t>担当者を記入ください。</w:t>
            </w:r>
          </w:p>
        </w:tc>
      </w:tr>
      <w:tr w:rsidR="001408D7" w:rsidRPr="00F16916" w14:paraId="5CF29521" w14:textId="77777777" w:rsidTr="4ED7AF2D">
        <w:trPr>
          <w:trHeight w:val="517"/>
        </w:trPr>
        <w:tc>
          <w:tcPr>
            <w:tcW w:w="3004" w:type="dxa"/>
          </w:tcPr>
          <w:p w14:paraId="5CF2951C" w14:textId="77777777" w:rsidR="001408D7" w:rsidRPr="008572D5" w:rsidRDefault="001408D7" w:rsidP="008352A4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氏名</w:t>
            </w:r>
          </w:p>
        </w:tc>
        <w:tc>
          <w:tcPr>
            <w:tcW w:w="6167" w:type="dxa"/>
            <w:gridSpan w:val="2"/>
          </w:tcPr>
          <w:p w14:paraId="541681BE" w14:textId="77777777" w:rsidR="0049553E" w:rsidRPr="006D71AE" w:rsidRDefault="0049553E" w:rsidP="0049553E">
            <w:pPr>
              <w:ind w:rightChars="-452" w:right="-949"/>
              <w:rPr>
                <w:rFonts w:ascii="ＭＳ 明朝" w:hAnsi="ＭＳ 明朝"/>
                <w:color w:val="4472C4" w:themeColor="accent1"/>
                <w:szCs w:val="21"/>
              </w:rPr>
            </w:pPr>
            <w:r w:rsidRPr="00B40BCD">
              <w:rPr>
                <w:rFonts w:ascii="ＭＳ 明朝" w:hAnsi="ＭＳ 明朝" w:hint="eastAsia"/>
                <w:sz w:val="18"/>
                <w:szCs w:val="21"/>
              </w:rPr>
              <w:t>（フリガナ）</w:t>
            </w:r>
            <w:r w:rsidRPr="006D71AE">
              <w:rPr>
                <w:rFonts w:ascii="ＭＳ 明朝" w:hAnsi="ＭＳ 明朝" w:hint="eastAsia"/>
                <w:i/>
                <w:color w:val="4472C4" w:themeColor="accent1"/>
                <w:szCs w:val="21"/>
              </w:rPr>
              <w:t>ハンダイ　タロウ</w:t>
            </w:r>
          </w:p>
          <w:p w14:paraId="5CF2951E" w14:textId="7D2F1750" w:rsidR="001408D7" w:rsidRPr="006D71AE" w:rsidRDefault="0049553E" w:rsidP="006D71AE">
            <w:pPr>
              <w:ind w:firstLineChars="600" w:firstLine="1260"/>
              <w:rPr>
                <w:rFonts w:ascii="ＭＳ 明朝" w:hAnsi="ＭＳ 明朝"/>
                <w:i/>
                <w:szCs w:val="21"/>
              </w:rPr>
            </w:pPr>
            <w:r w:rsidRPr="006D71AE">
              <w:rPr>
                <w:rFonts w:ascii="ＭＳ 明朝" w:hAnsi="ＭＳ 明朝" w:hint="eastAsia"/>
                <w:i/>
                <w:color w:val="4472C4" w:themeColor="accent1"/>
                <w:szCs w:val="21"/>
              </w:rPr>
              <w:t>阪大　太郎</w:t>
            </w:r>
          </w:p>
        </w:tc>
        <w:tc>
          <w:tcPr>
            <w:tcW w:w="1383" w:type="dxa"/>
          </w:tcPr>
          <w:p w14:paraId="5CF2951F" w14:textId="77777777" w:rsidR="001408D7" w:rsidRPr="008572D5" w:rsidRDefault="001408D7" w:rsidP="008352A4">
            <w:pPr>
              <w:ind w:rightChars="-452" w:right="-949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役職</w:t>
            </w:r>
          </w:p>
          <w:p w14:paraId="5CF29520" w14:textId="56DB2806" w:rsidR="001408D7" w:rsidRPr="008572D5" w:rsidRDefault="009E249E" w:rsidP="008352A4">
            <w:pPr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i/>
                <w:color w:val="4472C4" w:themeColor="accent1"/>
                <w:szCs w:val="21"/>
              </w:rPr>
              <w:t>事務職員</w:t>
            </w:r>
          </w:p>
        </w:tc>
      </w:tr>
      <w:tr w:rsidR="001408D7" w:rsidRPr="00F16916" w14:paraId="5CF29524" w14:textId="77777777" w:rsidTr="4ED7AF2D">
        <w:trPr>
          <w:trHeight w:val="485"/>
        </w:trPr>
        <w:tc>
          <w:tcPr>
            <w:tcW w:w="3004" w:type="dxa"/>
          </w:tcPr>
          <w:p w14:paraId="5CF29522" w14:textId="77777777" w:rsidR="001408D7" w:rsidRPr="008572D5" w:rsidRDefault="001408D7" w:rsidP="008352A4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所属</w:t>
            </w:r>
          </w:p>
        </w:tc>
        <w:tc>
          <w:tcPr>
            <w:tcW w:w="7550" w:type="dxa"/>
            <w:gridSpan w:val="3"/>
          </w:tcPr>
          <w:p w14:paraId="5CF29523" w14:textId="77777777" w:rsidR="001408D7" w:rsidRPr="006D71AE" w:rsidRDefault="001408D7" w:rsidP="008352A4">
            <w:pPr>
              <w:ind w:rightChars="-452" w:right="-949"/>
              <w:rPr>
                <w:rFonts w:ascii="ＭＳ 明朝" w:hAnsi="ＭＳ 明朝"/>
                <w:i/>
                <w:szCs w:val="21"/>
              </w:rPr>
            </w:pPr>
            <w:r w:rsidRPr="006D71AE">
              <w:rPr>
                <w:rFonts w:ascii="ＭＳ 明朝" w:hAnsi="ＭＳ 明朝" w:hint="eastAsia"/>
                <w:i/>
                <w:color w:val="4472C4" w:themeColor="accent1"/>
                <w:szCs w:val="21"/>
              </w:rPr>
              <w:t>〇〇大学〇〇学科　〇〇課　〇〇係</w:t>
            </w:r>
          </w:p>
        </w:tc>
      </w:tr>
      <w:tr w:rsidR="00FB0B3C" w:rsidRPr="00F16916" w14:paraId="5CF29529" w14:textId="77777777" w:rsidTr="4ED7AF2D">
        <w:trPr>
          <w:trHeight w:val="661"/>
        </w:trPr>
        <w:tc>
          <w:tcPr>
            <w:tcW w:w="3004" w:type="dxa"/>
          </w:tcPr>
          <w:p w14:paraId="5CF29525" w14:textId="77777777" w:rsidR="00FB0B3C" w:rsidRPr="008572D5" w:rsidRDefault="00FB0B3C" w:rsidP="008352A4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連絡先</w:t>
            </w:r>
          </w:p>
        </w:tc>
        <w:tc>
          <w:tcPr>
            <w:tcW w:w="7550" w:type="dxa"/>
            <w:gridSpan w:val="3"/>
          </w:tcPr>
          <w:p w14:paraId="499FC50F" w14:textId="77777777" w:rsidR="00FB0B3C" w:rsidRPr="008572D5" w:rsidRDefault="00FB0B3C" w:rsidP="008352A4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>Tel：</w:t>
            </w:r>
            <w:r w:rsidRPr="008572D5" w:rsidDel="002260B6">
              <w:rPr>
                <w:rFonts w:ascii="ＭＳ 明朝" w:hAnsi="ＭＳ 明朝"/>
                <w:szCs w:val="21"/>
              </w:rPr>
              <w:t xml:space="preserve"> </w:t>
            </w:r>
          </w:p>
          <w:p w14:paraId="5CF29528" w14:textId="1157B8AD" w:rsidR="00FB0B3C" w:rsidRPr="008572D5" w:rsidRDefault="00FB0B3C" w:rsidP="008352A4">
            <w:pPr>
              <w:ind w:rightChars="-452" w:right="-949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>E-mail：</w:t>
            </w:r>
          </w:p>
        </w:tc>
      </w:tr>
      <w:tr w:rsidR="00FB0B3C" w:rsidRPr="008572D5" w14:paraId="60B6DBCE" w14:textId="77777777" w:rsidTr="4ED7AF2D">
        <w:trPr>
          <w:trHeight w:val="285"/>
        </w:trPr>
        <w:tc>
          <w:tcPr>
            <w:tcW w:w="10554" w:type="dxa"/>
            <w:gridSpan w:val="4"/>
          </w:tcPr>
          <w:p w14:paraId="6B3B65A2" w14:textId="3FA2D06B" w:rsidR="00FB0B3C" w:rsidRPr="008572D5" w:rsidRDefault="00FB0B3C" w:rsidP="00536E7F">
            <w:pPr>
              <w:jc w:val="left"/>
              <w:rPr>
                <w:rFonts w:ascii="ＭＳ 明朝" w:hAnsi="ＭＳ 明朝"/>
                <w:b/>
                <w:szCs w:val="21"/>
              </w:rPr>
            </w:pPr>
            <w:r>
              <w:rPr>
                <w:rFonts w:ascii="ＭＳ 明朝" w:hAnsi="ＭＳ 明朝" w:hint="eastAsia"/>
                <w:b/>
                <w:szCs w:val="21"/>
              </w:rPr>
              <w:t xml:space="preserve">研究室 </w:t>
            </w:r>
            <w:r w:rsidRPr="008572D5">
              <w:rPr>
                <w:rFonts w:ascii="ＭＳ 明朝" w:hAnsi="ＭＳ 明朝" w:hint="eastAsia"/>
                <w:b/>
                <w:szCs w:val="21"/>
              </w:rPr>
              <w:t>経理</w:t>
            </w:r>
            <w:r w:rsidR="00F8277C">
              <w:rPr>
                <w:rFonts w:ascii="ＭＳ 明朝" w:hAnsi="ＭＳ 明朝" w:hint="eastAsia"/>
                <w:b/>
                <w:szCs w:val="21"/>
              </w:rPr>
              <w:t>事務</w:t>
            </w:r>
            <w:r w:rsidRPr="008572D5">
              <w:rPr>
                <w:rFonts w:ascii="ＭＳ 明朝" w:hAnsi="ＭＳ 明朝" w:hint="eastAsia"/>
                <w:b/>
                <w:szCs w:val="21"/>
              </w:rPr>
              <w:t>担当者</w:t>
            </w:r>
            <w:r>
              <w:rPr>
                <w:rFonts w:ascii="ＭＳ 明朝" w:hAnsi="ＭＳ 明朝" w:hint="eastAsia"/>
                <w:sz w:val="20"/>
                <w:szCs w:val="21"/>
              </w:rPr>
              <w:t xml:space="preserve">　※</w:t>
            </w:r>
            <w:r w:rsidRPr="003E7889">
              <w:rPr>
                <w:rFonts w:ascii="ＭＳ 明朝" w:hAnsi="ＭＳ 明朝" w:hint="eastAsia"/>
                <w:sz w:val="20"/>
                <w:szCs w:val="21"/>
              </w:rPr>
              <w:t>秘書様等をご記入ください。担当者がいない場合は空欄で結構です。</w:t>
            </w:r>
          </w:p>
        </w:tc>
      </w:tr>
      <w:tr w:rsidR="00FB0B3C" w:rsidRPr="006D71AE" w14:paraId="4FFDEA6C" w14:textId="337F3F54" w:rsidTr="4ED7AF2D">
        <w:trPr>
          <w:trHeight w:val="517"/>
        </w:trPr>
        <w:tc>
          <w:tcPr>
            <w:tcW w:w="3004" w:type="dxa"/>
          </w:tcPr>
          <w:p w14:paraId="621B53A9" w14:textId="77777777" w:rsidR="00FB0B3C" w:rsidRPr="008572D5" w:rsidRDefault="00FB0B3C" w:rsidP="00FB0B3C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氏名</w:t>
            </w:r>
          </w:p>
        </w:tc>
        <w:tc>
          <w:tcPr>
            <w:tcW w:w="6167" w:type="dxa"/>
            <w:gridSpan w:val="2"/>
          </w:tcPr>
          <w:p w14:paraId="4D6574D4" w14:textId="77777777" w:rsidR="00FB0B3C" w:rsidRPr="006D71AE" w:rsidRDefault="00FB0B3C" w:rsidP="00FB0B3C">
            <w:pPr>
              <w:ind w:rightChars="-452" w:right="-949"/>
              <w:rPr>
                <w:rFonts w:ascii="ＭＳ 明朝" w:hAnsi="ＭＳ 明朝"/>
                <w:color w:val="4472C4" w:themeColor="accent1"/>
                <w:szCs w:val="21"/>
              </w:rPr>
            </w:pPr>
            <w:r w:rsidRPr="00B40BCD">
              <w:rPr>
                <w:rFonts w:ascii="ＭＳ 明朝" w:hAnsi="ＭＳ 明朝" w:hint="eastAsia"/>
                <w:sz w:val="18"/>
                <w:szCs w:val="21"/>
              </w:rPr>
              <w:t>（フリガナ）</w:t>
            </w:r>
            <w:r w:rsidRPr="006D71AE">
              <w:rPr>
                <w:rFonts w:ascii="ＭＳ 明朝" w:hAnsi="ＭＳ 明朝" w:hint="eastAsia"/>
                <w:i/>
                <w:color w:val="4472C4" w:themeColor="accent1"/>
                <w:szCs w:val="21"/>
              </w:rPr>
              <w:t>ハンダイ　タロウ</w:t>
            </w:r>
          </w:p>
          <w:p w14:paraId="483FBB36" w14:textId="77777777" w:rsidR="00FB0B3C" w:rsidRPr="006D71AE" w:rsidRDefault="00FB0B3C" w:rsidP="00FB0B3C">
            <w:pPr>
              <w:ind w:firstLineChars="600" w:firstLine="1260"/>
              <w:rPr>
                <w:rFonts w:ascii="ＭＳ 明朝" w:hAnsi="ＭＳ 明朝"/>
                <w:i/>
                <w:szCs w:val="21"/>
              </w:rPr>
            </w:pPr>
            <w:r w:rsidRPr="006D71AE">
              <w:rPr>
                <w:rFonts w:ascii="ＭＳ 明朝" w:hAnsi="ＭＳ 明朝" w:hint="eastAsia"/>
                <w:i/>
                <w:color w:val="4472C4" w:themeColor="accent1"/>
                <w:szCs w:val="21"/>
              </w:rPr>
              <w:t>阪大　太郎</w:t>
            </w:r>
          </w:p>
        </w:tc>
        <w:tc>
          <w:tcPr>
            <w:tcW w:w="1383" w:type="dxa"/>
          </w:tcPr>
          <w:p w14:paraId="18ABFB08" w14:textId="77777777" w:rsidR="00FB0B3C" w:rsidRPr="008572D5" w:rsidRDefault="00FB0B3C" w:rsidP="00FB0B3C">
            <w:pPr>
              <w:ind w:rightChars="-452" w:right="-949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役職</w:t>
            </w:r>
          </w:p>
          <w:p w14:paraId="33AD4139" w14:textId="68539B5A" w:rsidR="00FB0B3C" w:rsidRPr="006D71AE" w:rsidRDefault="009E249E" w:rsidP="00FB0B3C">
            <w:pPr>
              <w:widowControl/>
              <w:jc w:val="left"/>
              <w:rPr>
                <w:rFonts w:ascii="ＭＳ 明朝" w:hAnsi="ＭＳ 明朝"/>
                <w:i/>
                <w:szCs w:val="21"/>
              </w:rPr>
            </w:pPr>
            <w:r>
              <w:rPr>
                <w:rFonts w:ascii="ＭＳ 明朝" w:hAnsi="ＭＳ 明朝" w:hint="eastAsia"/>
                <w:i/>
                <w:color w:val="4472C4" w:themeColor="accent1"/>
                <w:szCs w:val="21"/>
              </w:rPr>
              <w:t>事務職員</w:t>
            </w:r>
          </w:p>
        </w:tc>
      </w:tr>
      <w:tr w:rsidR="009E249E" w:rsidRPr="006D71AE" w14:paraId="7092B0DA" w14:textId="77777777" w:rsidTr="4ED7AF2D">
        <w:trPr>
          <w:trHeight w:val="485"/>
        </w:trPr>
        <w:tc>
          <w:tcPr>
            <w:tcW w:w="3004" w:type="dxa"/>
          </w:tcPr>
          <w:p w14:paraId="5B1708F9" w14:textId="77777777" w:rsidR="009E249E" w:rsidRPr="008572D5" w:rsidRDefault="009E249E" w:rsidP="009E249E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所属</w:t>
            </w:r>
          </w:p>
        </w:tc>
        <w:tc>
          <w:tcPr>
            <w:tcW w:w="7550" w:type="dxa"/>
            <w:gridSpan w:val="3"/>
          </w:tcPr>
          <w:p w14:paraId="1DC02D33" w14:textId="42158611" w:rsidR="009E249E" w:rsidRPr="006D71AE" w:rsidRDefault="009E249E" w:rsidP="009E249E">
            <w:pPr>
              <w:ind w:rightChars="-452" w:right="-949"/>
              <w:rPr>
                <w:rFonts w:ascii="ＭＳ 明朝" w:hAnsi="ＭＳ 明朝"/>
                <w:i/>
                <w:szCs w:val="21"/>
              </w:rPr>
            </w:pPr>
            <w:r w:rsidRPr="006D71AE">
              <w:rPr>
                <w:rFonts w:ascii="ＭＳ 明朝" w:hAnsi="ＭＳ 明朝" w:hint="eastAsia"/>
                <w:i/>
                <w:color w:val="4472C4" w:themeColor="accent1"/>
                <w:szCs w:val="21"/>
              </w:rPr>
              <w:t>〇〇大学〇〇学科　〇〇教室</w:t>
            </w:r>
          </w:p>
        </w:tc>
      </w:tr>
      <w:tr w:rsidR="00FB0B3C" w:rsidRPr="008572D5" w14:paraId="38AC88C7" w14:textId="41200B22" w:rsidTr="4ED7AF2D">
        <w:trPr>
          <w:trHeight w:val="661"/>
        </w:trPr>
        <w:tc>
          <w:tcPr>
            <w:tcW w:w="3004" w:type="dxa"/>
          </w:tcPr>
          <w:p w14:paraId="4697854B" w14:textId="77777777" w:rsidR="00FB0B3C" w:rsidRPr="008572D5" w:rsidRDefault="00FB0B3C" w:rsidP="00FB0B3C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連絡先</w:t>
            </w:r>
          </w:p>
        </w:tc>
        <w:tc>
          <w:tcPr>
            <w:tcW w:w="7550" w:type="dxa"/>
            <w:gridSpan w:val="3"/>
          </w:tcPr>
          <w:p w14:paraId="608DB095" w14:textId="77777777" w:rsidR="00FB0B3C" w:rsidRPr="008572D5" w:rsidRDefault="00FB0B3C" w:rsidP="00FB0B3C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>Tel：</w:t>
            </w:r>
            <w:r w:rsidRPr="008572D5" w:rsidDel="002260B6">
              <w:rPr>
                <w:rFonts w:ascii="ＭＳ 明朝" w:hAnsi="ＭＳ 明朝"/>
                <w:szCs w:val="21"/>
              </w:rPr>
              <w:t xml:space="preserve"> </w:t>
            </w:r>
          </w:p>
          <w:p w14:paraId="055801AE" w14:textId="5209D495" w:rsidR="00FB0B3C" w:rsidRPr="008572D5" w:rsidRDefault="00FB0B3C" w:rsidP="003E7889">
            <w:pPr>
              <w:ind w:rightChars="-452" w:right="-949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>E-mail：</w:t>
            </w:r>
          </w:p>
        </w:tc>
      </w:tr>
    </w:tbl>
    <w:p w14:paraId="33CF7A75" w14:textId="71457A42" w:rsidR="006E6DA2" w:rsidRDefault="006B0D77" w:rsidP="00401C74">
      <w:pPr>
        <w:spacing w:beforeLines="50" w:before="180"/>
        <w:ind w:firstLineChars="100" w:firstLine="210"/>
        <w:rPr>
          <w:rFonts w:ascii="ＭＳ 明朝" w:hAnsi="ＭＳ 明朝"/>
          <w:szCs w:val="21"/>
        </w:rPr>
      </w:pPr>
      <w:r w:rsidRPr="008572D5">
        <w:rPr>
          <w:rFonts w:ascii="ＭＳ 明朝" w:hAnsi="ＭＳ 明朝" w:hint="eastAsia"/>
          <w:szCs w:val="21"/>
        </w:rPr>
        <w:t>以下の通り、</w:t>
      </w:r>
      <w:r w:rsidR="00401C74">
        <w:rPr>
          <w:rFonts w:ascii="ＭＳ 明朝" w:hAnsi="ＭＳ 明朝" w:hint="eastAsia"/>
          <w:szCs w:val="21"/>
        </w:rPr>
        <w:t>フォトニクス生命工学</w:t>
      </w:r>
      <w:r w:rsidRPr="008572D5">
        <w:rPr>
          <w:rFonts w:ascii="ＭＳ 明朝" w:hAnsi="ＭＳ 明朝" w:hint="eastAsia"/>
          <w:szCs w:val="21"/>
        </w:rPr>
        <w:t>研究シーズを提案します。</w:t>
      </w:r>
    </w:p>
    <w:p w14:paraId="16D30BCB" w14:textId="77777777" w:rsidR="00401C74" w:rsidRPr="00401C74" w:rsidRDefault="00401C74" w:rsidP="00401C74">
      <w:pPr>
        <w:spacing w:beforeLines="50" w:before="180"/>
        <w:ind w:firstLineChars="100" w:firstLine="210"/>
        <w:rPr>
          <w:rFonts w:ascii="ＭＳ 明朝" w:hAnsi="ＭＳ 明朝"/>
          <w:szCs w:val="21"/>
        </w:rPr>
      </w:pPr>
    </w:p>
    <w:p w14:paraId="5CF29535" w14:textId="77777777" w:rsidR="001B3F11" w:rsidRPr="00F16916" w:rsidRDefault="008352A4" w:rsidP="000D6E44">
      <w:pPr>
        <w:autoSpaceDE w:val="0"/>
        <w:autoSpaceDN w:val="0"/>
        <w:adjustRightInd w:val="0"/>
        <w:spacing w:afterLines="50" w:after="180"/>
        <w:jc w:val="left"/>
        <w:rPr>
          <w:rFonts w:ascii="ＭＳ 明朝" w:hAnsi="ＭＳ 明朝" w:cs="ＭＳ ゴシック"/>
          <w:color w:val="000000"/>
          <w:kern w:val="0"/>
          <w:szCs w:val="21"/>
          <w:u w:val="single"/>
        </w:rPr>
      </w:pPr>
      <w:r w:rsidRPr="00F16916">
        <w:rPr>
          <w:rFonts w:ascii="ＭＳ 明朝" w:hAnsi="ＭＳ 明朝" w:cs="ＭＳ ゴシック" w:hint="eastAsia"/>
          <w:color w:val="000000"/>
          <w:kern w:val="0"/>
          <w:szCs w:val="21"/>
          <w:u w:val="single"/>
        </w:rPr>
        <w:lastRenderedPageBreak/>
        <w:t>本研究シーズ提案に関するアイデアの背景、根拠となる資料などを提出する場合は、</w:t>
      </w:r>
      <w:r w:rsidR="00F16916" w:rsidRPr="00F16916">
        <w:rPr>
          <w:rFonts w:ascii="ＭＳ 明朝" w:hAnsi="ＭＳ 明朝" w:cs="ＭＳ ゴシック" w:hint="eastAsia"/>
          <w:color w:val="000000"/>
          <w:kern w:val="0"/>
          <w:szCs w:val="21"/>
          <w:u w:val="single"/>
        </w:rPr>
        <w:t>別添</w:t>
      </w:r>
      <w:r w:rsidRPr="00F16916">
        <w:rPr>
          <w:rFonts w:ascii="ＭＳ 明朝" w:hAnsi="ＭＳ 明朝" w:cs="ＭＳ ゴシック" w:hint="eastAsia"/>
          <w:color w:val="000000"/>
          <w:kern w:val="0"/>
          <w:szCs w:val="21"/>
          <w:u w:val="single"/>
        </w:rPr>
        <w:t>として添付してください</w:t>
      </w:r>
      <w:r w:rsidR="00F16916" w:rsidRPr="00F16916">
        <w:rPr>
          <w:rFonts w:ascii="ＭＳ 明朝" w:hAnsi="ＭＳ 明朝" w:cs="ＭＳ ゴシック" w:hint="eastAsia"/>
          <w:color w:val="000000"/>
          <w:kern w:val="0"/>
          <w:szCs w:val="21"/>
          <w:u w:val="single"/>
        </w:rPr>
        <w:t>。</w:t>
      </w:r>
    </w:p>
    <w:p w14:paraId="5CF29536" w14:textId="77777777" w:rsidR="001B3F11" w:rsidRPr="008572D5" w:rsidRDefault="001B3F11" w:rsidP="001B3F11">
      <w:pPr>
        <w:rPr>
          <w:rFonts w:ascii="ＭＳ 明朝" w:hAnsi="ＭＳ 明朝"/>
          <w:szCs w:val="21"/>
        </w:rPr>
      </w:pPr>
      <w:r w:rsidRPr="008572D5">
        <w:rPr>
          <w:rFonts w:ascii="ＭＳ 明朝" w:hAnsi="ＭＳ 明朝" w:hint="eastAsia"/>
          <w:szCs w:val="21"/>
        </w:rPr>
        <w:t>・提出</w:t>
      </w:r>
      <w:r w:rsidRPr="008572D5">
        <w:rPr>
          <w:rFonts w:ascii="ＭＳ 明朝" w:hAnsi="ＭＳ 明朝"/>
          <w:szCs w:val="21"/>
        </w:rPr>
        <w:t>書類</w:t>
      </w:r>
      <w:r w:rsidRPr="008572D5">
        <w:rPr>
          <w:rFonts w:ascii="ＭＳ 明朝" w:hAnsi="ＭＳ 明朝" w:hint="eastAsia"/>
          <w:szCs w:val="21"/>
        </w:rPr>
        <w:t>一覧</w:t>
      </w:r>
    </w:p>
    <w:tbl>
      <w:tblPr>
        <w:tblW w:w="102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49"/>
        <w:gridCol w:w="2351"/>
        <w:gridCol w:w="1701"/>
      </w:tblGrid>
      <w:tr w:rsidR="001B3F11" w:rsidRPr="00F16916" w14:paraId="5CF2953A" w14:textId="77777777" w:rsidTr="003E7889">
        <w:trPr>
          <w:jc w:val="center"/>
        </w:trPr>
        <w:tc>
          <w:tcPr>
            <w:tcW w:w="6149" w:type="dxa"/>
            <w:shd w:val="clear" w:color="auto" w:fill="auto"/>
            <w:vAlign w:val="center"/>
          </w:tcPr>
          <w:p w14:paraId="5CF29537" w14:textId="77777777" w:rsidR="001B3F11" w:rsidRPr="008572D5" w:rsidRDefault="001B3F11" w:rsidP="00424B7B">
            <w:pPr>
              <w:jc w:val="center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>種類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5CF29538" w14:textId="77777777" w:rsidR="001B3F11" w:rsidRPr="008572D5" w:rsidRDefault="001B3F11" w:rsidP="00424B7B">
            <w:pPr>
              <w:jc w:val="center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>提出区分</w:t>
            </w:r>
          </w:p>
        </w:tc>
        <w:tc>
          <w:tcPr>
            <w:tcW w:w="1701" w:type="dxa"/>
            <w:shd w:val="clear" w:color="auto" w:fill="auto"/>
          </w:tcPr>
          <w:p w14:paraId="5CF29539" w14:textId="77777777" w:rsidR="001B3F11" w:rsidRPr="008572D5" w:rsidRDefault="001B3F11" w:rsidP="00EF0CB4">
            <w:pPr>
              <w:jc w:val="center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>提出</w:t>
            </w:r>
          </w:p>
        </w:tc>
      </w:tr>
      <w:tr w:rsidR="001B3F11" w:rsidRPr="00F16916" w14:paraId="5CF2953E" w14:textId="77777777" w:rsidTr="003E7889">
        <w:trPr>
          <w:jc w:val="center"/>
        </w:trPr>
        <w:tc>
          <w:tcPr>
            <w:tcW w:w="6149" w:type="dxa"/>
            <w:shd w:val="clear" w:color="auto" w:fill="auto"/>
          </w:tcPr>
          <w:p w14:paraId="5CF2953B" w14:textId="69421F44" w:rsidR="001B3F11" w:rsidRPr="008572D5" w:rsidRDefault="00DC546E" w:rsidP="00424B7B">
            <w:pPr>
              <w:rPr>
                <w:rFonts w:ascii="ＭＳ 明朝" w:hAnsi="ＭＳ 明朝"/>
                <w:szCs w:val="21"/>
                <w:lang w:eastAsia="zh-TW"/>
              </w:rPr>
            </w:pPr>
            <w:r w:rsidRPr="008572D5">
              <w:rPr>
                <w:rFonts w:ascii="ＭＳ 明朝" w:hAnsi="ＭＳ 明朝" w:hint="eastAsia"/>
                <w:szCs w:val="21"/>
                <w:lang w:eastAsia="zh-TW"/>
              </w:rPr>
              <w:t>様式</w:t>
            </w:r>
            <w:r w:rsidRPr="008572D5">
              <w:rPr>
                <w:rFonts w:ascii="ＭＳ 明朝" w:hAnsi="ＭＳ 明朝"/>
                <w:szCs w:val="21"/>
                <w:lang w:eastAsia="zh-TW"/>
              </w:rPr>
              <w:t xml:space="preserve">1　</w:t>
            </w:r>
            <w:r w:rsidR="006F0D53" w:rsidRPr="008572D5">
              <w:rPr>
                <w:rFonts w:ascii="ＭＳ 明朝" w:hAnsi="ＭＳ 明朝" w:hint="eastAsia"/>
                <w:szCs w:val="21"/>
              </w:rPr>
              <w:t xml:space="preserve">　</w:t>
            </w:r>
            <w:r w:rsidR="00AF755D" w:rsidRPr="008572D5">
              <w:rPr>
                <w:rFonts w:ascii="ＭＳ 明朝" w:hAnsi="ＭＳ 明朝" w:hint="eastAsia"/>
                <w:szCs w:val="21"/>
              </w:rPr>
              <w:t>支援研究費　提案書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5CF2953C" w14:textId="77777777" w:rsidR="001B3F11" w:rsidRPr="008572D5" w:rsidRDefault="001B3F11" w:rsidP="00424B7B">
            <w:pPr>
              <w:jc w:val="center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>必須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CF2953D" w14:textId="77777777" w:rsidR="001B3F11" w:rsidRPr="008572D5" w:rsidRDefault="00DC546E" w:rsidP="00424B7B">
            <w:pPr>
              <w:jc w:val="center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color w:val="0070C0"/>
                <w:szCs w:val="21"/>
              </w:rPr>
              <w:t>■</w:t>
            </w:r>
            <w:r w:rsidRPr="008572D5">
              <w:rPr>
                <w:rFonts w:ascii="ＭＳ 明朝" w:hAnsi="ＭＳ 明朝"/>
                <w:szCs w:val="21"/>
              </w:rPr>
              <w:t>あり □なし</w:t>
            </w:r>
          </w:p>
        </w:tc>
      </w:tr>
      <w:tr w:rsidR="006E6DA2" w:rsidRPr="00F16916" w14:paraId="5CF2954B" w14:textId="77777777" w:rsidTr="003E7889">
        <w:trPr>
          <w:jc w:val="center"/>
        </w:trPr>
        <w:tc>
          <w:tcPr>
            <w:tcW w:w="6149" w:type="dxa"/>
            <w:shd w:val="clear" w:color="auto" w:fill="auto"/>
          </w:tcPr>
          <w:p w14:paraId="5CF29547" w14:textId="1CA18ADF" w:rsidR="006E6DA2" w:rsidRPr="008572D5" w:rsidRDefault="006E6DA2" w:rsidP="006E6DA2">
            <w:pPr>
              <w:ind w:left="825" w:hangingChars="393" w:hanging="825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>別添</w:t>
            </w:r>
            <w:r w:rsidRPr="008572D5">
              <w:rPr>
                <w:rFonts w:ascii="ＭＳ 明朝" w:hAnsi="ＭＳ 明朝" w:hint="eastAsia"/>
                <w:szCs w:val="21"/>
              </w:rPr>
              <w:t xml:space="preserve">　　</w:t>
            </w:r>
            <w:r w:rsidR="006F0D53" w:rsidRPr="008572D5">
              <w:rPr>
                <w:rFonts w:ascii="ＭＳ 明朝" w:hAnsi="ＭＳ 明朝"/>
                <w:szCs w:val="21"/>
              </w:rPr>
              <w:t xml:space="preserve"> </w:t>
            </w:r>
            <w:r w:rsidRPr="008572D5">
              <w:rPr>
                <w:rFonts w:ascii="ＭＳ 明朝" w:hAnsi="ＭＳ 明朝" w:hint="eastAsia"/>
                <w:szCs w:val="21"/>
              </w:rPr>
              <w:t>本研究シーズ提案に関するアイデアの背景、根拠となる資料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5CF29549" w14:textId="5C159E17" w:rsidR="00845F0F" w:rsidRPr="008572D5" w:rsidRDefault="006E6DA2" w:rsidP="00845F0F">
            <w:pPr>
              <w:jc w:val="center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必須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CF2954A" w14:textId="77777777" w:rsidR="006E6DA2" w:rsidRPr="008572D5" w:rsidRDefault="006E6DA2" w:rsidP="006E6DA2">
            <w:pPr>
              <w:jc w:val="center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color w:val="0070C0"/>
                <w:szCs w:val="21"/>
              </w:rPr>
              <w:t>■</w:t>
            </w:r>
            <w:r w:rsidRPr="008572D5">
              <w:rPr>
                <w:rFonts w:ascii="ＭＳ 明朝" w:hAnsi="ＭＳ 明朝"/>
                <w:szCs w:val="21"/>
              </w:rPr>
              <w:t>あり □なし</w:t>
            </w:r>
          </w:p>
        </w:tc>
      </w:tr>
    </w:tbl>
    <w:p w14:paraId="5CF2954C" w14:textId="77777777" w:rsidR="005E4B44" w:rsidRPr="008572D5" w:rsidRDefault="005E4B44" w:rsidP="000D6E44">
      <w:pPr>
        <w:rPr>
          <w:rFonts w:ascii="ＭＳ 明朝" w:hAnsi="ＭＳ 明朝"/>
          <w:szCs w:val="21"/>
        </w:rPr>
      </w:pPr>
    </w:p>
    <w:tbl>
      <w:tblPr>
        <w:tblW w:w="104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830"/>
        <w:gridCol w:w="1985"/>
        <w:gridCol w:w="5632"/>
      </w:tblGrid>
      <w:tr w:rsidR="001F072A" w:rsidRPr="00F16916" w14:paraId="5CF29553" w14:textId="77777777" w:rsidTr="00272FA9">
        <w:trPr>
          <w:trHeight w:val="599"/>
        </w:trPr>
        <w:tc>
          <w:tcPr>
            <w:tcW w:w="4815" w:type="dxa"/>
            <w:gridSpan w:val="2"/>
          </w:tcPr>
          <w:p w14:paraId="4D7DB4F9" w14:textId="33BABAB1" w:rsidR="00BB2BCD" w:rsidRPr="00C011C7" w:rsidRDefault="00845F0F" w:rsidP="003E7889">
            <w:pPr>
              <w:spacing w:line="300" w:lineRule="exact"/>
              <w:rPr>
                <w:rFonts w:ascii="ＭＳ 明朝" w:hAnsi="ＭＳ 明朝"/>
                <w:szCs w:val="21"/>
              </w:rPr>
            </w:pPr>
            <w:r>
              <w:rPr>
                <w:rFonts w:ascii="Apple Color Emoji" w:hAnsi="Apple Color Emoji" w:cs="Apple Color Emoji" w:hint="eastAsia"/>
                <w:szCs w:val="21"/>
              </w:rPr>
              <w:t>新規、既登録シーズ</w:t>
            </w:r>
          </w:p>
          <w:p w14:paraId="7496B5DD" w14:textId="77777777" w:rsidR="00D30081" w:rsidRDefault="000F7D4F" w:rsidP="000F7D4F">
            <w:pPr>
              <w:spacing w:line="300" w:lineRule="exact"/>
              <w:ind w:firstLineChars="100" w:firstLine="180"/>
              <w:rPr>
                <w:rFonts w:ascii="ＭＳ 明朝" w:hAnsi="ＭＳ 明朝"/>
                <w:sz w:val="18"/>
                <w:szCs w:val="16"/>
              </w:rPr>
            </w:pPr>
            <w:r>
              <w:rPr>
                <w:rFonts w:ascii="ＭＳ 明朝" w:hAnsi="ＭＳ 明朝" w:hint="eastAsia"/>
                <w:sz w:val="18"/>
                <w:szCs w:val="16"/>
              </w:rPr>
              <w:t xml:space="preserve">※ </w:t>
            </w:r>
            <w:r w:rsidR="00845F0F">
              <w:rPr>
                <w:rFonts w:ascii="ＭＳ 明朝" w:hAnsi="ＭＳ 明朝" w:hint="eastAsia"/>
                <w:sz w:val="18"/>
                <w:szCs w:val="16"/>
              </w:rPr>
              <w:t>橋渡し研究プログラム（国立研究開発法人日本医療</w:t>
            </w:r>
          </w:p>
          <w:p w14:paraId="5CF2954F" w14:textId="4F07A257" w:rsidR="00272FA9" w:rsidRPr="00C011C7" w:rsidRDefault="00272FA9" w:rsidP="000F7D4F">
            <w:pPr>
              <w:spacing w:line="300" w:lineRule="exact"/>
              <w:ind w:firstLineChars="100" w:firstLine="180"/>
              <w:rPr>
                <w:rFonts w:ascii="ＭＳ 明朝" w:hAnsi="ＭＳ 明朝"/>
                <w:sz w:val="16"/>
                <w:szCs w:val="16"/>
              </w:rPr>
            </w:pPr>
            <w:r>
              <w:rPr>
                <w:rFonts w:ascii="ＭＳ 明朝" w:hAnsi="ＭＳ 明朝" w:hint="eastAsia"/>
                <w:sz w:val="18"/>
                <w:szCs w:val="16"/>
              </w:rPr>
              <w:t>研究開発機構）大阪大学シーズ支援研究費</w:t>
            </w:r>
          </w:p>
        </w:tc>
        <w:tc>
          <w:tcPr>
            <w:tcW w:w="5632" w:type="dxa"/>
            <w:vAlign w:val="center"/>
          </w:tcPr>
          <w:p w14:paraId="39CAFACB" w14:textId="72EBD63E" w:rsidR="00E242B7" w:rsidRPr="00C011C7" w:rsidRDefault="001F072A" w:rsidP="00272FA9">
            <w:pPr>
              <w:spacing w:line="300" w:lineRule="exact"/>
              <w:rPr>
                <w:rFonts w:ascii="ＭＳ 明朝" w:hAnsi="ＭＳ 明朝"/>
                <w:szCs w:val="21"/>
              </w:rPr>
            </w:pPr>
            <w:r w:rsidRPr="00C011C7">
              <w:rPr>
                <w:rFonts w:ascii="ＭＳ 明朝" w:hAnsi="ＭＳ 明朝" w:hint="eastAsia"/>
                <w:color w:val="0070C0"/>
                <w:szCs w:val="21"/>
              </w:rPr>
              <w:t>■</w:t>
            </w:r>
            <w:r w:rsidRPr="00C011C7">
              <w:rPr>
                <w:rFonts w:ascii="ＭＳ 明朝" w:hAnsi="ＭＳ 明朝" w:hint="eastAsia"/>
                <w:szCs w:val="21"/>
              </w:rPr>
              <w:t>新規</w:t>
            </w:r>
            <w:r w:rsidR="00FB0B3C" w:rsidRPr="00C011C7">
              <w:rPr>
                <w:rFonts w:ascii="ＭＳ 明朝" w:hAnsi="ＭＳ 明朝" w:hint="eastAsia"/>
                <w:szCs w:val="21"/>
              </w:rPr>
              <w:t>登録シーズ</w:t>
            </w:r>
          </w:p>
          <w:p w14:paraId="5CF29552" w14:textId="1288AF30" w:rsidR="001F072A" w:rsidRPr="00C011C7" w:rsidRDefault="006134FE" w:rsidP="00272FA9">
            <w:pPr>
              <w:spacing w:line="300" w:lineRule="exact"/>
              <w:rPr>
                <w:rFonts w:ascii="ＭＳ 明朝" w:hAnsi="ＭＳ 明朝"/>
                <w:szCs w:val="21"/>
              </w:rPr>
            </w:pPr>
            <w:r w:rsidRPr="00C011C7">
              <w:rPr>
                <w:rFonts w:ascii="ＭＳ 明朝" w:hAnsi="ＭＳ 明朝" w:hint="eastAsia"/>
                <w:szCs w:val="21"/>
              </w:rPr>
              <w:t>□</w:t>
            </w:r>
            <w:r w:rsidR="00B40BCD" w:rsidRPr="00C011C7">
              <w:rPr>
                <w:rFonts w:ascii="ＭＳ 明朝" w:hAnsi="ＭＳ 明朝" w:hint="eastAsia"/>
                <w:szCs w:val="21"/>
              </w:rPr>
              <w:t>既登録</w:t>
            </w:r>
            <w:r w:rsidR="00BB2BCD" w:rsidRPr="00C011C7">
              <w:rPr>
                <w:rFonts w:ascii="ＭＳ 明朝" w:hAnsi="ＭＳ 明朝"/>
                <w:szCs w:val="21"/>
              </w:rPr>
              <w:t>シーズ</w:t>
            </w:r>
            <w:r w:rsidR="004835C8" w:rsidRPr="00C011C7">
              <w:rPr>
                <w:rFonts w:ascii="ＭＳ 明朝" w:hAnsi="ＭＳ 明朝" w:hint="eastAsia"/>
                <w:szCs w:val="21"/>
              </w:rPr>
              <w:t>（シーズ</w:t>
            </w:r>
            <w:r w:rsidR="00BB2BCD" w:rsidRPr="00C011C7">
              <w:rPr>
                <w:rFonts w:ascii="ＭＳ 明朝" w:hAnsi="ＭＳ 明朝" w:hint="eastAsia"/>
                <w:szCs w:val="21"/>
              </w:rPr>
              <w:t>番号</w:t>
            </w:r>
            <w:r w:rsidR="004835C8" w:rsidRPr="00C011C7">
              <w:rPr>
                <w:rFonts w:ascii="ＭＳ 明朝" w:hAnsi="ＭＳ 明朝" w:hint="eastAsia"/>
                <w:szCs w:val="21"/>
              </w:rPr>
              <w:t>：〇</w:t>
            </w:r>
            <w:r w:rsidR="004835C8" w:rsidRPr="00C011C7">
              <w:rPr>
                <w:rFonts w:ascii="ＭＳ 明朝" w:hAnsi="ＭＳ 明朝"/>
                <w:szCs w:val="21"/>
              </w:rPr>
              <w:t>-〇〇〇</w:t>
            </w:r>
            <w:r w:rsidR="00BB2BCD" w:rsidRPr="00C011C7">
              <w:rPr>
                <w:rFonts w:ascii="ＭＳ 明朝" w:hAnsi="ＭＳ 明朝" w:hint="eastAsia"/>
                <w:szCs w:val="21"/>
              </w:rPr>
              <w:t>）</w:t>
            </w:r>
          </w:p>
        </w:tc>
      </w:tr>
      <w:tr w:rsidR="00272FA9" w:rsidRPr="00F16916" w14:paraId="2CAA563C" w14:textId="77777777" w:rsidTr="00272FA9">
        <w:trPr>
          <w:trHeight w:val="293"/>
        </w:trPr>
        <w:tc>
          <w:tcPr>
            <w:tcW w:w="4815" w:type="dxa"/>
            <w:gridSpan w:val="2"/>
          </w:tcPr>
          <w:p w14:paraId="6BE13AAA" w14:textId="77777777" w:rsidR="00272FA9" w:rsidRDefault="00272FA9" w:rsidP="00272FA9">
            <w:pPr>
              <w:spacing w:line="300" w:lineRule="exact"/>
              <w:rPr>
                <w:rFonts w:ascii="Cambria" w:hAnsi="Cambria" w:cs="Cambria"/>
                <w:szCs w:val="21"/>
              </w:rPr>
            </w:pPr>
            <w:r>
              <w:rPr>
                <w:rFonts w:ascii="Apple Color Emoji" w:hAnsi="Apple Color Emoji" w:cs="Apple Color Emoji" w:hint="eastAsia"/>
                <w:szCs w:val="21"/>
              </w:rPr>
              <w:t>橋渡し研究プログラム　シーズ</w:t>
            </w:r>
            <w:r>
              <w:rPr>
                <w:rFonts w:ascii="Apple Color Emoji" w:hAnsi="Apple Color Emoji" w:cs="Apple Color Emoji" w:hint="eastAsia"/>
                <w:szCs w:val="21"/>
              </w:rPr>
              <w:t>A</w:t>
            </w:r>
            <w:r>
              <w:rPr>
                <w:rFonts w:ascii="Cambria" w:hAnsi="Cambria" w:cs="Cambria" w:hint="eastAsia"/>
                <w:szCs w:val="21"/>
              </w:rPr>
              <w:t>支援研究</w:t>
            </w:r>
            <w:r w:rsidR="006A33C6">
              <w:rPr>
                <w:rFonts w:ascii="Cambria" w:hAnsi="Cambria" w:cs="Cambria" w:hint="eastAsia"/>
                <w:szCs w:val="21"/>
              </w:rPr>
              <w:t>費</w:t>
            </w:r>
            <w:r>
              <w:rPr>
                <w:rFonts w:ascii="Cambria" w:hAnsi="Cambria" w:cs="Cambria" w:hint="eastAsia"/>
                <w:szCs w:val="21"/>
              </w:rPr>
              <w:t>との同時</w:t>
            </w:r>
            <w:r w:rsidR="006A33C6">
              <w:rPr>
                <w:rFonts w:ascii="Cambria" w:hAnsi="Cambria" w:cs="Cambria" w:hint="eastAsia"/>
                <w:szCs w:val="21"/>
              </w:rPr>
              <w:t>応募</w:t>
            </w:r>
            <w:r>
              <w:rPr>
                <w:rFonts w:ascii="Cambria" w:hAnsi="Cambria" w:cs="Cambria" w:hint="eastAsia"/>
                <w:szCs w:val="21"/>
              </w:rPr>
              <w:t>の有無</w:t>
            </w:r>
          </w:p>
          <w:p w14:paraId="54BDF617" w14:textId="47918C16" w:rsidR="00AB7F6A" w:rsidRDefault="00AB7F6A" w:rsidP="00272FA9">
            <w:pPr>
              <w:spacing w:line="300" w:lineRule="exact"/>
              <w:rPr>
                <w:rFonts w:ascii="Apple Color Emoji" w:hAnsi="Apple Color Emoji" w:cs="Apple Color Emoji" w:hint="eastAsia"/>
                <w:szCs w:val="21"/>
              </w:rPr>
            </w:pPr>
            <w:r w:rsidRPr="00AB7F6A">
              <w:rPr>
                <w:rFonts w:ascii="Cambria" w:hAnsi="Cambria" w:cs="Cambria" w:hint="eastAsia"/>
                <w:sz w:val="18"/>
                <w:szCs w:val="18"/>
              </w:rPr>
              <w:t>※</w:t>
            </w:r>
            <w:r w:rsidRPr="00AB7F6A">
              <w:rPr>
                <w:rFonts w:ascii="Cambria" w:hAnsi="Cambria" w:cs="Cambria" w:hint="eastAsia"/>
                <w:sz w:val="18"/>
                <w:szCs w:val="18"/>
              </w:rPr>
              <w:t xml:space="preserve"> </w:t>
            </w:r>
            <w:r w:rsidRPr="00AB7F6A">
              <w:rPr>
                <w:rFonts w:ascii="Cambria" w:hAnsi="Cambria" w:cs="Cambria" w:hint="eastAsia"/>
                <w:sz w:val="18"/>
                <w:szCs w:val="18"/>
              </w:rPr>
              <w:t>シーズ</w:t>
            </w:r>
            <w:r w:rsidRPr="00AB7F6A">
              <w:rPr>
                <w:rFonts w:ascii="Cambria" w:hAnsi="Cambria" w:cs="Cambria" w:hint="eastAsia"/>
                <w:sz w:val="18"/>
                <w:szCs w:val="18"/>
              </w:rPr>
              <w:t>A</w:t>
            </w:r>
            <w:r w:rsidRPr="00AB7F6A">
              <w:rPr>
                <w:rFonts w:ascii="Cambria" w:hAnsi="Cambria" w:cs="Cambria" w:hint="eastAsia"/>
                <w:sz w:val="18"/>
                <w:szCs w:val="18"/>
              </w:rPr>
              <w:t>への応募には別途様式一式の提出</w:t>
            </w:r>
            <w:r>
              <w:rPr>
                <w:rFonts w:ascii="Cambria" w:hAnsi="Cambria" w:cs="Cambria" w:hint="eastAsia"/>
                <w:sz w:val="18"/>
                <w:szCs w:val="18"/>
              </w:rPr>
              <w:t>が必要です</w:t>
            </w:r>
          </w:p>
        </w:tc>
        <w:tc>
          <w:tcPr>
            <w:tcW w:w="5632" w:type="dxa"/>
            <w:vAlign w:val="center"/>
          </w:tcPr>
          <w:p w14:paraId="1696A7A6" w14:textId="2652A622" w:rsidR="00272FA9" w:rsidRPr="00C011C7" w:rsidRDefault="00272FA9" w:rsidP="00272FA9">
            <w:pPr>
              <w:spacing w:line="300" w:lineRule="exact"/>
              <w:rPr>
                <w:rFonts w:ascii="ＭＳ 明朝" w:hAnsi="ＭＳ 明朝"/>
                <w:color w:val="0070C0"/>
                <w:szCs w:val="21"/>
              </w:rPr>
            </w:pPr>
            <w:r w:rsidRPr="008572D5">
              <w:rPr>
                <w:rFonts w:ascii="ＭＳ 明朝" w:hAnsi="ＭＳ 明朝" w:hint="eastAsia"/>
                <w:color w:val="0070C0"/>
                <w:szCs w:val="21"/>
              </w:rPr>
              <w:t>■</w:t>
            </w:r>
            <w:r w:rsidR="004C1916" w:rsidRPr="004C1916">
              <w:rPr>
                <w:rFonts w:ascii="ＭＳ 明朝" w:hAnsi="ＭＳ 明朝" w:hint="eastAsia"/>
                <w:color w:val="000000" w:themeColor="text1"/>
                <w:szCs w:val="21"/>
              </w:rPr>
              <w:t>なし</w:t>
            </w:r>
            <w:r w:rsidRPr="008572D5">
              <w:rPr>
                <w:rFonts w:ascii="ＭＳ 明朝" w:hAnsi="ＭＳ 明朝"/>
                <w:szCs w:val="21"/>
              </w:rPr>
              <w:t xml:space="preserve"> □</w:t>
            </w:r>
            <w:r w:rsidR="004C1916">
              <w:rPr>
                <w:rFonts w:ascii="ＭＳ 明朝" w:hAnsi="ＭＳ 明朝" w:hint="eastAsia"/>
                <w:szCs w:val="21"/>
              </w:rPr>
              <w:t>あり</w:t>
            </w:r>
          </w:p>
        </w:tc>
      </w:tr>
      <w:tr w:rsidR="001F072A" w:rsidRPr="00F16916" w14:paraId="5CF29556" w14:textId="77777777" w:rsidTr="001A4084">
        <w:trPr>
          <w:trHeight w:val="1044"/>
        </w:trPr>
        <w:tc>
          <w:tcPr>
            <w:tcW w:w="10447" w:type="dxa"/>
            <w:gridSpan w:val="3"/>
          </w:tcPr>
          <w:p w14:paraId="5CF29554" w14:textId="29BAE676" w:rsidR="001F072A" w:rsidRPr="00C011C7" w:rsidRDefault="008201C9" w:rsidP="000D6E44">
            <w:pPr>
              <w:spacing w:line="300" w:lineRule="exact"/>
              <w:rPr>
                <w:rFonts w:ascii="ＭＳ 明朝" w:hAnsi="ＭＳ 明朝"/>
                <w:szCs w:val="21"/>
              </w:rPr>
            </w:pPr>
            <w:r w:rsidRPr="00C011C7">
              <w:rPr>
                <w:rFonts w:ascii="ＭＳ 明朝" w:hAnsi="ＭＳ 明朝"/>
                <w:szCs w:val="21"/>
              </w:rPr>
              <w:t xml:space="preserve">1.　</w:t>
            </w:r>
            <w:r w:rsidR="001F072A" w:rsidRPr="00C011C7">
              <w:rPr>
                <w:rFonts w:ascii="ＭＳ 明朝" w:hAnsi="ＭＳ 明朝" w:hint="eastAsia"/>
                <w:szCs w:val="21"/>
              </w:rPr>
              <w:t>研究課題名</w:t>
            </w:r>
            <w:r w:rsidR="00F552CB" w:rsidRPr="00C011C7">
              <w:rPr>
                <w:rFonts w:ascii="ＭＳ 明朝" w:hAnsi="ＭＳ 明朝" w:hint="eastAsia"/>
                <w:szCs w:val="21"/>
              </w:rPr>
              <w:t xml:space="preserve">　</w:t>
            </w:r>
            <w:r w:rsidR="00F552CB" w:rsidRPr="00C011C7">
              <w:rPr>
                <w:rStyle w:val="normaltextrun"/>
                <w:rFonts w:ascii="ＭＳ ゴシック" w:eastAsia="ＭＳ ゴシック" w:hAnsi="ＭＳ ゴシック" w:hint="eastAsia"/>
                <w:color w:val="FF0000"/>
                <w:sz w:val="16"/>
                <w:szCs w:val="16"/>
                <w:shd w:val="clear" w:color="auto" w:fill="FFFFFF"/>
              </w:rPr>
              <w:t>※</w:t>
            </w:r>
            <w:r w:rsidR="00656D04" w:rsidRPr="00C011C7">
              <w:rPr>
                <w:rStyle w:val="normaltextrun"/>
                <w:rFonts w:ascii="ＭＳ ゴシック" w:eastAsia="ＭＳ ゴシック" w:hAnsi="ＭＳ ゴシック" w:hint="eastAsia"/>
                <w:color w:val="FF0000"/>
                <w:sz w:val="16"/>
                <w:szCs w:val="16"/>
                <w:shd w:val="clear" w:color="auto" w:fill="FFFFFF"/>
              </w:rPr>
              <w:t>研究課題名は</w:t>
            </w:r>
            <w:r w:rsidR="00845F0F">
              <w:rPr>
                <w:rStyle w:val="normaltextrun"/>
                <w:rFonts w:ascii="ＭＳ ゴシック" w:eastAsia="ＭＳ ゴシック" w:hAnsi="ＭＳ ゴシック" w:hint="eastAsia"/>
                <w:color w:val="FF0000"/>
                <w:sz w:val="16"/>
                <w:szCs w:val="16"/>
                <w:shd w:val="clear" w:color="auto" w:fill="FFFFFF"/>
              </w:rPr>
              <w:t>JST</w:t>
            </w:r>
            <w:r w:rsidR="00656D04" w:rsidRPr="00C011C7">
              <w:rPr>
                <w:rStyle w:val="normaltextrun"/>
                <w:rFonts w:ascii="ＭＳ ゴシック" w:eastAsia="ＭＳ ゴシック" w:hAnsi="ＭＳ ゴシック" w:hint="eastAsia"/>
                <w:color w:val="FF0000"/>
                <w:sz w:val="16"/>
                <w:szCs w:val="16"/>
                <w:shd w:val="clear" w:color="auto" w:fill="FFFFFF"/>
              </w:rPr>
              <w:t>により公表される</w:t>
            </w:r>
            <w:r w:rsidR="00A44266" w:rsidRPr="00C011C7">
              <w:rPr>
                <w:rStyle w:val="normaltextrun"/>
                <w:rFonts w:ascii="ＭＳ ゴシック" w:eastAsia="ＭＳ ゴシック" w:hAnsi="ＭＳ ゴシック" w:hint="eastAsia"/>
                <w:color w:val="FF0000"/>
                <w:sz w:val="16"/>
                <w:szCs w:val="16"/>
                <w:shd w:val="clear" w:color="auto" w:fill="FFFFFF"/>
              </w:rPr>
              <w:t>場合</w:t>
            </w:r>
            <w:r w:rsidR="00656D04" w:rsidRPr="00C011C7">
              <w:rPr>
                <w:rStyle w:val="normaltextrun"/>
                <w:rFonts w:ascii="ＭＳ ゴシック" w:eastAsia="ＭＳ ゴシック" w:hAnsi="ＭＳ ゴシック" w:hint="eastAsia"/>
                <w:color w:val="FF0000"/>
                <w:sz w:val="16"/>
                <w:szCs w:val="16"/>
                <w:shd w:val="clear" w:color="auto" w:fill="FFFFFF"/>
              </w:rPr>
              <w:t>があります。公開可能な内容を記載してください。</w:t>
            </w:r>
            <w:r w:rsidR="00F552CB" w:rsidRPr="00C011C7">
              <w:rPr>
                <w:rStyle w:val="eop"/>
                <w:rFonts w:ascii="ＭＳ ゴシック" w:eastAsia="ＭＳ ゴシック" w:hAnsi="ＭＳ ゴシック" w:hint="eastAsia"/>
                <w:color w:val="000000"/>
                <w:sz w:val="16"/>
                <w:szCs w:val="16"/>
                <w:shd w:val="clear" w:color="auto" w:fill="FFFFFF"/>
              </w:rPr>
              <w:t> </w:t>
            </w:r>
          </w:p>
          <w:p w14:paraId="4D654883" w14:textId="77777777" w:rsidR="001F072A" w:rsidRPr="00C011C7" w:rsidRDefault="001F072A" w:rsidP="000D6E44">
            <w:pPr>
              <w:spacing w:line="300" w:lineRule="exact"/>
              <w:rPr>
                <w:rFonts w:ascii="ＭＳ 明朝" w:hAnsi="ＭＳ 明朝"/>
                <w:i/>
                <w:color w:val="5B9BD5"/>
                <w:szCs w:val="21"/>
              </w:rPr>
            </w:pPr>
            <w:r w:rsidRPr="00C011C7">
              <w:rPr>
                <w:rFonts w:ascii="ＭＳ 明朝" w:hAnsi="ＭＳ 明朝" w:hint="eastAsia"/>
                <w:i/>
                <w:color w:val="5B9BD5"/>
                <w:szCs w:val="21"/>
              </w:rPr>
              <w:t>△△△△の創出を目指した研究</w:t>
            </w:r>
          </w:p>
          <w:p w14:paraId="5CF29555" w14:textId="7183190F" w:rsidR="001A4084" w:rsidRPr="00B40BCD" w:rsidRDefault="001A4084" w:rsidP="000D6E44">
            <w:pPr>
              <w:spacing w:line="300" w:lineRule="exact"/>
              <w:rPr>
                <w:rFonts w:ascii="ＭＳ 明朝" w:hAnsi="ＭＳ 明朝"/>
                <w:szCs w:val="21"/>
                <w:highlight w:val="yellow"/>
              </w:rPr>
            </w:pPr>
          </w:p>
        </w:tc>
      </w:tr>
      <w:tr w:rsidR="001F072A" w:rsidRPr="00F16916" w14:paraId="5CF2955B" w14:textId="77777777" w:rsidTr="7E109120">
        <w:trPr>
          <w:trHeight w:val="1601"/>
        </w:trPr>
        <w:tc>
          <w:tcPr>
            <w:tcW w:w="10447" w:type="dxa"/>
            <w:gridSpan w:val="3"/>
          </w:tcPr>
          <w:p w14:paraId="5CF29559" w14:textId="58E41E70" w:rsidR="001F072A" w:rsidRPr="008572D5" w:rsidRDefault="00B40BCD" w:rsidP="000D6E44">
            <w:pPr>
              <w:spacing w:line="300" w:lineRule="exact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/>
                <w:szCs w:val="21"/>
              </w:rPr>
              <w:t>2</w:t>
            </w:r>
            <w:r w:rsidR="008201C9" w:rsidRPr="008572D5">
              <w:rPr>
                <w:rFonts w:ascii="ＭＳ 明朝" w:hAnsi="ＭＳ 明朝"/>
                <w:szCs w:val="21"/>
              </w:rPr>
              <w:t xml:space="preserve">.　</w:t>
            </w:r>
            <w:r w:rsidR="001F072A" w:rsidRPr="008572D5">
              <w:rPr>
                <w:rFonts w:ascii="ＭＳ 明朝" w:hAnsi="ＭＳ 明朝" w:hint="eastAsia"/>
                <w:szCs w:val="21"/>
              </w:rPr>
              <w:t>研究概要（</w:t>
            </w:r>
            <w:r w:rsidR="001F072A" w:rsidRPr="008572D5">
              <w:rPr>
                <w:rFonts w:ascii="ＭＳ 明朝" w:hAnsi="ＭＳ 明朝"/>
                <w:szCs w:val="21"/>
              </w:rPr>
              <w:t>300字程度）</w:t>
            </w:r>
          </w:p>
          <w:p w14:paraId="5CF2955A" w14:textId="59F91EB2" w:rsidR="001F072A" w:rsidRPr="008572D5" w:rsidRDefault="008572D5" w:rsidP="000D6E44">
            <w:pPr>
              <w:spacing w:line="300" w:lineRule="exact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</w:p>
        </w:tc>
      </w:tr>
      <w:tr w:rsidR="00BE0535" w:rsidRPr="00F16916" w14:paraId="5CF2955E" w14:textId="77777777" w:rsidTr="7E109120">
        <w:trPr>
          <w:trHeight w:val="1601"/>
        </w:trPr>
        <w:tc>
          <w:tcPr>
            <w:tcW w:w="10447" w:type="dxa"/>
            <w:gridSpan w:val="3"/>
          </w:tcPr>
          <w:p w14:paraId="5CF2955C" w14:textId="436F5EB4" w:rsidR="00BE0535" w:rsidRDefault="00B40BCD" w:rsidP="00BE0535">
            <w:pPr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/>
                <w:szCs w:val="21"/>
              </w:rPr>
              <w:t>3</w:t>
            </w:r>
            <w:r w:rsidR="008201C9" w:rsidRPr="008572D5">
              <w:rPr>
                <w:rFonts w:ascii="ＭＳ 明朝" w:hAnsi="ＭＳ 明朝"/>
                <w:szCs w:val="21"/>
              </w:rPr>
              <w:t xml:space="preserve">.　</w:t>
            </w:r>
            <w:r w:rsidR="00BE0535" w:rsidRPr="008572D5">
              <w:rPr>
                <w:rFonts w:ascii="ＭＳ 明朝" w:hAnsi="ＭＳ 明朝" w:hint="eastAsia"/>
                <w:szCs w:val="21"/>
              </w:rPr>
              <w:t>研究実施計画（</w:t>
            </w:r>
            <w:r w:rsidR="00D910C5" w:rsidRPr="008572D5">
              <w:rPr>
                <w:rFonts w:ascii="ＭＳ 明朝" w:hAnsi="ＭＳ 明朝"/>
                <w:szCs w:val="21"/>
              </w:rPr>
              <w:t>20</w:t>
            </w:r>
            <w:r w:rsidR="00EF4B53">
              <w:rPr>
                <w:rFonts w:ascii="ＭＳ 明朝" w:hAnsi="ＭＳ 明朝" w:hint="eastAsia"/>
                <w:szCs w:val="21"/>
              </w:rPr>
              <w:t>26</w:t>
            </w:r>
            <w:r w:rsidR="00D910C5" w:rsidRPr="008572D5">
              <w:rPr>
                <w:rFonts w:ascii="ＭＳ 明朝" w:hAnsi="ＭＳ 明朝" w:hint="eastAsia"/>
                <w:szCs w:val="21"/>
              </w:rPr>
              <w:t>年</w:t>
            </w:r>
            <w:r w:rsidR="00D910C5" w:rsidRPr="008572D5">
              <w:rPr>
                <w:rFonts w:ascii="ＭＳ 明朝" w:hAnsi="ＭＳ 明朝"/>
                <w:szCs w:val="21"/>
              </w:rPr>
              <w:t>3月</w:t>
            </w:r>
            <w:r w:rsidR="00BE0535" w:rsidRPr="008572D5">
              <w:rPr>
                <w:rFonts w:ascii="ＭＳ 明朝" w:hAnsi="ＭＳ 明朝" w:hint="eastAsia"/>
                <w:szCs w:val="21"/>
              </w:rPr>
              <w:t>頃まで</w:t>
            </w:r>
            <w:r w:rsidR="006E6DA2" w:rsidRPr="008572D5">
              <w:rPr>
                <w:rFonts w:ascii="ＭＳ 明朝" w:hAnsi="ＭＳ 明朝" w:hint="eastAsia"/>
                <w:szCs w:val="21"/>
              </w:rPr>
              <w:t>の</w:t>
            </w:r>
            <w:r w:rsidR="006F0D53" w:rsidRPr="008572D5">
              <w:rPr>
                <w:rFonts w:ascii="ＭＳ 明朝" w:hAnsi="ＭＳ 明朝"/>
                <w:szCs w:val="21"/>
              </w:rPr>
              <w:t>2</w:t>
            </w:r>
            <w:r w:rsidR="006E6DA2" w:rsidRPr="008572D5">
              <w:rPr>
                <w:rFonts w:ascii="ＭＳ 明朝" w:hAnsi="ＭＳ 明朝" w:hint="eastAsia"/>
                <w:szCs w:val="21"/>
              </w:rPr>
              <w:t>年度</w:t>
            </w:r>
            <w:r w:rsidR="00157FAE" w:rsidRPr="008572D5">
              <w:rPr>
                <w:rFonts w:ascii="ＭＳ 明朝" w:hAnsi="ＭＳ 明朝" w:hint="eastAsia"/>
                <w:szCs w:val="21"/>
              </w:rPr>
              <w:t>間</w:t>
            </w:r>
            <w:r w:rsidR="00BE0535" w:rsidRPr="008572D5">
              <w:rPr>
                <w:rFonts w:ascii="ＭＳ 明朝" w:hAnsi="ＭＳ 明朝" w:hint="eastAsia"/>
                <w:szCs w:val="21"/>
              </w:rPr>
              <w:t>）</w:t>
            </w:r>
          </w:p>
          <w:p w14:paraId="5CF2955D" w14:textId="451B8A2D" w:rsidR="00BE0535" w:rsidRPr="008572D5" w:rsidRDefault="008572D5" w:rsidP="000D6E44">
            <w:pPr>
              <w:spacing w:line="300" w:lineRule="exact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</w:p>
        </w:tc>
      </w:tr>
      <w:tr w:rsidR="001F072A" w:rsidRPr="00F16916" w14:paraId="5CF29562" w14:textId="77777777" w:rsidTr="00E242B7">
        <w:trPr>
          <w:trHeight w:val="414"/>
        </w:trPr>
        <w:tc>
          <w:tcPr>
            <w:tcW w:w="2830" w:type="dxa"/>
            <w:vAlign w:val="center"/>
          </w:tcPr>
          <w:p w14:paraId="5CF2955F" w14:textId="783899C9" w:rsidR="001F072A" w:rsidRPr="008572D5" w:rsidRDefault="00697C9E" w:rsidP="000D6E44">
            <w:pPr>
              <w:spacing w:line="300" w:lineRule="exact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</w:rPr>
              <w:t>4</w:t>
            </w:r>
            <w:r w:rsidR="008201C9" w:rsidRPr="008572D5">
              <w:rPr>
                <w:rFonts w:ascii="ＭＳ 明朝" w:hAnsi="ＭＳ 明朝"/>
                <w:szCs w:val="21"/>
              </w:rPr>
              <w:t xml:space="preserve">.　</w:t>
            </w:r>
            <w:r w:rsidR="00F309DB">
              <w:rPr>
                <w:rFonts w:ascii="ＭＳ 明朝" w:hAnsi="ＭＳ 明朝" w:hint="eastAsia"/>
                <w:szCs w:val="21"/>
              </w:rPr>
              <w:t>対象とするターゲット</w:t>
            </w:r>
          </w:p>
        </w:tc>
        <w:tc>
          <w:tcPr>
            <w:tcW w:w="7617" w:type="dxa"/>
            <w:gridSpan w:val="2"/>
            <w:vAlign w:val="center"/>
          </w:tcPr>
          <w:p w14:paraId="5940D03A" w14:textId="2CC486EB" w:rsidR="001F072A" w:rsidRDefault="004C1916" w:rsidP="000D6E44">
            <w:pPr>
              <w:spacing w:line="300" w:lineRule="exact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>□</w:t>
            </w:r>
            <w:r w:rsidR="00F309DB">
              <w:rPr>
                <w:rFonts w:ascii="ＭＳ 明朝" w:hAnsi="ＭＳ 明朝" w:hint="eastAsia"/>
                <w:szCs w:val="21"/>
              </w:rPr>
              <w:t xml:space="preserve">　人に優しく、手軽にからだや環境を知る</w:t>
            </w:r>
          </w:p>
          <w:p w14:paraId="6137F404" w14:textId="08AC5DD5" w:rsidR="00F309DB" w:rsidRDefault="006A33C6" w:rsidP="000D6E44">
            <w:pPr>
              <w:spacing w:line="300" w:lineRule="exact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>□</w:t>
            </w:r>
            <w:r w:rsidR="00F309DB">
              <w:rPr>
                <w:rFonts w:ascii="ＭＳ 明朝" w:hAnsi="ＭＳ 明朝" w:hint="eastAsia"/>
                <w:szCs w:val="21"/>
              </w:rPr>
              <w:t xml:space="preserve">　ひとりひとりに寄り添う精密な医療</w:t>
            </w:r>
          </w:p>
          <w:p w14:paraId="79EA6312" w14:textId="0CBE0F45" w:rsidR="00F309DB" w:rsidRDefault="006A33C6" w:rsidP="000D6E44">
            <w:pPr>
              <w:spacing w:line="300" w:lineRule="exact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>□</w:t>
            </w:r>
            <w:r w:rsidR="00F309DB">
              <w:rPr>
                <w:rFonts w:ascii="ＭＳ 明朝" w:hAnsi="ＭＳ 明朝" w:hint="eastAsia"/>
                <w:szCs w:val="21"/>
              </w:rPr>
              <w:t xml:space="preserve">　動物に頼らない創薬技術、食支援</w:t>
            </w:r>
          </w:p>
          <w:p w14:paraId="5060D780" w14:textId="77777777" w:rsidR="00F309DB" w:rsidRDefault="006A33C6" w:rsidP="000D6E44">
            <w:pPr>
              <w:spacing w:line="300" w:lineRule="exact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>□</w:t>
            </w:r>
            <w:r w:rsidR="00F309DB">
              <w:rPr>
                <w:rFonts w:ascii="ＭＳ 明朝" w:hAnsi="ＭＳ 明朝" w:hint="eastAsia"/>
                <w:szCs w:val="21"/>
              </w:rPr>
              <w:t xml:space="preserve">　ひかり生体情報を活用するプラットフォームの構築</w:t>
            </w:r>
          </w:p>
          <w:p w14:paraId="79C0AEC5" w14:textId="05A37B52" w:rsidR="006A33C6" w:rsidRDefault="006A33C6" w:rsidP="006A33C6">
            <w:pPr>
              <w:spacing w:line="300" w:lineRule="exact"/>
              <w:rPr>
                <w:rFonts w:ascii="ＭＳ 明朝" w:hAnsi="ＭＳ 明朝"/>
                <w:color w:val="000000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>□</w:t>
            </w:r>
            <w:r>
              <w:rPr>
                <w:rFonts w:ascii="ＭＳ 明朝" w:hAnsi="ＭＳ 明朝" w:hint="eastAsia"/>
                <w:szCs w:val="21"/>
              </w:rPr>
              <w:t xml:space="preserve">　</w:t>
            </w:r>
            <w:r w:rsidRPr="00C011C7">
              <w:rPr>
                <w:rFonts w:ascii="ＭＳ 明朝" w:hAnsi="ＭＳ 明朝" w:hint="eastAsia"/>
                <w:color w:val="000000"/>
                <w:szCs w:val="21"/>
              </w:rPr>
              <w:t>その他</w:t>
            </w:r>
            <w:r w:rsidRPr="00C011C7">
              <w:rPr>
                <w:rFonts w:ascii="ＭＳ 明朝" w:hAnsi="ＭＳ 明朝"/>
                <w:color w:val="000000"/>
                <w:szCs w:val="21"/>
              </w:rPr>
              <w:t xml:space="preserve">　</w:t>
            </w:r>
            <w:r w:rsidRPr="00C011C7">
              <w:rPr>
                <w:rFonts w:ascii="ＭＳ 明朝" w:hAnsi="ＭＳ 明朝" w:hint="eastAsia"/>
                <w:color w:val="000000"/>
                <w:szCs w:val="21"/>
              </w:rPr>
              <w:t>（　　　　　）</w:t>
            </w:r>
          </w:p>
          <w:p w14:paraId="5CF29561" w14:textId="2CC639E7" w:rsidR="006A33C6" w:rsidRPr="006A33C6" w:rsidRDefault="0030218C" w:rsidP="000D6E44">
            <w:pPr>
              <w:spacing w:line="300" w:lineRule="exact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</w:rPr>
              <w:t>共通基盤技術シーズの場合は、「その他」を選択し、括弧内に「医療機器基盤技術」等の記載を入れてください。</w:t>
            </w:r>
          </w:p>
        </w:tc>
      </w:tr>
      <w:tr w:rsidR="001F072A" w:rsidRPr="00F16916" w14:paraId="5CF2957E" w14:textId="77777777" w:rsidTr="00E242B7">
        <w:trPr>
          <w:trHeight w:val="1319"/>
        </w:trPr>
        <w:tc>
          <w:tcPr>
            <w:tcW w:w="2830" w:type="dxa"/>
            <w:vAlign w:val="center"/>
          </w:tcPr>
          <w:p w14:paraId="75A2A667" w14:textId="046F3CD5" w:rsidR="000F7D4F" w:rsidRDefault="005C06D1" w:rsidP="000D6E44">
            <w:pPr>
              <w:spacing w:line="300" w:lineRule="exact"/>
              <w:ind w:rightChars="-25" w:right="-53"/>
              <w:jc w:val="left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/>
                <w:szCs w:val="21"/>
              </w:rPr>
              <w:t>5</w:t>
            </w:r>
            <w:r w:rsidR="008201C9" w:rsidRPr="008572D5">
              <w:rPr>
                <w:rFonts w:ascii="ＭＳ 明朝" w:hAnsi="ＭＳ 明朝"/>
                <w:szCs w:val="21"/>
              </w:rPr>
              <w:t>.</w:t>
            </w:r>
            <w:r w:rsidR="000F7D4F">
              <w:rPr>
                <w:rFonts w:ascii="ＭＳ 明朝" w:hAnsi="ＭＳ 明朝" w:hint="eastAsia"/>
                <w:szCs w:val="21"/>
              </w:rPr>
              <w:t xml:space="preserve"> </w:t>
            </w:r>
            <w:r>
              <w:rPr>
                <w:rFonts w:ascii="ＭＳ 明朝" w:hAnsi="ＭＳ 明朝"/>
                <w:szCs w:val="21"/>
              </w:rPr>
              <w:t xml:space="preserve"> </w:t>
            </w:r>
            <w:r w:rsidR="001F072A" w:rsidRPr="008572D5">
              <w:rPr>
                <w:rFonts w:ascii="ＭＳ 明朝" w:hAnsi="ＭＳ 明朝"/>
                <w:szCs w:val="21"/>
              </w:rPr>
              <w:t>20</w:t>
            </w:r>
            <w:r w:rsidR="00EF4B53">
              <w:rPr>
                <w:rFonts w:ascii="ＭＳ 明朝" w:hAnsi="ＭＳ 明朝" w:hint="eastAsia"/>
                <w:szCs w:val="21"/>
              </w:rPr>
              <w:t>24</w:t>
            </w:r>
            <w:r w:rsidR="001F072A" w:rsidRPr="008572D5">
              <w:rPr>
                <w:rFonts w:ascii="ＭＳ 明朝" w:hAnsi="ＭＳ 明朝" w:hint="eastAsia"/>
                <w:szCs w:val="21"/>
              </w:rPr>
              <w:t>年度実施内容・</w:t>
            </w:r>
          </w:p>
          <w:p w14:paraId="769D20DF" w14:textId="77777777" w:rsidR="000F7D4F" w:rsidRDefault="001F072A" w:rsidP="00E44974">
            <w:pPr>
              <w:spacing w:line="300" w:lineRule="exact"/>
              <w:ind w:rightChars="-25" w:right="-53" w:firstLineChars="200" w:firstLine="420"/>
              <w:jc w:val="left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>マイルストーン</w:t>
            </w:r>
          </w:p>
          <w:p w14:paraId="5CF2957A" w14:textId="7BD6B2FA" w:rsidR="001F072A" w:rsidRPr="008572D5" w:rsidRDefault="000F7D4F" w:rsidP="00E44974">
            <w:pPr>
              <w:spacing w:line="300" w:lineRule="exact"/>
              <w:ind w:rightChars="-25" w:right="-53" w:firstLineChars="200" w:firstLine="420"/>
              <w:jc w:val="left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</w:rPr>
              <w:t>（達成年月日）</w:t>
            </w:r>
          </w:p>
        </w:tc>
        <w:tc>
          <w:tcPr>
            <w:tcW w:w="7617" w:type="dxa"/>
            <w:gridSpan w:val="2"/>
            <w:vAlign w:val="center"/>
          </w:tcPr>
          <w:p w14:paraId="5CF2957B" w14:textId="77777777" w:rsidR="001F072A" w:rsidRPr="008572D5" w:rsidRDefault="001F072A" w:rsidP="000D6E44">
            <w:pPr>
              <w:spacing w:line="300" w:lineRule="exact"/>
              <w:ind w:hanging="2"/>
              <w:rPr>
                <w:rFonts w:ascii="ＭＳ 明朝" w:hAnsi="ＭＳ 明朝"/>
                <w:color w:val="000000"/>
                <w:szCs w:val="21"/>
                <w:lang w:eastAsia="zh-TW"/>
              </w:rPr>
            </w:pP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  <w:lang w:eastAsia="zh-TW"/>
              </w:rPr>
              <w:t>研究開発項目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  <w:lang w:eastAsia="zh-TW"/>
              </w:rPr>
              <w:t>：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  <w:lang w:eastAsia="zh-TW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  <w:lang w:eastAsia="zh-TW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  <w:lang w:eastAsia="zh-TW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  <w:lang w:eastAsia="zh-TW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  <w:lang w:eastAsia="zh-TW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  <w:lang w:eastAsia="zh-TW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  <w:lang w:eastAsia="zh-TW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  <w:lang w:eastAsia="zh-TW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  <w:lang w:eastAsia="zh-TW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  <w:lang w:eastAsia="zh-TW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  <w:lang w:eastAsia="zh-TW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  <w:lang w:eastAsia="zh-TW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  <w:lang w:eastAsia="zh-TW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  <w:lang w:eastAsia="zh-TW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  <w:lang w:eastAsia="zh-TW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  <w:lang w:eastAsia="zh-TW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  <w:lang w:eastAsia="zh-TW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  <w:lang w:eastAsia="zh-TW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  <w:lang w:eastAsia="zh-TW"/>
              </w:rPr>
              <w:t>〇</w:t>
            </w:r>
          </w:p>
          <w:p w14:paraId="5CF2957C" w14:textId="3F3FF6E3" w:rsidR="001F072A" w:rsidRPr="008572D5" w:rsidRDefault="001F072A" w:rsidP="000D6E44">
            <w:pPr>
              <w:spacing w:line="300" w:lineRule="exact"/>
              <w:ind w:rightChars="100" w:right="210"/>
              <w:rPr>
                <w:rFonts w:ascii="ＭＳ 明朝" w:hAnsi="ＭＳ 明朝"/>
                <w:color w:val="000000"/>
                <w:szCs w:val="21"/>
              </w:rPr>
            </w:pP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マイルストーン１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：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="0030218C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技術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の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確立（</w:t>
            </w:r>
            <w:r w:rsidR="007D652A"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20</w:t>
            </w:r>
            <w:r w:rsidR="00EF4B53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24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年12月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）</w:t>
            </w:r>
          </w:p>
          <w:p w14:paraId="5CF2957D" w14:textId="2F884349" w:rsidR="001F072A" w:rsidRPr="008572D5" w:rsidRDefault="001F072A" w:rsidP="000D6E44">
            <w:pPr>
              <w:spacing w:line="300" w:lineRule="exact"/>
              <w:ind w:hanging="2"/>
              <w:rPr>
                <w:rFonts w:ascii="ＭＳ 明朝" w:hAnsi="ＭＳ 明朝"/>
                <w:color w:val="000000"/>
                <w:szCs w:val="21"/>
              </w:rPr>
            </w:pP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マイルストーン２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：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試験の完了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（</w:t>
            </w:r>
            <w:r w:rsidR="007D652A"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20</w:t>
            </w:r>
            <w:r w:rsidR="00EF4B53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25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年02月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）</w:t>
            </w:r>
          </w:p>
        </w:tc>
      </w:tr>
      <w:tr w:rsidR="001C7C4E" w:rsidRPr="00F16916" w14:paraId="5CF2958D" w14:textId="77777777" w:rsidTr="00E242B7">
        <w:trPr>
          <w:trHeight w:val="689"/>
        </w:trPr>
        <w:tc>
          <w:tcPr>
            <w:tcW w:w="2830" w:type="dxa"/>
            <w:vAlign w:val="center"/>
          </w:tcPr>
          <w:p w14:paraId="5CF2957F" w14:textId="495019AD" w:rsidR="001C7C4E" w:rsidRPr="008572D5" w:rsidRDefault="005C06D1" w:rsidP="000D6E44">
            <w:pPr>
              <w:spacing w:line="300" w:lineRule="exact"/>
              <w:ind w:rightChars="-25" w:right="-53"/>
              <w:jc w:val="left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/>
                <w:szCs w:val="21"/>
              </w:rPr>
              <w:t>6</w:t>
            </w:r>
            <w:r w:rsidR="008201C9" w:rsidRPr="008572D5">
              <w:rPr>
                <w:rFonts w:ascii="ＭＳ 明朝" w:hAnsi="ＭＳ 明朝"/>
                <w:szCs w:val="21"/>
              </w:rPr>
              <w:t xml:space="preserve">.　</w:t>
            </w:r>
            <w:r w:rsidR="001C7C4E" w:rsidRPr="008572D5">
              <w:rPr>
                <w:rFonts w:ascii="ＭＳ 明朝" w:hAnsi="ＭＳ 明朝" w:hint="eastAsia"/>
                <w:szCs w:val="21"/>
              </w:rPr>
              <w:t>拠点に求める支援内容</w:t>
            </w:r>
          </w:p>
        </w:tc>
        <w:tc>
          <w:tcPr>
            <w:tcW w:w="7617" w:type="dxa"/>
            <w:gridSpan w:val="2"/>
            <w:vAlign w:val="center"/>
          </w:tcPr>
          <w:p w14:paraId="1E4E4DA5" w14:textId="057D9ED1" w:rsidR="00A51E4D" w:rsidRDefault="001C7C4E" w:rsidP="001C7C4E">
            <w:pPr>
              <w:spacing w:line="300" w:lineRule="exact"/>
              <w:rPr>
                <w:rFonts w:ascii="ＭＳ 明朝" w:hAnsi="ＭＳ 明朝"/>
                <w:szCs w:val="21"/>
              </w:rPr>
            </w:pPr>
            <w:r w:rsidRPr="005C06D1">
              <w:rPr>
                <w:rFonts w:ascii="ＭＳ 明朝" w:hAnsi="ＭＳ 明朝" w:hint="eastAsia"/>
                <w:szCs w:val="21"/>
              </w:rPr>
              <w:t>□</w:t>
            </w:r>
            <w:r w:rsidR="005C06D1">
              <w:rPr>
                <w:rFonts w:ascii="ＭＳ 明朝" w:hAnsi="ＭＳ 明朝" w:hint="eastAsia"/>
                <w:szCs w:val="21"/>
              </w:rPr>
              <w:t xml:space="preserve">　</w:t>
            </w:r>
            <w:r w:rsidRPr="005C06D1">
              <w:rPr>
                <w:rFonts w:ascii="ＭＳ 明朝" w:hAnsi="ＭＳ 明朝" w:hint="eastAsia"/>
                <w:szCs w:val="21"/>
              </w:rPr>
              <w:t>知財・開発戦略</w:t>
            </w:r>
            <w:r w:rsidR="00A51E4D">
              <w:rPr>
                <w:rFonts w:ascii="ＭＳ 明朝" w:hAnsi="ＭＳ 明朝" w:hint="eastAsia"/>
                <w:szCs w:val="21"/>
              </w:rPr>
              <w:t>の相談</w:t>
            </w:r>
          </w:p>
          <w:p w14:paraId="5CF29583" w14:textId="1FBBDF98" w:rsidR="001C7C4E" w:rsidRPr="005C06D1" w:rsidRDefault="00A51E4D" w:rsidP="001C7C4E">
            <w:pPr>
              <w:spacing w:line="300" w:lineRule="exact"/>
              <w:rPr>
                <w:rFonts w:ascii="ＭＳ 明朝" w:hAnsi="ＭＳ 明朝" w:hint="eastAsia"/>
                <w:szCs w:val="21"/>
              </w:rPr>
            </w:pPr>
            <w:r w:rsidRPr="005C06D1">
              <w:rPr>
                <w:rFonts w:ascii="ＭＳ 明朝" w:hAnsi="ＭＳ 明朝" w:hint="eastAsia"/>
                <w:szCs w:val="21"/>
              </w:rPr>
              <w:t>□</w:t>
            </w:r>
            <w:r>
              <w:rPr>
                <w:rFonts w:ascii="ＭＳ 明朝" w:hAnsi="ＭＳ 明朝" w:hint="eastAsia"/>
                <w:szCs w:val="21"/>
              </w:rPr>
              <w:t xml:space="preserve">　</w:t>
            </w:r>
            <w:r>
              <w:rPr>
                <w:rFonts w:ascii="ＭＳ 明朝" w:hAnsi="ＭＳ 明朝" w:hint="eastAsia"/>
                <w:szCs w:val="21"/>
              </w:rPr>
              <w:t>技術相談</w:t>
            </w:r>
          </w:p>
          <w:p w14:paraId="5CF29584" w14:textId="75DD432C" w:rsidR="001C7C4E" w:rsidRPr="005C06D1" w:rsidRDefault="001C7C4E" w:rsidP="001C7C4E">
            <w:pPr>
              <w:spacing w:line="300" w:lineRule="exact"/>
              <w:rPr>
                <w:rFonts w:ascii="ＭＳ 明朝" w:hAnsi="ＭＳ 明朝"/>
                <w:szCs w:val="21"/>
              </w:rPr>
            </w:pPr>
            <w:r w:rsidRPr="005C06D1">
              <w:rPr>
                <w:rFonts w:ascii="ＭＳ 明朝" w:hAnsi="ＭＳ 明朝" w:hint="eastAsia"/>
                <w:szCs w:val="21"/>
              </w:rPr>
              <w:t>□</w:t>
            </w:r>
            <w:r w:rsidR="005C06D1">
              <w:rPr>
                <w:rFonts w:ascii="ＭＳ 明朝" w:hAnsi="ＭＳ 明朝" w:hint="eastAsia"/>
                <w:szCs w:val="21"/>
              </w:rPr>
              <w:t xml:space="preserve">　</w:t>
            </w:r>
            <w:r w:rsidRPr="005C06D1">
              <w:rPr>
                <w:rFonts w:ascii="ＭＳ 明朝" w:hAnsi="ＭＳ 明朝"/>
                <w:szCs w:val="21"/>
              </w:rPr>
              <w:t>PMDA相談支援</w:t>
            </w:r>
          </w:p>
          <w:p w14:paraId="5CF29586" w14:textId="3BA259CE" w:rsidR="001C7C4E" w:rsidRPr="005C06D1" w:rsidRDefault="001C7C4E" w:rsidP="001C7C4E">
            <w:pPr>
              <w:spacing w:line="300" w:lineRule="exact"/>
              <w:rPr>
                <w:rFonts w:ascii="ＭＳ 明朝" w:hAnsi="ＭＳ 明朝"/>
                <w:szCs w:val="21"/>
              </w:rPr>
            </w:pPr>
            <w:r w:rsidRPr="005C06D1">
              <w:rPr>
                <w:rFonts w:ascii="ＭＳ 明朝" w:hAnsi="ＭＳ 明朝" w:hint="eastAsia"/>
                <w:szCs w:val="21"/>
              </w:rPr>
              <w:t>□</w:t>
            </w:r>
            <w:r w:rsidR="005C06D1">
              <w:rPr>
                <w:rFonts w:ascii="ＭＳ 明朝" w:hAnsi="ＭＳ 明朝" w:hint="eastAsia"/>
                <w:szCs w:val="21"/>
              </w:rPr>
              <w:t xml:space="preserve">　</w:t>
            </w:r>
            <w:r w:rsidRPr="005C06D1">
              <w:rPr>
                <w:rFonts w:ascii="ＭＳ 明朝" w:hAnsi="ＭＳ 明朝" w:hint="eastAsia"/>
                <w:szCs w:val="21"/>
              </w:rPr>
              <w:t>臨床医とのマッチング</w:t>
            </w:r>
          </w:p>
          <w:p w14:paraId="5CF29587" w14:textId="021741F7" w:rsidR="001C7C4E" w:rsidRPr="005C06D1" w:rsidRDefault="001C7C4E" w:rsidP="001C7C4E">
            <w:pPr>
              <w:spacing w:line="300" w:lineRule="exact"/>
              <w:rPr>
                <w:rFonts w:ascii="ＭＳ 明朝" w:hAnsi="ＭＳ 明朝"/>
                <w:szCs w:val="21"/>
              </w:rPr>
            </w:pPr>
            <w:r w:rsidRPr="005C06D1">
              <w:rPr>
                <w:rFonts w:ascii="ＭＳ 明朝" w:hAnsi="ＭＳ 明朝" w:hint="eastAsia"/>
                <w:szCs w:val="21"/>
              </w:rPr>
              <w:t>□</w:t>
            </w:r>
            <w:r w:rsidR="005C06D1">
              <w:rPr>
                <w:rFonts w:ascii="ＭＳ 明朝" w:hAnsi="ＭＳ 明朝" w:hint="eastAsia"/>
                <w:szCs w:val="21"/>
              </w:rPr>
              <w:t xml:space="preserve">　</w:t>
            </w:r>
            <w:r w:rsidRPr="005C06D1">
              <w:rPr>
                <w:rFonts w:ascii="ＭＳ 明朝" w:hAnsi="ＭＳ 明朝" w:hint="eastAsia"/>
                <w:szCs w:val="21"/>
              </w:rPr>
              <w:t>製薬企業、機器企業との</w:t>
            </w:r>
            <w:r w:rsidR="00A51E4D">
              <w:rPr>
                <w:rFonts w:ascii="ＭＳ 明朝" w:hAnsi="ＭＳ 明朝" w:hint="eastAsia"/>
                <w:szCs w:val="21"/>
              </w:rPr>
              <w:t>連携に関する相談</w:t>
            </w:r>
          </w:p>
          <w:p w14:paraId="5CF2958A" w14:textId="26602A6F" w:rsidR="001C7C4E" w:rsidRPr="005C06D1" w:rsidRDefault="001C7C4E" w:rsidP="0030218C">
            <w:pPr>
              <w:spacing w:line="300" w:lineRule="exact"/>
              <w:rPr>
                <w:rFonts w:ascii="ＭＳ 明朝" w:hAnsi="ＭＳ 明朝" w:cs="ＭＳ 明朝"/>
                <w:szCs w:val="21"/>
              </w:rPr>
            </w:pPr>
            <w:r w:rsidRPr="005C06D1">
              <w:rPr>
                <w:rFonts w:ascii="ＭＳ 明朝" w:hAnsi="ＭＳ 明朝"/>
                <w:szCs w:val="21"/>
              </w:rPr>
              <w:t>□</w:t>
            </w:r>
            <w:r w:rsidR="005C06D1">
              <w:rPr>
                <w:rFonts w:ascii="ＭＳ 明朝" w:hAnsi="ＭＳ 明朝" w:hint="eastAsia"/>
                <w:szCs w:val="21"/>
              </w:rPr>
              <w:t xml:space="preserve">　</w:t>
            </w:r>
            <w:r w:rsidRPr="005C06D1">
              <w:rPr>
                <w:rFonts w:ascii="ＭＳ 明朝" w:hAnsi="ＭＳ 明朝"/>
                <w:szCs w:val="21"/>
              </w:rPr>
              <w:t>起業支援</w:t>
            </w:r>
            <w:r w:rsidR="00157FAE" w:rsidRPr="005C06D1">
              <w:rPr>
                <w:rFonts w:ascii="ＭＳ 明朝" w:hAnsi="ＭＳ 明朝" w:cs="ＭＳ 明朝"/>
                <w:szCs w:val="21"/>
              </w:rPr>
              <w:t>（ベンチャーの設立等）</w:t>
            </w:r>
          </w:p>
          <w:p w14:paraId="5CF2958C" w14:textId="478F72A7" w:rsidR="001C7C4E" w:rsidRPr="005C06D1" w:rsidRDefault="001C7C4E" w:rsidP="0030218C">
            <w:pPr>
              <w:spacing w:line="300" w:lineRule="exact"/>
              <w:rPr>
                <w:rFonts w:ascii="ＭＳ 明朝" w:hAnsi="ＭＳ 明朝"/>
                <w:szCs w:val="21"/>
              </w:rPr>
            </w:pPr>
            <w:r w:rsidRPr="005C06D1">
              <w:rPr>
                <w:rFonts w:ascii="ＭＳ 明朝" w:hAnsi="ＭＳ 明朝" w:hint="eastAsia"/>
                <w:szCs w:val="21"/>
              </w:rPr>
              <w:t>□</w:t>
            </w:r>
            <w:r w:rsidR="005C06D1">
              <w:rPr>
                <w:rFonts w:ascii="ＭＳ 明朝" w:hAnsi="ＭＳ 明朝" w:hint="eastAsia"/>
                <w:szCs w:val="21"/>
              </w:rPr>
              <w:t xml:space="preserve">　</w:t>
            </w:r>
            <w:r w:rsidRPr="005C06D1">
              <w:rPr>
                <w:rFonts w:ascii="ＭＳ 明朝" w:hAnsi="ＭＳ 明朝" w:hint="eastAsia"/>
                <w:szCs w:val="21"/>
              </w:rPr>
              <w:t>その他（詳細：　　　　　　）</w:t>
            </w:r>
          </w:p>
        </w:tc>
      </w:tr>
      <w:tr w:rsidR="001F072A" w:rsidRPr="00F16916" w14:paraId="5CF2959A" w14:textId="77777777" w:rsidTr="00E242B7">
        <w:trPr>
          <w:trHeight w:val="1833"/>
        </w:trPr>
        <w:tc>
          <w:tcPr>
            <w:tcW w:w="2830" w:type="dxa"/>
            <w:vAlign w:val="center"/>
          </w:tcPr>
          <w:p w14:paraId="5CF29590" w14:textId="43DD115E" w:rsidR="00AF755D" w:rsidRPr="008572D5" w:rsidRDefault="005C06D1" w:rsidP="000D6E44">
            <w:pPr>
              <w:spacing w:line="300" w:lineRule="exact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/>
                <w:color w:val="000000"/>
                <w:szCs w:val="21"/>
              </w:rPr>
              <w:lastRenderedPageBreak/>
              <w:t>7</w:t>
            </w:r>
            <w:r w:rsidR="008201C9" w:rsidRPr="008572D5">
              <w:rPr>
                <w:rFonts w:ascii="ＭＳ 明朝" w:hAnsi="ＭＳ 明朝"/>
                <w:color w:val="000000"/>
                <w:szCs w:val="21"/>
              </w:rPr>
              <w:t>.</w:t>
            </w:r>
            <w:r>
              <w:rPr>
                <w:rFonts w:ascii="ＭＳ 明朝" w:hAnsi="ＭＳ 明朝"/>
                <w:color w:val="000000"/>
                <w:szCs w:val="21"/>
              </w:rPr>
              <w:t xml:space="preserve"> </w:t>
            </w:r>
            <w:r w:rsidR="008201C9" w:rsidRPr="008572D5">
              <w:rPr>
                <w:rFonts w:ascii="ＭＳ 明朝" w:hAnsi="ＭＳ 明朝"/>
                <w:color w:val="000000"/>
                <w:szCs w:val="21"/>
              </w:rPr>
              <w:t xml:space="preserve">　</w:t>
            </w:r>
            <w:r w:rsidR="001F072A" w:rsidRPr="008572D5">
              <w:rPr>
                <w:rFonts w:ascii="ＭＳ 明朝" w:hAnsi="ＭＳ 明朝" w:hint="eastAsia"/>
                <w:color w:val="000000"/>
                <w:szCs w:val="21"/>
              </w:rPr>
              <w:t>特許の</w:t>
            </w:r>
            <w:r w:rsidR="001F072A" w:rsidRPr="008572D5">
              <w:rPr>
                <w:rFonts w:ascii="ＭＳ 明朝" w:hAnsi="ＭＳ 明朝"/>
                <w:color w:val="000000"/>
                <w:szCs w:val="21"/>
              </w:rPr>
              <w:t>出願状況</w:t>
            </w:r>
          </w:p>
        </w:tc>
        <w:tc>
          <w:tcPr>
            <w:tcW w:w="7617" w:type="dxa"/>
            <w:gridSpan w:val="2"/>
            <w:vAlign w:val="center"/>
          </w:tcPr>
          <w:p w14:paraId="1A35EF59" w14:textId="67440056" w:rsidR="002B5EE6" w:rsidRPr="008572D5" w:rsidRDefault="002B5EE6" w:rsidP="002B5EE6">
            <w:pPr>
              <w:spacing w:line="300" w:lineRule="exact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 xml:space="preserve">a. </w:t>
            </w:r>
            <w:r w:rsidRPr="008572D5">
              <w:rPr>
                <w:rFonts w:ascii="ＭＳ 明朝" w:hAnsi="ＭＳ 明朝" w:hint="eastAsia"/>
                <w:szCs w:val="21"/>
              </w:rPr>
              <w:t>基本特許申請について</w:t>
            </w:r>
          </w:p>
          <w:p w14:paraId="222BE19B" w14:textId="771337CD" w:rsidR="002B5EE6" w:rsidRPr="008572D5" w:rsidRDefault="002B5EE6" w:rsidP="002B5EE6">
            <w:pPr>
              <w:spacing w:line="300" w:lineRule="exact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 xml:space="preserve">　</w:t>
            </w:r>
            <w:r w:rsidR="004C1916" w:rsidRPr="008572D5">
              <w:rPr>
                <w:rFonts w:ascii="ＭＳ 明朝" w:hAnsi="ＭＳ 明朝"/>
                <w:szCs w:val="21"/>
              </w:rPr>
              <w:t>□</w:t>
            </w:r>
            <w:r w:rsidRPr="00697C9E">
              <w:rPr>
                <w:rFonts w:ascii="ＭＳ 明朝" w:hAnsi="ＭＳ 明朝" w:hint="eastAsia"/>
                <w:szCs w:val="21"/>
              </w:rPr>
              <w:t>済</w:t>
            </w:r>
            <w:r w:rsidRPr="008572D5">
              <w:rPr>
                <w:rFonts w:ascii="ＭＳ 明朝" w:hAnsi="ＭＳ 明朝" w:hint="eastAsia"/>
                <w:szCs w:val="21"/>
              </w:rPr>
              <w:t>、□</w:t>
            </w:r>
            <w:r w:rsidRPr="008572D5">
              <w:rPr>
                <w:rFonts w:ascii="ＭＳ 明朝" w:hAnsi="ＭＳ 明朝"/>
                <w:szCs w:val="21"/>
              </w:rPr>
              <w:t>1年以内可能、□2年以上必要、□未定　（理由：　　　　　　）</w:t>
            </w:r>
          </w:p>
          <w:p w14:paraId="58551953" w14:textId="53B9795E" w:rsidR="00AF7D23" w:rsidRPr="008572D5" w:rsidRDefault="00AF7D23" w:rsidP="00AF755D">
            <w:pPr>
              <w:spacing w:line="300" w:lineRule="exact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ｃ</w:t>
            </w:r>
            <w:r w:rsidRPr="008572D5">
              <w:rPr>
                <w:rFonts w:ascii="ＭＳ 明朝" w:hAnsi="ＭＳ 明朝"/>
                <w:szCs w:val="21"/>
              </w:rPr>
              <w:t>.知財権の確保状況</w:t>
            </w:r>
          </w:p>
          <w:p w14:paraId="63B48D18" w14:textId="317C5882" w:rsidR="002B5EE6" w:rsidRPr="008572D5" w:rsidRDefault="004E3B4D" w:rsidP="00AF755D">
            <w:pPr>
              <w:rPr>
                <w:rFonts w:ascii="ＭＳ 明朝" w:hAnsi="ＭＳ 明朝"/>
                <w:szCs w:val="21"/>
              </w:rPr>
            </w:pPr>
            <w:r w:rsidRPr="008572D5" w:rsidDel="004E3B4D">
              <w:rPr>
                <w:rFonts w:ascii="ＭＳ 明朝" w:hAnsi="ＭＳ 明朝"/>
                <w:szCs w:val="21"/>
              </w:rPr>
              <w:t xml:space="preserve"> </w:t>
            </w:r>
            <w:r w:rsidR="002B5EE6" w:rsidRPr="008572D5">
              <w:rPr>
                <w:rFonts w:ascii="ＭＳ 明朝" w:hAnsi="ＭＳ 明朝"/>
                <w:color w:val="000000"/>
                <w:szCs w:val="21"/>
              </w:rPr>
              <w:t>(複数の出願がある場合は、必要に応じて記入欄を追加してください)</w:t>
            </w:r>
          </w:p>
          <w:p w14:paraId="5CF29595" w14:textId="6630D081" w:rsidR="001F072A" w:rsidRPr="008572D5" w:rsidRDefault="001F072A" w:rsidP="00EA17AE">
            <w:pPr>
              <w:rPr>
                <w:rFonts w:ascii="ＭＳ 明朝" w:hAnsi="ＭＳ 明朝"/>
                <w:color w:val="000000"/>
                <w:szCs w:val="21"/>
              </w:rPr>
            </w:pPr>
            <w:r w:rsidRPr="008572D5">
              <w:rPr>
                <w:rFonts w:ascii="ＭＳ 明朝" w:hAnsi="ＭＳ 明朝"/>
                <w:color w:val="000000"/>
                <w:szCs w:val="21"/>
              </w:rPr>
              <w:t>特許</w:t>
            </w:r>
            <w:r w:rsidR="004E3B4D" w:rsidRPr="008572D5">
              <w:rPr>
                <w:rFonts w:ascii="ＭＳ 明朝" w:hAnsi="ＭＳ 明朝" w:hint="eastAsia"/>
                <w:color w:val="000000"/>
                <w:szCs w:val="21"/>
              </w:rPr>
              <w:t>番号</w:t>
            </w:r>
            <w:r w:rsidR="00AF755D" w:rsidRPr="008572D5">
              <w:rPr>
                <w:rFonts w:ascii="ＭＳ 明朝" w:hAnsi="ＭＳ 明朝" w:hint="eastAsia"/>
                <w:color w:val="000000"/>
                <w:szCs w:val="21"/>
              </w:rPr>
              <w:t xml:space="preserve">　　</w:t>
            </w:r>
            <w:r w:rsidR="006F0D53" w:rsidRPr="008572D5">
              <w:rPr>
                <w:rFonts w:ascii="ＭＳ 明朝" w:hAnsi="ＭＳ 明朝" w:hint="eastAsia"/>
                <w:color w:val="000000"/>
                <w:szCs w:val="21"/>
              </w:rPr>
              <w:t xml:space="preserve">　</w:t>
            </w:r>
            <w:r w:rsidR="006F0D53" w:rsidRPr="008572D5">
              <w:rPr>
                <w:rFonts w:ascii="ＭＳ 明朝" w:hAnsi="ＭＳ 明朝"/>
                <w:color w:val="000000"/>
                <w:szCs w:val="21"/>
              </w:rPr>
              <w:t xml:space="preserve"> </w:t>
            </w:r>
            <w:r w:rsidRPr="008572D5">
              <w:rPr>
                <w:rFonts w:ascii="ＭＳ 明朝" w:hAnsi="ＭＳ 明朝"/>
                <w:color w:val="000000"/>
                <w:szCs w:val="21"/>
              </w:rPr>
              <w:t>：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特願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20XX-XXXXXXXXXXX</w:t>
            </w:r>
          </w:p>
          <w:p w14:paraId="5CF29596" w14:textId="67A5A794" w:rsidR="001F072A" w:rsidRPr="008572D5" w:rsidRDefault="001F072A" w:rsidP="00EA17AE">
            <w:pPr>
              <w:rPr>
                <w:rFonts w:ascii="ＭＳ 明朝" w:hAnsi="ＭＳ 明朝"/>
                <w:color w:val="000000"/>
                <w:szCs w:val="21"/>
              </w:rPr>
            </w:pPr>
            <w:r w:rsidRPr="008572D5">
              <w:rPr>
                <w:rFonts w:ascii="ＭＳ 明朝" w:hAnsi="ＭＳ 明朝" w:hint="eastAsia"/>
                <w:color w:val="000000"/>
                <w:szCs w:val="21"/>
              </w:rPr>
              <w:t>発明の名称</w:t>
            </w:r>
            <w:r w:rsidR="00AF755D" w:rsidRPr="008572D5">
              <w:rPr>
                <w:rFonts w:ascii="ＭＳ 明朝" w:hAnsi="ＭＳ 明朝" w:hint="eastAsia"/>
                <w:color w:val="000000"/>
                <w:szCs w:val="21"/>
              </w:rPr>
              <w:t xml:space="preserve">　</w:t>
            </w:r>
            <w:r w:rsidR="006F0D53" w:rsidRPr="008572D5">
              <w:rPr>
                <w:rFonts w:ascii="ＭＳ 明朝" w:hAnsi="ＭＳ 明朝" w:hint="eastAsia"/>
                <w:color w:val="000000"/>
                <w:szCs w:val="21"/>
              </w:rPr>
              <w:t xml:space="preserve">　</w:t>
            </w:r>
            <w:r w:rsidR="006F0D53" w:rsidRPr="008572D5">
              <w:rPr>
                <w:rFonts w:ascii="ＭＳ 明朝" w:hAnsi="ＭＳ 明朝"/>
                <w:color w:val="000000"/>
                <w:szCs w:val="21"/>
              </w:rPr>
              <w:t xml:space="preserve"> </w:t>
            </w:r>
            <w:r w:rsidRPr="008572D5">
              <w:rPr>
                <w:rFonts w:ascii="ＭＳ 明朝" w:hAnsi="ＭＳ 明朝"/>
                <w:color w:val="000000"/>
                <w:szCs w:val="21"/>
              </w:rPr>
              <w:t>：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</w:p>
          <w:p w14:paraId="5CF29597" w14:textId="7444D492" w:rsidR="001F072A" w:rsidRPr="008572D5" w:rsidRDefault="001F072A" w:rsidP="00EA17AE">
            <w:pPr>
              <w:rPr>
                <w:rFonts w:ascii="ＭＳ 明朝" w:hAnsi="ＭＳ 明朝"/>
                <w:color w:val="000000"/>
                <w:szCs w:val="21"/>
              </w:rPr>
            </w:pPr>
            <w:r w:rsidRPr="008572D5">
              <w:rPr>
                <w:rFonts w:ascii="ＭＳ 明朝" w:hAnsi="ＭＳ 明朝" w:hint="eastAsia"/>
                <w:color w:val="000000"/>
                <w:szCs w:val="21"/>
              </w:rPr>
              <w:t>出願日</w:t>
            </w:r>
            <w:r w:rsidR="00AF755D" w:rsidRPr="008572D5">
              <w:rPr>
                <w:rFonts w:ascii="ＭＳ 明朝" w:hAnsi="ＭＳ 明朝" w:hint="eastAsia"/>
                <w:color w:val="000000"/>
                <w:szCs w:val="21"/>
              </w:rPr>
              <w:t xml:space="preserve">　　　</w:t>
            </w:r>
            <w:r w:rsidR="006F0D53" w:rsidRPr="008572D5">
              <w:rPr>
                <w:rFonts w:ascii="ＭＳ 明朝" w:hAnsi="ＭＳ 明朝" w:hint="eastAsia"/>
                <w:color w:val="000000"/>
                <w:szCs w:val="21"/>
              </w:rPr>
              <w:t xml:space="preserve">　</w:t>
            </w:r>
            <w:r w:rsidR="006F0D53" w:rsidRPr="008572D5">
              <w:rPr>
                <w:rFonts w:ascii="ＭＳ 明朝" w:hAnsi="ＭＳ 明朝"/>
                <w:color w:val="000000"/>
                <w:szCs w:val="21"/>
              </w:rPr>
              <w:t xml:space="preserve"> </w:t>
            </w:r>
            <w:r w:rsidRPr="008572D5">
              <w:rPr>
                <w:rFonts w:ascii="ＭＳ 明朝" w:hAnsi="ＭＳ 明朝"/>
                <w:color w:val="000000"/>
                <w:szCs w:val="21"/>
              </w:rPr>
              <w:t>：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年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月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日</w:t>
            </w:r>
          </w:p>
          <w:p w14:paraId="5CF29598" w14:textId="714BC22B" w:rsidR="001F072A" w:rsidRPr="008572D5" w:rsidRDefault="001F072A" w:rsidP="00EA17AE">
            <w:pPr>
              <w:rPr>
                <w:rFonts w:ascii="ＭＳ 明朝" w:hAnsi="ＭＳ 明朝"/>
                <w:i/>
                <w:noProof/>
                <w:color w:val="5B9BD5"/>
                <w:szCs w:val="21"/>
              </w:rPr>
            </w:pPr>
            <w:r w:rsidRPr="008572D5">
              <w:rPr>
                <w:rFonts w:ascii="ＭＳ 明朝" w:hAnsi="ＭＳ 明朝" w:hint="eastAsia"/>
                <w:color w:val="000000"/>
                <w:szCs w:val="21"/>
              </w:rPr>
              <w:t>出願人</w:t>
            </w:r>
            <w:r w:rsidR="00AF755D" w:rsidRPr="008572D5">
              <w:rPr>
                <w:rFonts w:ascii="ＭＳ 明朝" w:hAnsi="ＭＳ 明朝" w:hint="eastAsia"/>
                <w:color w:val="000000"/>
                <w:szCs w:val="21"/>
              </w:rPr>
              <w:t xml:space="preserve">　　　</w:t>
            </w:r>
            <w:r w:rsidR="006F0D53" w:rsidRPr="008572D5">
              <w:rPr>
                <w:rFonts w:ascii="ＭＳ 明朝" w:hAnsi="ＭＳ 明朝" w:hint="eastAsia"/>
                <w:color w:val="000000"/>
                <w:szCs w:val="21"/>
              </w:rPr>
              <w:t xml:space="preserve">　</w:t>
            </w:r>
            <w:r w:rsidR="006F0D53" w:rsidRPr="008572D5">
              <w:rPr>
                <w:rFonts w:ascii="ＭＳ 明朝" w:hAnsi="ＭＳ 明朝"/>
                <w:color w:val="000000"/>
                <w:szCs w:val="21"/>
              </w:rPr>
              <w:t xml:space="preserve"> </w:t>
            </w:r>
            <w:r w:rsidRPr="008572D5">
              <w:rPr>
                <w:rFonts w:ascii="ＭＳ 明朝" w:hAnsi="ＭＳ 明朝"/>
                <w:color w:val="000000"/>
                <w:szCs w:val="21"/>
              </w:rPr>
              <w:t>：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大学</w:t>
            </w:r>
          </w:p>
          <w:p w14:paraId="45774DE6" w14:textId="77777777" w:rsidR="006F0D53" w:rsidRPr="008572D5" w:rsidRDefault="006F0D53" w:rsidP="00EA17AE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単独</w:t>
            </w:r>
            <w:r w:rsidRPr="008572D5">
              <w:rPr>
                <w:rFonts w:ascii="ＭＳ 明朝" w:hAnsi="ＭＳ 明朝"/>
                <w:szCs w:val="21"/>
              </w:rPr>
              <w:t>or共願申請：</w:t>
            </w:r>
            <w:r w:rsidRPr="008572D5">
              <w:rPr>
                <w:rFonts w:ascii="ＭＳ 明朝" w:hAnsi="ＭＳ 明朝" w:hint="eastAsia"/>
                <w:szCs w:val="21"/>
              </w:rPr>
              <w:t>□自施設単独、□共願（企業）、□共願（ｱｶﾃﾞﾐｱ）</w:t>
            </w:r>
          </w:p>
          <w:p w14:paraId="2BE60338" w14:textId="053CB34D" w:rsidR="006F0D53" w:rsidRPr="008572D5" w:rsidRDefault="006F0D53" w:rsidP="006F0D53">
            <w:pPr>
              <w:ind w:firstLineChars="850" w:firstLine="1785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>□個人</w:t>
            </w:r>
          </w:p>
          <w:p w14:paraId="6BD81124" w14:textId="6F5225DC" w:rsidR="006F0D53" w:rsidRPr="008572D5" w:rsidRDefault="006F0D53" w:rsidP="004E3B4D">
            <w:pPr>
              <w:spacing w:line="300" w:lineRule="exact"/>
              <w:ind w:leftChars="-49" w:left="-103" w:firstLineChars="50" w:firstLine="105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＜</w:t>
            </w:r>
            <w:r w:rsidR="004E3B4D" w:rsidRPr="008572D5">
              <w:rPr>
                <w:rFonts w:ascii="ＭＳ 明朝" w:hAnsi="ＭＳ 明朝" w:hint="eastAsia"/>
                <w:szCs w:val="21"/>
              </w:rPr>
              <w:t>共</w:t>
            </w:r>
            <w:r w:rsidRPr="008572D5">
              <w:rPr>
                <w:rFonts w:ascii="ＭＳ 明朝" w:hAnsi="ＭＳ 明朝" w:hint="eastAsia"/>
                <w:szCs w:val="21"/>
              </w:rPr>
              <w:t>願の場合＞</w:t>
            </w:r>
          </w:p>
          <w:p w14:paraId="4E113AE3" w14:textId="2AF32749" w:rsidR="004E3B4D" w:rsidRPr="008572D5" w:rsidRDefault="006F0D53" w:rsidP="004E3B4D">
            <w:pPr>
              <w:spacing w:line="300" w:lineRule="exact"/>
              <w:ind w:leftChars="-49" w:left="-103" w:firstLineChars="50" w:firstLine="105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 xml:space="preserve">1 </w:t>
            </w:r>
            <w:r w:rsidRPr="008572D5">
              <w:rPr>
                <w:rFonts w:ascii="ＭＳ 明朝" w:hAnsi="ＭＳ 明朝" w:hint="eastAsia"/>
                <w:szCs w:val="21"/>
              </w:rPr>
              <w:t>外部共同研究者（</w:t>
            </w:r>
            <w:r w:rsidRPr="008572D5">
              <w:rPr>
                <w:rFonts w:ascii="ＭＳ 明朝" w:hAnsi="ＭＳ 明朝"/>
                <w:szCs w:val="21"/>
              </w:rPr>
              <w:t xml:space="preserve">1 </w:t>
            </w:r>
            <w:r w:rsidRPr="008572D5">
              <w:rPr>
                <w:rFonts w:ascii="ＭＳ 明朝" w:hAnsi="ＭＳ 明朝" w:hint="eastAsia"/>
                <w:szCs w:val="21"/>
              </w:rPr>
              <w:t>なし</w:t>
            </w:r>
            <w:r w:rsidR="003C6337" w:rsidRPr="008572D5">
              <w:rPr>
                <w:rFonts w:ascii="ＭＳ 明朝" w:hAnsi="ＭＳ 明朝"/>
                <w:szCs w:val="21"/>
              </w:rPr>
              <w:t xml:space="preserve"> </w:t>
            </w:r>
            <w:r w:rsidRPr="008572D5">
              <w:rPr>
                <w:rFonts w:ascii="ＭＳ 明朝" w:hAnsi="ＭＳ 明朝"/>
                <w:szCs w:val="21"/>
              </w:rPr>
              <w:t xml:space="preserve">2 あり：　　　</w:t>
            </w:r>
            <w:r w:rsidR="003C6337" w:rsidRPr="008572D5">
              <w:rPr>
                <w:rFonts w:ascii="ＭＳ 明朝" w:hAnsi="ＭＳ 明朝" w:hint="eastAsia"/>
                <w:szCs w:val="21"/>
              </w:rPr>
              <w:t xml:space="preserve">　</w:t>
            </w:r>
            <w:r w:rsidRPr="008572D5">
              <w:rPr>
                <w:rFonts w:ascii="ＭＳ 明朝" w:hAnsi="ＭＳ 明朝" w:hint="eastAsia"/>
                <w:szCs w:val="21"/>
              </w:rPr>
              <w:t xml:space="preserve">　</w:t>
            </w:r>
            <w:r w:rsidR="002260B6" w:rsidRPr="008572D5">
              <w:rPr>
                <w:rFonts w:ascii="ＭＳ 明朝" w:hAnsi="ＭＳ 明朝" w:hint="eastAsia"/>
                <w:szCs w:val="21"/>
              </w:rPr>
              <w:t xml:space="preserve">　　　　　　　　</w:t>
            </w:r>
            <w:r w:rsidRPr="008572D5">
              <w:rPr>
                <w:rFonts w:ascii="ＭＳ 明朝" w:hAnsi="ＭＳ 明朝" w:hint="eastAsia"/>
                <w:szCs w:val="21"/>
              </w:rPr>
              <w:t xml:space="preserve">　）</w:t>
            </w:r>
          </w:p>
          <w:p w14:paraId="08CC0A60" w14:textId="1D30D0C3" w:rsidR="006F0D53" w:rsidRPr="008572D5" w:rsidRDefault="006F0D53" w:rsidP="004E3B4D">
            <w:pPr>
              <w:spacing w:line="300" w:lineRule="exact"/>
              <w:ind w:leftChars="-49" w:left="-103" w:firstLineChars="50" w:firstLine="105"/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szCs w:val="21"/>
              </w:rPr>
              <w:t xml:space="preserve">2 </w:t>
            </w:r>
            <w:r w:rsidRPr="008572D5">
              <w:rPr>
                <w:rFonts w:ascii="ＭＳ 明朝" w:hAnsi="ＭＳ 明朝" w:hint="eastAsia"/>
                <w:szCs w:val="21"/>
              </w:rPr>
              <w:t>外部共同出願者（</w:t>
            </w:r>
            <w:r w:rsidRPr="008572D5">
              <w:rPr>
                <w:rFonts w:ascii="ＭＳ 明朝" w:hAnsi="ＭＳ 明朝"/>
                <w:szCs w:val="21"/>
              </w:rPr>
              <w:t xml:space="preserve">1 </w:t>
            </w:r>
            <w:r w:rsidRPr="008572D5">
              <w:rPr>
                <w:rFonts w:ascii="ＭＳ 明朝" w:hAnsi="ＭＳ 明朝" w:hint="eastAsia"/>
                <w:szCs w:val="21"/>
              </w:rPr>
              <w:t>なし</w:t>
            </w:r>
            <w:r w:rsidR="003C6337" w:rsidRPr="008572D5">
              <w:rPr>
                <w:rFonts w:ascii="ＭＳ 明朝" w:hAnsi="ＭＳ 明朝"/>
                <w:szCs w:val="21"/>
              </w:rPr>
              <w:t xml:space="preserve"> </w:t>
            </w:r>
            <w:r w:rsidRPr="008572D5">
              <w:rPr>
                <w:rFonts w:ascii="ＭＳ 明朝" w:hAnsi="ＭＳ 明朝"/>
                <w:szCs w:val="21"/>
              </w:rPr>
              <w:t xml:space="preserve">2 あり：　　　</w:t>
            </w:r>
            <w:r w:rsidR="003C6337" w:rsidRPr="008572D5">
              <w:rPr>
                <w:rFonts w:ascii="ＭＳ 明朝" w:hAnsi="ＭＳ 明朝" w:hint="eastAsia"/>
                <w:szCs w:val="21"/>
              </w:rPr>
              <w:t xml:space="preserve">　　</w:t>
            </w:r>
            <w:r w:rsidRPr="008572D5">
              <w:rPr>
                <w:rFonts w:ascii="ＭＳ 明朝" w:hAnsi="ＭＳ 明朝" w:hint="eastAsia"/>
                <w:szCs w:val="21"/>
              </w:rPr>
              <w:t xml:space="preserve">　</w:t>
            </w:r>
            <w:r w:rsidR="002260B6" w:rsidRPr="008572D5">
              <w:rPr>
                <w:rFonts w:ascii="ＭＳ 明朝" w:hAnsi="ＭＳ 明朝" w:hint="eastAsia"/>
                <w:szCs w:val="21"/>
              </w:rPr>
              <w:t xml:space="preserve">　　　　　　　　</w:t>
            </w:r>
            <w:r w:rsidRPr="008572D5">
              <w:rPr>
                <w:rFonts w:ascii="ＭＳ 明朝" w:hAnsi="ＭＳ 明朝" w:hint="eastAsia"/>
                <w:szCs w:val="21"/>
              </w:rPr>
              <w:t>）</w:t>
            </w:r>
          </w:p>
          <w:p w14:paraId="29CB908C" w14:textId="03657D00" w:rsidR="002B5EE6" w:rsidRPr="008572D5" w:rsidRDefault="004E3B4D" w:rsidP="002B5EE6">
            <w:pPr>
              <w:rPr>
                <w:rFonts w:ascii="ＭＳ 明朝" w:hAnsi="ＭＳ 明朝"/>
                <w:color w:val="4472C4" w:themeColor="accent1"/>
                <w:szCs w:val="21"/>
              </w:rPr>
            </w:pPr>
            <w:r w:rsidRPr="008572D5">
              <w:rPr>
                <w:rFonts w:ascii="ＭＳ 明朝" w:hAnsi="ＭＳ 明朝" w:hint="eastAsia"/>
                <w:i/>
                <w:color w:val="5B9BD5" w:themeColor="accent5"/>
                <w:szCs w:val="21"/>
              </w:rPr>
              <w:t>その他、</w:t>
            </w:r>
            <w:r w:rsidR="00AF755D"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既に取得している関連特許があれば、ご記載ください。</w:t>
            </w:r>
            <w:r w:rsidR="002B5EE6" w:rsidRPr="008572D5">
              <w:rPr>
                <w:rFonts w:ascii="ＭＳ 明朝" w:hAnsi="ＭＳ 明朝" w:hint="eastAsia"/>
                <w:i/>
                <w:noProof/>
                <w:color w:val="5B9BD5" w:themeColor="accent5"/>
                <w:szCs w:val="21"/>
              </w:rPr>
              <w:t>「みなし取下げ」になっていないか、知財ご担当者等へ必ず確認してください。国際出願、審査請求等、今後の方針を記載してください。登録されている場合は、特許番号（登録日）を記載してください。</w:t>
            </w:r>
          </w:p>
          <w:p w14:paraId="68D784F2" w14:textId="77777777" w:rsidR="002B5EE6" w:rsidRPr="008572D5" w:rsidRDefault="002B5EE6" w:rsidP="00EF0CB4">
            <w:pPr>
              <w:rPr>
                <w:rFonts w:ascii="ＭＳ 明朝" w:hAnsi="ＭＳ 明朝"/>
                <w:szCs w:val="21"/>
              </w:rPr>
            </w:pPr>
          </w:p>
          <w:p w14:paraId="3121FD77" w14:textId="5CFEC271" w:rsidR="00A42B66" w:rsidRPr="008572D5" w:rsidRDefault="008572D5" w:rsidP="00EF0CB4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</w:p>
          <w:p w14:paraId="7137A140" w14:textId="77777777" w:rsidR="00A42B66" w:rsidRPr="008572D5" w:rsidRDefault="00A42B66" w:rsidP="00EF0CB4">
            <w:pPr>
              <w:rPr>
                <w:rFonts w:ascii="ＭＳ 明朝" w:hAnsi="ＭＳ 明朝"/>
                <w:szCs w:val="21"/>
              </w:rPr>
            </w:pPr>
          </w:p>
          <w:p w14:paraId="5CF29599" w14:textId="00059527" w:rsidR="00A42B66" w:rsidRPr="008572D5" w:rsidRDefault="00A42B66" w:rsidP="00EF0CB4">
            <w:pPr>
              <w:rPr>
                <w:rFonts w:ascii="ＭＳ 明朝" w:hAnsi="ＭＳ 明朝"/>
                <w:szCs w:val="21"/>
              </w:rPr>
            </w:pPr>
          </w:p>
        </w:tc>
      </w:tr>
      <w:tr w:rsidR="001F072A" w:rsidRPr="00F16916" w14:paraId="5CF295A8" w14:textId="77777777" w:rsidTr="00E242B7">
        <w:trPr>
          <w:trHeight w:val="276"/>
        </w:trPr>
        <w:tc>
          <w:tcPr>
            <w:tcW w:w="2830" w:type="dxa"/>
            <w:vAlign w:val="center"/>
          </w:tcPr>
          <w:p w14:paraId="5CF2959B" w14:textId="5801000A" w:rsidR="001F072A" w:rsidRPr="008572D5" w:rsidRDefault="005C06D1" w:rsidP="00EF0CB4">
            <w:pPr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/>
                <w:color w:val="000000"/>
                <w:szCs w:val="21"/>
              </w:rPr>
              <w:t>8</w:t>
            </w:r>
            <w:r w:rsidR="008201C9" w:rsidRPr="008572D5">
              <w:rPr>
                <w:rFonts w:ascii="ＭＳ 明朝" w:hAnsi="ＭＳ 明朝"/>
                <w:color w:val="000000"/>
                <w:szCs w:val="21"/>
              </w:rPr>
              <w:t>.</w:t>
            </w:r>
            <w:r>
              <w:rPr>
                <w:rFonts w:ascii="ＭＳ 明朝" w:hAnsi="ＭＳ 明朝"/>
                <w:color w:val="000000"/>
                <w:szCs w:val="21"/>
              </w:rPr>
              <w:t xml:space="preserve"> </w:t>
            </w:r>
            <w:r w:rsidR="008201C9" w:rsidRPr="008572D5">
              <w:rPr>
                <w:rFonts w:ascii="ＭＳ 明朝" w:hAnsi="ＭＳ 明朝"/>
                <w:color w:val="000000"/>
                <w:szCs w:val="21"/>
              </w:rPr>
              <w:t xml:space="preserve">　</w:t>
            </w:r>
            <w:r w:rsidR="00212523" w:rsidRPr="008572D5">
              <w:rPr>
                <w:rFonts w:ascii="ＭＳ 明朝" w:hAnsi="ＭＳ 明朝" w:hint="eastAsia"/>
                <w:color w:val="000000"/>
                <w:szCs w:val="21"/>
              </w:rPr>
              <w:t>企業</w:t>
            </w:r>
            <w:r w:rsidR="00BE0535" w:rsidRPr="008572D5">
              <w:rPr>
                <w:rFonts w:ascii="ＭＳ 明朝" w:hAnsi="ＭＳ 明朝" w:hint="eastAsia"/>
                <w:color w:val="000000"/>
                <w:szCs w:val="21"/>
              </w:rPr>
              <w:t>等と</w:t>
            </w:r>
            <w:r w:rsidR="001F072A" w:rsidRPr="008572D5">
              <w:rPr>
                <w:rFonts w:ascii="ＭＳ 明朝" w:hAnsi="ＭＳ 明朝" w:hint="eastAsia"/>
                <w:color w:val="000000"/>
                <w:szCs w:val="21"/>
              </w:rPr>
              <w:t>連携状況</w:t>
            </w:r>
          </w:p>
        </w:tc>
        <w:tc>
          <w:tcPr>
            <w:tcW w:w="7617" w:type="dxa"/>
            <w:gridSpan w:val="2"/>
            <w:vAlign w:val="center"/>
          </w:tcPr>
          <w:p w14:paraId="5CF2959C" w14:textId="77777777" w:rsidR="00A25D60" w:rsidRPr="008572D5" w:rsidRDefault="00A25D60" w:rsidP="00A25D60">
            <w:pPr>
              <w:spacing w:line="300" w:lineRule="exact"/>
              <w:rPr>
                <w:rFonts w:ascii="ＭＳ 明朝" w:hAnsi="ＭＳ 明朝" w:cs="ＭＳ ゴシック"/>
                <w:color w:val="000000"/>
                <w:szCs w:val="21"/>
              </w:rPr>
            </w:pPr>
            <w:r w:rsidRPr="008572D5">
              <w:rPr>
                <w:rFonts w:ascii="ＭＳ 明朝" w:hAnsi="ＭＳ 明朝" w:hint="eastAsia"/>
                <w:color w:val="000000"/>
                <w:szCs w:val="21"/>
              </w:rPr>
              <w:t>【</w:t>
            </w:r>
            <w:r w:rsidRPr="008572D5">
              <w:rPr>
                <w:rFonts w:ascii="ＭＳ 明朝" w:hAnsi="ＭＳ 明朝" w:cs="ＭＳ ゴシック" w:hint="eastAsia"/>
                <w:color w:val="000000"/>
                <w:szCs w:val="21"/>
              </w:rPr>
              <w:t>①企業</w:t>
            </w:r>
            <w:r w:rsidR="00BE0535" w:rsidRPr="008572D5">
              <w:rPr>
                <w:rFonts w:ascii="ＭＳ 明朝" w:hAnsi="ＭＳ 明朝" w:cs="ＭＳ ゴシック" w:hint="eastAsia"/>
                <w:color w:val="000000"/>
                <w:szCs w:val="21"/>
              </w:rPr>
              <w:t>等との</w:t>
            </w:r>
            <w:r w:rsidRPr="008572D5">
              <w:rPr>
                <w:rFonts w:ascii="ＭＳ 明朝" w:hAnsi="ＭＳ 明朝" w:cs="ＭＳ ゴシック" w:hint="eastAsia"/>
                <w:color w:val="000000"/>
                <w:szCs w:val="21"/>
              </w:rPr>
              <w:t>連携の有無】</w:t>
            </w:r>
          </w:p>
          <w:p w14:paraId="5CF2959D" w14:textId="580E575A" w:rsidR="00A25D60" w:rsidRPr="008572D5" w:rsidRDefault="005C06D1" w:rsidP="00A25D60">
            <w:pPr>
              <w:spacing w:line="300" w:lineRule="exact"/>
              <w:ind w:firstLineChars="200" w:firstLine="420"/>
              <w:rPr>
                <w:rFonts w:ascii="ＭＳ 明朝" w:hAnsi="ＭＳ 明朝"/>
                <w:color w:val="000000"/>
                <w:szCs w:val="21"/>
              </w:rPr>
            </w:pPr>
            <w:r w:rsidRPr="005C06D1">
              <w:rPr>
                <w:rFonts w:ascii="ＭＳ 明朝" w:hAnsi="ＭＳ 明朝" w:hint="eastAsia"/>
                <w:szCs w:val="21"/>
              </w:rPr>
              <w:t>□</w:t>
            </w:r>
            <w:r w:rsidR="00A25D60" w:rsidRPr="008572D5">
              <w:rPr>
                <w:rFonts w:ascii="ＭＳ 明朝" w:hAnsi="ＭＳ 明朝" w:hint="eastAsia"/>
                <w:color w:val="000000"/>
                <w:szCs w:val="21"/>
              </w:rPr>
              <w:t xml:space="preserve">有　</w:t>
            </w:r>
            <w:r w:rsidRPr="005C06D1">
              <w:rPr>
                <w:rFonts w:ascii="ＭＳ 明朝" w:hAnsi="ＭＳ 明朝" w:hint="eastAsia"/>
                <w:szCs w:val="21"/>
              </w:rPr>
              <w:t>□</w:t>
            </w:r>
            <w:r w:rsidR="00A25D60" w:rsidRPr="008572D5">
              <w:rPr>
                <w:rFonts w:ascii="ＭＳ 明朝" w:hAnsi="ＭＳ 明朝" w:hint="eastAsia"/>
                <w:color w:val="000000"/>
                <w:szCs w:val="21"/>
              </w:rPr>
              <w:t>無</w:t>
            </w:r>
          </w:p>
          <w:p w14:paraId="5CF2959E" w14:textId="77777777" w:rsidR="00A25D60" w:rsidRPr="008572D5" w:rsidRDefault="00A25D60" w:rsidP="000D6E44">
            <w:pPr>
              <w:spacing w:line="300" w:lineRule="exact"/>
              <w:ind w:firstLineChars="200" w:firstLine="420"/>
              <w:rPr>
                <w:rFonts w:ascii="ＭＳ 明朝" w:hAnsi="ＭＳ 明朝"/>
                <w:color w:val="2E74B5"/>
                <w:szCs w:val="21"/>
              </w:rPr>
            </w:pPr>
            <w:r w:rsidRPr="008572D5">
              <w:rPr>
                <w:rFonts w:ascii="ＭＳ 明朝" w:hAnsi="ＭＳ 明朝" w:hint="eastAsia"/>
                <w:color w:val="000000"/>
                <w:szCs w:val="21"/>
              </w:rPr>
              <w:t>有の場合の連携先の名称：</w:t>
            </w:r>
            <w:r w:rsidR="00BE0535" w:rsidRPr="008572D5">
              <w:rPr>
                <w:rFonts w:ascii="ＭＳ 明朝" w:hAnsi="ＭＳ 明朝" w:hint="eastAsia"/>
                <w:i/>
                <w:color w:val="5B9BD5" w:themeColor="accent5"/>
                <w:szCs w:val="21"/>
              </w:rPr>
              <w:t>〇〇〇製薬会社</w:t>
            </w:r>
            <w:r w:rsidR="00BE0535" w:rsidRPr="008572D5">
              <w:rPr>
                <w:rFonts w:ascii="ＭＳ 明朝" w:hAnsi="ＭＳ 明朝"/>
                <w:i/>
                <w:color w:val="5B9BD5" w:themeColor="accent5"/>
                <w:szCs w:val="21"/>
              </w:rPr>
              <w:t>/〇〇大学</w:t>
            </w:r>
          </w:p>
          <w:p w14:paraId="5CF2959F" w14:textId="77777777" w:rsidR="00BE0535" w:rsidRPr="008572D5" w:rsidRDefault="00BE0535" w:rsidP="000D6E44">
            <w:pPr>
              <w:spacing w:line="300" w:lineRule="exact"/>
              <w:ind w:firstLineChars="200" w:firstLine="420"/>
              <w:rPr>
                <w:rFonts w:ascii="ＭＳ 明朝" w:hAnsi="ＭＳ 明朝"/>
                <w:color w:val="000000"/>
                <w:szCs w:val="21"/>
              </w:rPr>
            </w:pPr>
          </w:p>
          <w:p w14:paraId="5CF295A0" w14:textId="77777777" w:rsidR="00A25D60" w:rsidRPr="008572D5" w:rsidRDefault="00A25D60" w:rsidP="00A25D60">
            <w:pPr>
              <w:spacing w:line="300" w:lineRule="exact"/>
              <w:rPr>
                <w:rFonts w:ascii="ＭＳ 明朝" w:hAnsi="ＭＳ 明朝"/>
                <w:color w:val="000000"/>
                <w:szCs w:val="21"/>
              </w:rPr>
            </w:pPr>
            <w:r w:rsidRPr="008572D5">
              <w:rPr>
                <w:rFonts w:ascii="ＭＳ 明朝" w:hAnsi="ＭＳ 明朝" w:hint="eastAsia"/>
                <w:color w:val="000000"/>
                <w:szCs w:val="21"/>
              </w:rPr>
              <w:t>【②企業等からの開発に関する助言等について】</w:t>
            </w:r>
          </w:p>
          <w:p w14:paraId="5CF295A1" w14:textId="2A30B3E9" w:rsidR="00A25D60" w:rsidRPr="008572D5" w:rsidRDefault="005C06D1" w:rsidP="00A25D60">
            <w:pPr>
              <w:spacing w:line="300" w:lineRule="exact"/>
              <w:ind w:firstLineChars="200" w:firstLine="420"/>
              <w:rPr>
                <w:rFonts w:ascii="ＭＳ 明朝" w:hAnsi="ＭＳ 明朝"/>
                <w:color w:val="000000"/>
                <w:szCs w:val="21"/>
                <w:lang w:eastAsia="zh-TW"/>
              </w:rPr>
            </w:pPr>
            <w:r w:rsidRPr="005C06D1">
              <w:rPr>
                <w:rFonts w:ascii="ＭＳ 明朝" w:hAnsi="ＭＳ 明朝" w:hint="eastAsia"/>
                <w:szCs w:val="21"/>
              </w:rPr>
              <w:t>□</w:t>
            </w:r>
            <w:r w:rsidR="00A25D60" w:rsidRPr="008572D5">
              <w:rPr>
                <w:rFonts w:ascii="ＭＳ 明朝" w:hAnsi="ＭＳ 明朝" w:hint="eastAsia"/>
                <w:color w:val="000000"/>
                <w:szCs w:val="21"/>
                <w:lang w:eastAsia="zh-TW"/>
              </w:rPr>
              <w:t xml:space="preserve">有　</w:t>
            </w:r>
            <w:r w:rsidRPr="005C06D1">
              <w:rPr>
                <w:rFonts w:ascii="ＭＳ 明朝" w:hAnsi="ＭＳ 明朝" w:hint="eastAsia"/>
                <w:szCs w:val="21"/>
              </w:rPr>
              <w:t>□</w:t>
            </w:r>
            <w:r w:rsidR="00A25D60" w:rsidRPr="008572D5">
              <w:rPr>
                <w:rFonts w:ascii="ＭＳ 明朝" w:hAnsi="ＭＳ 明朝" w:hint="eastAsia"/>
                <w:color w:val="000000"/>
                <w:szCs w:val="21"/>
                <w:lang w:eastAsia="zh-TW"/>
              </w:rPr>
              <w:t xml:space="preserve">予定有　</w:t>
            </w:r>
            <w:r w:rsidRPr="005C06D1">
              <w:rPr>
                <w:rFonts w:ascii="ＭＳ 明朝" w:hAnsi="ＭＳ 明朝" w:hint="eastAsia"/>
                <w:szCs w:val="21"/>
              </w:rPr>
              <w:t>□</w:t>
            </w:r>
            <w:r w:rsidR="00A25D60" w:rsidRPr="008572D5">
              <w:rPr>
                <w:rFonts w:ascii="ＭＳ 明朝" w:hAnsi="ＭＳ 明朝" w:hint="eastAsia"/>
                <w:color w:val="000000"/>
                <w:szCs w:val="21"/>
                <w:lang w:eastAsia="zh-TW"/>
              </w:rPr>
              <w:t>無</w:t>
            </w:r>
          </w:p>
          <w:p w14:paraId="5CF295A2" w14:textId="34763EB2" w:rsidR="00A25D60" w:rsidRPr="008572D5" w:rsidRDefault="00A25D60" w:rsidP="000D6E44">
            <w:pPr>
              <w:spacing w:line="300" w:lineRule="exact"/>
              <w:ind w:firstLineChars="200" w:firstLine="420"/>
              <w:rPr>
                <w:rFonts w:ascii="ＭＳ 明朝" w:hAnsi="ＭＳ 明朝"/>
                <w:color w:val="000000"/>
                <w:szCs w:val="21"/>
                <w:lang w:eastAsia="zh-TW"/>
              </w:rPr>
            </w:pPr>
            <w:r w:rsidRPr="008572D5">
              <w:rPr>
                <w:rFonts w:ascii="ＭＳ 明朝" w:hAnsi="ＭＳ 明朝" w:hint="eastAsia"/>
                <w:color w:val="000000"/>
                <w:szCs w:val="21"/>
                <w:lang w:eastAsia="zh-TW"/>
              </w:rPr>
              <w:t>特記事項：</w:t>
            </w:r>
            <w:r w:rsidR="008572D5"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="008572D5"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="008572D5"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="008572D5"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</w:p>
          <w:p w14:paraId="5CF295A3" w14:textId="77777777" w:rsidR="00BE0535" w:rsidRPr="008572D5" w:rsidRDefault="00BE0535" w:rsidP="000D6E44">
            <w:pPr>
              <w:spacing w:line="300" w:lineRule="exact"/>
              <w:ind w:firstLineChars="200" w:firstLine="420"/>
              <w:rPr>
                <w:rFonts w:ascii="ＭＳ 明朝" w:hAnsi="ＭＳ 明朝"/>
                <w:color w:val="000000"/>
                <w:szCs w:val="21"/>
                <w:lang w:eastAsia="zh-TW"/>
              </w:rPr>
            </w:pPr>
          </w:p>
          <w:p w14:paraId="5CF295A4" w14:textId="77777777" w:rsidR="001F072A" w:rsidRPr="008572D5" w:rsidRDefault="001F072A" w:rsidP="001F072A">
            <w:pPr>
              <w:spacing w:line="300" w:lineRule="exact"/>
              <w:rPr>
                <w:rFonts w:ascii="ＭＳ 明朝" w:hAnsi="ＭＳ 明朝"/>
                <w:color w:val="000000"/>
                <w:szCs w:val="21"/>
              </w:rPr>
            </w:pPr>
            <w:r w:rsidRPr="008572D5">
              <w:rPr>
                <w:rFonts w:ascii="ＭＳ 明朝" w:hAnsi="ＭＳ 明朝" w:hint="eastAsia"/>
                <w:color w:val="000000"/>
                <w:szCs w:val="21"/>
              </w:rPr>
              <w:t>【</w:t>
            </w:r>
            <w:r w:rsidR="00BE0535" w:rsidRPr="008572D5">
              <w:rPr>
                <w:rFonts w:ascii="ＭＳ 明朝" w:hAnsi="ＭＳ 明朝" w:cs="ＭＳ 明朝" w:hint="eastAsia"/>
                <w:color w:val="000000"/>
                <w:szCs w:val="21"/>
              </w:rPr>
              <w:t>③契約状況について</w:t>
            </w:r>
            <w:r w:rsidRPr="008572D5">
              <w:rPr>
                <w:rFonts w:ascii="ＭＳ 明朝" w:hAnsi="ＭＳ 明朝" w:hint="eastAsia"/>
                <w:color w:val="000000"/>
                <w:szCs w:val="21"/>
              </w:rPr>
              <w:t>】</w:t>
            </w:r>
          </w:p>
          <w:p w14:paraId="5CF295A5" w14:textId="374FFDBE" w:rsidR="00BE0535" w:rsidRPr="008572D5" w:rsidRDefault="008572D5" w:rsidP="001F072A">
            <w:pPr>
              <w:spacing w:line="300" w:lineRule="exact"/>
              <w:rPr>
                <w:rFonts w:ascii="ＭＳ 明朝" w:hAnsi="ＭＳ 明朝"/>
                <w:color w:val="000000"/>
                <w:szCs w:val="21"/>
              </w:rPr>
            </w:pP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</w:p>
          <w:p w14:paraId="5CF295A6" w14:textId="77777777" w:rsidR="00BE0535" w:rsidRPr="008572D5" w:rsidRDefault="00BE0535" w:rsidP="001F072A">
            <w:pPr>
              <w:spacing w:line="300" w:lineRule="exact"/>
              <w:rPr>
                <w:rFonts w:ascii="ＭＳ 明朝" w:hAnsi="ＭＳ 明朝"/>
                <w:color w:val="000000"/>
                <w:szCs w:val="21"/>
              </w:rPr>
            </w:pPr>
            <w:r w:rsidRPr="008572D5">
              <w:rPr>
                <w:rFonts w:ascii="ＭＳ 明朝" w:hAnsi="ＭＳ 明朝" w:hint="eastAsia"/>
                <w:color w:val="000000"/>
                <w:szCs w:val="21"/>
              </w:rPr>
              <w:t>【④その他の連携内容（</w:t>
            </w:r>
            <w:r w:rsidR="00660553" w:rsidRPr="008572D5">
              <w:rPr>
                <w:rFonts w:ascii="ＭＳ 明朝" w:hAnsi="ＭＳ 明朝" w:hint="eastAsia"/>
                <w:color w:val="000000"/>
                <w:szCs w:val="21"/>
              </w:rPr>
              <w:t>該当する場合</w:t>
            </w:r>
            <w:r w:rsidRPr="008572D5">
              <w:rPr>
                <w:rFonts w:ascii="ＭＳ 明朝" w:hAnsi="ＭＳ 明朝" w:hint="eastAsia"/>
                <w:color w:val="000000"/>
                <w:szCs w:val="21"/>
              </w:rPr>
              <w:t>）】</w:t>
            </w:r>
          </w:p>
          <w:p w14:paraId="5CF295A7" w14:textId="12C63C04" w:rsidR="001F072A" w:rsidRPr="008572D5" w:rsidRDefault="008572D5" w:rsidP="001F072A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/>
                <w:i/>
                <w:noProof/>
                <w:color w:val="5B9BD5"/>
                <w:szCs w:val="21"/>
              </w:rPr>
              <w:t>〇</w:t>
            </w:r>
            <w:r w:rsidRPr="008572D5">
              <w:rPr>
                <w:rFonts w:ascii="ＭＳ 明朝" w:hAnsi="ＭＳ 明朝" w:hint="eastAsia"/>
                <w:i/>
                <w:noProof/>
                <w:color w:val="5B9BD5"/>
                <w:szCs w:val="21"/>
              </w:rPr>
              <w:t>〇</w:t>
            </w:r>
          </w:p>
        </w:tc>
      </w:tr>
      <w:tr w:rsidR="001F072A" w:rsidRPr="00F16916" w14:paraId="5CF295AD" w14:textId="77777777" w:rsidTr="00E242B7">
        <w:trPr>
          <w:trHeight w:val="548"/>
        </w:trPr>
        <w:tc>
          <w:tcPr>
            <w:tcW w:w="2830" w:type="dxa"/>
            <w:vAlign w:val="center"/>
          </w:tcPr>
          <w:p w14:paraId="5CF295A9" w14:textId="7768C26A" w:rsidR="00BE0535" w:rsidRPr="008572D5" w:rsidRDefault="005C06D1" w:rsidP="00BE0535">
            <w:pPr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/>
                <w:szCs w:val="21"/>
              </w:rPr>
              <w:t>9</w:t>
            </w:r>
            <w:r w:rsidR="008201C9" w:rsidRPr="008572D5">
              <w:rPr>
                <w:rFonts w:ascii="ＭＳ 明朝" w:hAnsi="ＭＳ 明朝"/>
                <w:szCs w:val="21"/>
              </w:rPr>
              <w:t>.</w:t>
            </w:r>
            <w:r>
              <w:rPr>
                <w:rFonts w:ascii="ＭＳ 明朝" w:hAnsi="ＭＳ 明朝"/>
                <w:szCs w:val="21"/>
              </w:rPr>
              <w:t xml:space="preserve"> </w:t>
            </w:r>
            <w:r w:rsidR="008201C9" w:rsidRPr="008572D5">
              <w:rPr>
                <w:rFonts w:ascii="ＭＳ 明朝" w:hAnsi="ＭＳ 明朝"/>
                <w:szCs w:val="21"/>
              </w:rPr>
              <w:t xml:space="preserve">　</w:t>
            </w:r>
            <w:r w:rsidR="00BE0535" w:rsidRPr="008572D5">
              <w:rPr>
                <w:rFonts w:ascii="ＭＳ 明朝" w:hAnsi="ＭＳ 明朝" w:hint="eastAsia"/>
                <w:szCs w:val="21"/>
              </w:rPr>
              <w:t>本研究に関する他の資金獲得状況</w:t>
            </w:r>
          </w:p>
          <w:p w14:paraId="697788A3" w14:textId="77777777" w:rsidR="001F072A" w:rsidRDefault="00BE0535" w:rsidP="00EF0CB4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（</w:t>
            </w:r>
            <w:r w:rsidRPr="008572D5">
              <w:rPr>
                <w:rFonts w:ascii="ＭＳ 明朝" w:hAnsi="ＭＳ 明朝" w:hint="eastAsia"/>
                <w:color w:val="000000"/>
                <w:szCs w:val="21"/>
              </w:rPr>
              <w:t>企業からの資金面での協力含め、</w:t>
            </w:r>
            <w:r w:rsidRPr="008572D5">
              <w:rPr>
                <w:rFonts w:ascii="ＭＳ 明朝" w:hAnsi="ＭＳ 明朝" w:hint="eastAsia"/>
                <w:szCs w:val="21"/>
              </w:rPr>
              <w:t>他の資金獲得がある場合は内容を記入してください）</w:t>
            </w:r>
          </w:p>
          <w:p w14:paraId="5CF295AA" w14:textId="42559D12" w:rsidR="00E87AD7" w:rsidRPr="00E87AD7" w:rsidRDefault="00E87AD7" w:rsidP="00EF0CB4">
            <w:pPr>
              <w:rPr>
                <w:rFonts w:ascii="ＭＳ 明朝" w:hAnsi="ＭＳ 明朝"/>
                <w:szCs w:val="21"/>
              </w:rPr>
            </w:pPr>
          </w:p>
        </w:tc>
        <w:tc>
          <w:tcPr>
            <w:tcW w:w="7617" w:type="dxa"/>
            <w:gridSpan w:val="2"/>
          </w:tcPr>
          <w:p w14:paraId="5CF295AB" w14:textId="47593490" w:rsidR="001F072A" w:rsidRPr="008572D5" w:rsidRDefault="005C06D1" w:rsidP="00EF0CB4">
            <w:pPr>
              <w:spacing w:line="300" w:lineRule="exact"/>
              <w:rPr>
                <w:rFonts w:ascii="ＭＳ 明朝" w:hAnsi="ＭＳ 明朝"/>
                <w:color w:val="000000"/>
                <w:szCs w:val="21"/>
                <w:lang w:eastAsia="zh-TW"/>
              </w:rPr>
            </w:pPr>
            <w:r w:rsidRPr="005C06D1">
              <w:rPr>
                <w:rFonts w:ascii="ＭＳ 明朝" w:hAnsi="ＭＳ 明朝" w:hint="eastAsia"/>
                <w:szCs w:val="21"/>
              </w:rPr>
              <w:t>□</w:t>
            </w:r>
            <w:r w:rsidR="001F072A" w:rsidRPr="008572D5">
              <w:rPr>
                <w:rFonts w:ascii="ＭＳ 明朝" w:hAnsi="ＭＳ 明朝" w:hint="eastAsia"/>
                <w:color w:val="000000"/>
                <w:szCs w:val="21"/>
                <w:lang w:eastAsia="zh-TW"/>
              </w:rPr>
              <w:t xml:space="preserve">有　</w:t>
            </w:r>
            <w:r w:rsidRPr="005C06D1">
              <w:rPr>
                <w:rFonts w:ascii="ＭＳ 明朝" w:hAnsi="ＭＳ 明朝" w:hint="eastAsia"/>
                <w:szCs w:val="21"/>
              </w:rPr>
              <w:t>□</w:t>
            </w:r>
            <w:r w:rsidR="001F072A" w:rsidRPr="008572D5">
              <w:rPr>
                <w:rFonts w:ascii="ＭＳ 明朝" w:hAnsi="ＭＳ 明朝" w:hint="eastAsia"/>
                <w:color w:val="000000"/>
                <w:szCs w:val="21"/>
                <w:lang w:eastAsia="zh-TW"/>
              </w:rPr>
              <w:t>無</w:t>
            </w:r>
          </w:p>
          <w:p w14:paraId="67C212DD" w14:textId="3E0D1911" w:rsidR="00186617" w:rsidRPr="008572D5" w:rsidRDefault="001F072A" w:rsidP="7E109120">
            <w:pPr>
              <w:rPr>
                <w:rFonts w:ascii="ＭＳ 明朝" w:hAnsi="ＭＳ 明朝"/>
                <w:i/>
                <w:iCs/>
                <w:color w:val="4472C4" w:themeColor="accent1"/>
                <w:szCs w:val="21"/>
              </w:rPr>
            </w:pPr>
            <w:r w:rsidRPr="008572D5">
              <w:rPr>
                <w:rFonts w:ascii="ＭＳ 明朝" w:hAnsi="ＭＳ 明朝"/>
                <w:color w:val="000000" w:themeColor="text1"/>
                <w:szCs w:val="21"/>
                <w:lang w:eastAsia="zh-TW"/>
              </w:rPr>
              <w:t>特記事項：</w:t>
            </w:r>
            <w:r w:rsidR="005C06D1">
              <w:rPr>
                <w:rFonts w:ascii="ＭＳ 明朝" w:hAnsi="ＭＳ 明朝" w:hint="eastAsia"/>
                <w:i/>
                <w:iCs/>
                <w:color w:val="5B9BD5" w:themeColor="accent5"/>
                <w:szCs w:val="21"/>
              </w:rPr>
              <w:t>JST</w:t>
            </w:r>
            <w:r w:rsidR="00186617" w:rsidRPr="008572D5">
              <w:rPr>
                <w:rFonts w:ascii="ＭＳ 明朝" w:hAnsi="ＭＳ 明朝"/>
                <w:i/>
                <w:iCs/>
                <w:color w:val="5B9BD5" w:themeColor="accent5"/>
                <w:szCs w:val="21"/>
              </w:rPr>
              <w:t>：○○事業　○○○円、</w:t>
            </w:r>
            <w:r w:rsidR="001875B9" w:rsidRPr="008572D5">
              <w:rPr>
                <w:rFonts w:ascii="ＭＳ 明朝" w:hAnsi="ＭＳ 明朝"/>
                <w:i/>
                <w:iCs/>
                <w:color w:val="5B9BD5" w:themeColor="accent5"/>
                <w:szCs w:val="21"/>
              </w:rPr>
              <w:t>科研費</w:t>
            </w:r>
            <w:r w:rsidR="00186617" w:rsidRPr="008572D5">
              <w:rPr>
                <w:rFonts w:ascii="ＭＳ 明朝" w:hAnsi="ＭＳ 明朝"/>
                <w:i/>
                <w:iCs/>
                <w:color w:val="5B9BD5" w:themeColor="accent5"/>
                <w:szCs w:val="21"/>
              </w:rPr>
              <w:t>：</w:t>
            </w:r>
            <w:r w:rsidR="1ECF4208" w:rsidRPr="008572D5">
              <w:rPr>
                <w:rFonts w:ascii="ＭＳ 明朝" w:hAnsi="ＭＳ 明朝"/>
                <w:i/>
                <w:iCs/>
                <w:color w:val="5B9BD5" w:themeColor="accent5"/>
                <w:szCs w:val="21"/>
              </w:rPr>
              <w:t>基盤○</w:t>
            </w:r>
            <w:r w:rsidR="1ECF4208" w:rsidRPr="00F16916">
              <w:rPr>
                <w:rFonts w:ascii="ＭＳ 明朝" w:hAnsi="ＭＳ 明朝" w:cs="ＭＳ 明朝"/>
                <w:i/>
                <w:iCs/>
                <w:color w:val="5B9BD5" w:themeColor="accent5"/>
                <w:szCs w:val="21"/>
              </w:rPr>
              <w:t xml:space="preserve">　</w:t>
            </w:r>
            <w:r w:rsidR="00186617" w:rsidRPr="008572D5">
              <w:rPr>
                <w:rFonts w:ascii="ＭＳ 明朝" w:hAnsi="ＭＳ 明朝"/>
                <w:i/>
                <w:iCs/>
                <w:color w:val="5B9BD5" w:themeColor="accent5"/>
                <w:szCs w:val="21"/>
              </w:rPr>
              <w:t>○○円　等</w:t>
            </w:r>
          </w:p>
          <w:p w14:paraId="67CA0DB5" w14:textId="77777777" w:rsidR="00186617" w:rsidRDefault="00186617" w:rsidP="00186617">
            <w:pPr>
              <w:rPr>
                <w:rFonts w:ascii="ＭＳ 明朝" w:hAnsi="ＭＳ 明朝"/>
                <w:szCs w:val="21"/>
              </w:rPr>
            </w:pPr>
          </w:p>
          <w:p w14:paraId="48EF886F" w14:textId="77777777" w:rsidR="00E87AD7" w:rsidRDefault="00E87AD7" w:rsidP="00186617">
            <w:pPr>
              <w:rPr>
                <w:rFonts w:ascii="ＭＳ 明朝" w:hAnsi="ＭＳ 明朝"/>
                <w:szCs w:val="21"/>
              </w:rPr>
            </w:pPr>
          </w:p>
          <w:p w14:paraId="6B291438" w14:textId="77777777" w:rsidR="00E87AD7" w:rsidRDefault="00E87AD7" w:rsidP="00186617">
            <w:pPr>
              <w:rPr>
                <w:rFonts w:ascii="ＭＳ 明朝" w:hAnsi="ＭＳ 明朝"/>
                <w:szCs w:val="21"/>
              </w:rPr>
            </w:pPr>
          </w:p>
          <w:p w14:paraId="7CD30D82" w14:textId="583CBF01" w:rsidR="00E87AD7" w:rsidRDefault="00E87AD7" w:rsidP="00186617">
            <w:pPr>
              <w:rPr>
                <w:rFonts w:ascii="ＭＳ 明朝" w:hAnsi="ＭＳ 明朝"/>
                <w:szCs w:val="21"/>
              </w:rPr>
            </w:pPr>
          </w:p>
          <w:p w14:paraId="2D78721D" w14:textId="77777777" w:rsidR="00E87AD7" w:rsidRDefault="00E87AD7" w:rsidP="00186617">
            <w:pPr>
              <w:rPr>
                <w:rFonts w:ascii="ＭＳ 明朝" w:hAnsi="ＭＳ 明朝"/>
                <w:szCs w:val="21"/>
              </w:rPr>
            </w:pPr>
          </w:p>
          <w:p w14:paraId="5CF295AC" w14:textId="62962B7F" w:rsidR="00E87AD7" w:rsidRPr="008572D5" w:rsidRDefault="00E87AD7" w:rsidP="00E87AD7">
            <w:pPr>
              <w:rPr>
                <w:rFonts w:ascii="ＭＳ 明朝" w:hAnsi="ＭＳ 明朝"/>
                <w:szCs w:val="21"/>
              </w:rPr>
            </w:pPr>
          </w:p>
        </w:tc>
      </w:tr>
      <w:tr w:rsidR="00BE58FF" w:rsidRPr="00F16916" w14:paraId="5CF295E1" w14:textId="77777777" w:rsidTr="7E109120">
        <w:trPr>
          <w:trHeight w:val="3385"/>
        </w:trPr>
        <w:tc>
          <w:tcPr>
            <w:tcW w:w="10447" w:type="dxa"/>
            <w:gridSpan w:val="3"/>
          </w:tcPr>
          <w:p w14:paraId="7078EAD4" w14:textId="50B4E989" w:rsidR="00BE58FF" w:rsidRPr="008572D5" w:rsidRDefault="005C06D1" w:rsidP="00BE58FF">
            <w:pPr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/>
                <w:szCs w:val="21"/>
              </w:rPr>
              <w:lastRenderedPageBreak/>
              <w:t>10</w:t>
            </w:r>
            <w:r w:rsidR="00BE58FF" w:rsidRPr="008572D5">
              <w:rPr>
                <w:rFonts w:ascii="ＭＳ 明朝" w:hAnsi="ＭＳ 明朝"/>
                <w:szCs w:val="21"/>
              </w:rPr>
              <w:t xml:space="preserve">.　</w:t>
            </w:r>
            <w:r>
              <w:rPr>
                <w:rFonts w:ascii="ＭＳ 明朝" w:hAnsi="ＭＳ 明朝"/>
                <w:szCs w:val="21"/>
              </w:rPr>
              <w:t xml:space="preserve"> </w:t>
            </w:r>
            <w:r w:rsidR="00BE58FF" w:rsidRPr="008572D5">
              <w:rPr>
                <w:rFonts w:ascii="ＭＳ 明朝" w:hAnsi="ＭＳ 明朝"/>
                <w:szCs w:val="21"/>
              </w:rPr>
              <w:t>20</w:t>
            </w:r>
            <w:r w:rsidR="00EF4B53">
              <w:rPr>
                <w:rFonts w:ascii="ＭＳ 明朝" w:hAnsi="ＭＳ 明朝" w:hint="eastAsia"/>
                <w:szCs w:val="21"/>
              </w:rPr>
              <w:t>24</w:t>
            </w:r>
            <w:r w:rsidR="00BE58FF" w:rsidRPr="008572D5">
              <w:rPr>
                <w:rFonts w:ascii="ＭＳ 明朝" w:hAnsi="ＭＳ 明朝"/>
                <w:szCs w:val="21"/>
              </w:rPr>
              <w:t>年度</w:t>
            </w:r>
            <w:r w:rsidR="00BE58FF" w:rsidRPr="008572D5">
              <w:rPr>
                <w:rFonts w:ascii="ＭＳ 明朝" w:hAnsi="ＭＳ 明朝" w:hint="eastAsia"/>
                <w:szCs w:val="21"/>
              </w:rPr>
              <w:t>研究費の使用計画</w:t>
            </w:r>
          </w:p>
          <w:p w14:paraId="5CF295C3" w14:textId="53C7A3E8" w:rsidR="00BE58FF" w:rsidRDefault="00BE58FF" w:rsidP="00BE58FF">
            <w:pPr>
              <w:rPr>
                <w:rFonts w:ascii="ＭＳ 明朝" w:hAnsi="ＭＳ 明朝"/>
                <w:szCs w:val="21"/>
              </w:rPr>
            </w:pPr>
            <w:r w:rsidRPr="008572D5">
              <w:rPr>
                <w:rFonts w:ascii="ＭＳ 明朝" w:hAnsi="ＭＳ 明朝" w:hint="eastAsia"/>
                <w:szCs w:val="21"/>
              </w:rPr>
              <w:t>研究費</w:t>
            </w:r>
            <w:r w:rsidR="00E80F98">
              <w:rPr>
                <w:rFonts w:ascii="ＭＳ 明朝" w:hAnsi="ＭＳ 明朝" w:hint="eastAsia"/>
                <w:szCs w:val="21"/>
              </w:rPr>
              <w:t>（直接経費）</w:t>
            </w:r>
            <w:r w:rsidRPr="008572D5">
              <w:rPr>
                <w:rFonts w:ascii="ＭＳ 明朝" w:hAnsi="ＭＳ 明朝" w:hint="eastAsia"/>
                <w:szCs w:val="21"/>
              </w:rPr>
              <w:t>の使用計画を</w:t>
            </w:r>
            <w:r w:rsidR="0049553E">
              <w:rPr>
                <w:rFonts w:ascii="ＭＳ 明朝" w:hAnsi="ＭＳ 明朝" w:hint="eastAsia"/>
                <w:szCs w:val="21"/>
              </w:rPr>
              <w:t>記載</w:t>
            </w:r>
            <w:r w:rsidRPr="008572D5">
              <w:rPr>
                <w:rFonts w:ascii="ＭＳ 明朝" w:hAnsi="ＭＳ 明朝" w:hint="eastAsia"/>
                <w:szCs w:val="21"/>
              </w:rPr>
              <w:t>ください。設備備品費、</w:t>
            </w:r>
            <w:r w:rsidR="00A51E4D" w:rsidRPr="008572D5">
              <w:rPr>
                <w:rFonts w:ascii="ＭＳ 明朝" w:hAnsi="ＭＳ 明朝"/>
                <w:szCs w:val="21"/>
              </w:rPr>
              <w:t>消耗品費、</w:t>
            </w:r>
            <w:r w:rsidR="00A51E4D">
              <w:rPr>
                <w:rFonts w:ascii="ＭＳ 明朝" w:hAnsi="ＭＳ 明朝" w:hint="eastAsia"/>
                <w:szCs w:val="21"/>
              </w:rPr>
              <w:t>人件費、</w:t>
            </w:r>
            <w:r w:rsidR="00A51E4D">
              <w:rPr>
                <w:rFonts w:ascii="ＭＳ 明朝" w:hAnsi="ＭＳ 明朝" w:hint="eastAsia"/>
                <w:szCs w:val="21"/>
              </w:rPr>
              <w:t>旅</w:t>
            </w:r>
            <w:r w:rsidR="00A51E4D" w:rsidRPr="008572D5">
              <w:rPr>
                <w:rFonts w:ascii="ＭＳ 明朝" w:hAnsi="ＭＳ 明朝"/>
                <w:szCs w:val="21"/>
              </w:rPr>
              <w:t>費、</w:t>
            </w:r>
            <w:r w:rsidRPr="008572D5">
              <w:rPr>
                <w:rFonts w:ascii="ＭＳ 明朝" w:hAnsi="ＭＳ 明朝" w:hint="eastAsia"/>
                <w:szCs w:val="21"/>
              </w:rPr>
              <w:t>その他（雑役務費等）</w:t>
            </w:r>
            <w:r w:rsidRPr="008572D5">
              <w:rPr>
                <w:rFonts w:ascii="ＭＳ 明朝" w:hAnsi="ＭＳ 明朝"/>
                <w:szCs w:val="21"/>
              </w:rPr>
              <w:t>に分類し、50万円以上の備品があれば必要性を説明してください。</w:t>
            </w:r>
          </w:p>
          <w:p w14:paraId="40C12BEA" w14:textId="53136826" w:rsidR="00B40F85" w:rsidRDefault="00B40F85" w:rsidP="00EF4B53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 w:rsidRPr="00C011C7">
              <w:rPr>
                <w:rFonts w:ascii="ＭＳ 明朝" w:hAnsi="ＭＳ 明朝" w:hint="eastAsia"/>
                <w:szCs w:val="21"/>
              </w:rPr>
              <w:t>※</w:t>
            </w:r>
            <w:r w:rsidR="00697C9E" w:rsidRPr="00C011C7">
              <w:rPr>
                <w:rFonts w:ascii="ＭＳ 明朝" w:hAnsi="ＭＳ 明朝" w:hint="eastAsia"/>
                <w:szCs w:val="21"/>
              </w:rPr>
              <w:t>研究費は</w:t>
            </w:r>
            <w:r w:rsidRPr="00C011C7">
              <w:rPr>
                <w:rFonts w:ascii="ＭＳ 明朝" w:hAnsi="ＭＳ 明朝" w:hint="eastAsia"/>
                <w:szCs w:val="21"/>
              </w:rPr>
              <w:t>特許関連出願</w:t>
            </w:r>
            <w:r w:rsidR="004C1916">
              <w:rPr>
                <w:rFonts w:ascii="ＭＳ 明朝" w:hAnsi="ＭＳ 明朝" w:hint="eastAsia"/>
                <w:szCs w:val="21"/>
              </w:rPr>
              <w:t>や権利化の</w:t>
            </w:r>
            <w:r w:rsidRPr="00C011C7">
              <w:rPr>
                <w:rFonts w:ascii="ＭＳ 明朝" w:hAnsi="ＭＳ 明朝" w:hint="eastAsia"/>
                <w:szCs w:val="21"/>
              </w:rPr>
              <w:t>費用には使えません</w:t>
            </w:r>
            <w:r w:rsidR="004835C8" w:rsidRPr="00C011C7">
              <w:rPr>
                <w:rFonts w:ascii="ＭＳ 明朝" w:hAnsi="ＭＳ 明朝" w:hint="eastAsia"/>
                <w:szCs w:val="21"/>
              </w:rPr>
              <w:t>。</w:t>
            </w:r>
          </w:p>
          <w:p w14:paraId="6EF53688" w14:textId="5039FDCF" w:rsidR="00B40F85" w:rsidRDefault="00B40F85" w:rsidP="00EF4B53">
            <w:pPr>
              <w:ind w:firstLineChars="100" w:firstLine="210"/>
              <w:rPr>
                <w:rStyle w:val="normaltextrun"/>
                <w:rFonts w:ascii="ＭＳ 明朝" w:hAnsi="ＭＳ 明朝"/>
                <w:color w:val="000000" w:themeColor="text1"/>
                <w:szCs w:val="21"/>
                <w:bdr w:val="none" w:sz="0" w:space="0" w:color="auto" w:frame="1"/>
              </w:rPr>
            </w:pPr>
            <w:r w:rsidRPr="006134FE">
              <w:rPr>
                <w:rStyle w:val="normaltextrun"/>
                <w:rFonts w:ascii="ＭＳ 明朝" w:hAnsi="ＭＳ 明朝" w:hint="eastAsia"/>
                <w:color w:val="000000" w:themeColor="text1"/>
                <w:szCs w:val="21"/>
                <w:bdr w:val="none" w:sz="0" w:space="0" w:color="auto" w:frame="1"/>
              </w:rPr>
              <w:t>※分担者への分担金の配分は原則行うことはできません。</w:t>
            </w:r>
          </w:p>
          <w:p w14:paraId="4DAD13C2" w14:textId="065995A4" w:rsidR="00A90A30" w:rsidRPr="00E44974" w:rsidRDefault="00A90A30" w:rsidP="004C1916">
            <w:pPr>
              <w:rPr>
                <w:rFonts w:ascii="ＭＳ 明朝" w:hAnsi="ＭＳ 明朝"/>
                <w:color w:val="000000" w:themeColor="text1"/>
                <w:szCs w:val="21"/>
              </w:rPr>
            </w:pPr>
          </w:p>
          <w:p w14:paraId="66A456E5" w14:textId="77777777" w:rsidR="00A90A30" w:rsidRPr="00A90A30" w:rsidRDefault="00A90A30" w:rsidP="00EF4B53">
            <w:pPr>
              <w:ind w:firstLineChars="100" w:firstLine="210"/>
              <w:rPr>
                <w:rFonts w:ascii="ＭＳ 明朝" w:hAnsi="ＭＳ 明朝"/>
                <w:color w:val="000000" w:themeColor="text1"/>
                <w:szCs w:val="21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314"/>
              <w:gridCol w:w="7229"/>
              <w:gridCol w:w="1504"/>
            </w:tblGrid>
            <w:tr w:rsidR="00BE58FF" w:rsidRPr="00F16916" w14:paraId="5CF295C7" w14:textId="77777777" w:rsidTr="009958AF">
              <w:tc>
                <w:tcPr>
                  <w:tcW w:w="1314" w:type="dxa"/>
                  <w:shd w:val="clear" w:color="auto" w:fill="auto"/>
                  <w:vAlign w:val="center"/>
                </w:tcPr>
                <w:p w14:paraId="5CF295C4" w14:textId="77777777" w:rsidR="00BE58FF" w:rsidRPr="008572D5" w:rsidRDefault="00BE58FF" w:rsidP="00BE58FF">
                  <w:pPr>
                    <w:jc w:val="center"/>
                    <w:rPr>
                      <w:rFonts w:ascii="ＭＳ 明朝" w:hAnsi="ＭＳ 明朝"/>
                      <w:szCs w:val="21"/>
                    </w:rPr>
                  </w:pPr>
                  <w:r w:rsidRPr="008572D5">
                    <w:rPr>
                      <w:rFonts w:ascii="ＭＳ 明朝" w:hAnsi="ＭＳ 明朝" w:hint="eastAsia"/>
                      <w:szCs w:val="21"/>
                    </w:rPr>
                    <w:t>分類</w:t>
                  </w:r>
                </w:p>
              </w:tc>
              <w:tc>
                <w:tcPr>
                  <w:tcW w:w="7229" w:type="dxa"/>
                  <w:shd w:val="clear" w:color="auto" w:fill="auto"/>
                  <w:vAlign w:val="center"/>
                </w:tcPr>
                <w:p w14:paraId="5CF295C5" w14:textId="77777777" w:rsidR="00BE58FF" w:rsidRPr="008572D5" w:rsidRDefault="00BE58FF" w:rsidP="00BE58FF">
                  <w:pPr>
                    <w:jc w:val="center"/>
                    <w:rPr>
                      <w:rFonts w:ascii="ＭＳ 明朝" w:hAnsi="ＭＳ 明朝"/>
                      <w:szCs w:val="21"/>
                    </w:rPr>
                  </w:pPr>
                  <w:r w:rsidRPr="008572D5">
                    <w:rPr>
                      <w:rFonts w:ascii="ＭＳ 明朝" w:hAnsi="ＭＳ 明朝" w:hint="eastAsia"/>
                      <w:szCs w:val="21"/>
                    </w:rPr>
                    <w:t>内訳</w:t>
                  </w:r>
                </w:p>
              </w:tc>
              <w:tc>
                <w:tcPr>
                  <w:tcW w:w="1504" w:type="dxa"/>
                  <w:shd w:val="clear" w:color="auto" w:fill="auto"/>
                  <w:vAlign w:val="center"/>
                </w:tcPr>
                <w:p w14:paraId="5CF295C6" w14:textId="77777777" w:rsidR="00BE58FF" w:rsidRPr="008572D5" w:rsidRDefault="00BE58FF" w:rsidP="00BE58FF">
                  <w:pPr>
                    <w:jc w:val="center"/>
                    <w:rPr>
                      <w:rFonts w:ascii="ＭＳ 明朝" w:hAnsi="ＭＳ 明朝"/>
                      <w:szCs w:val="21"/>
                    </w:rPr>
                  </w:pPr>
                  <w:r w:rsidRPr="008572D5">
                    <w:rPr>
                      <w:rFonts w:ascii="ＭＳ 明朝" w:hAnsi="ＭＳ 明朝" w:hint="eastAsia"/>
                      <w:szCs w:val="21"/>
                    </w:rPr>
                    <w:t>金額（</w:t>
                  </w:r>
                  <w:r w:rsidRPr="00EF4B53">
                    <w:rPr>
                      <w:rFonts w:ascii="ＭＳ 明朝" w:hAnsi="ＭＳ 明朝" w:hint="eastAsia"/>
                      <w:color w:val="000000" w:themeColor="text1"/>
                      <w:szCs w:val="21"/>
                    </w:rPr>
                    <w:t>千円</w:t>
                  </w:r>
                  <w:r w:rsidRPr="008572D5">
                    <w:rPr>
                      <w:rFonts w:ascii="ＭＳ 明朝" w:hAnsi="ＭＳ 明朝" w:hint="eastAsia"/>
                      <w:szCs w:val="21"/>
                    </w:rPr>
                    <w:t>）</w:t>
                  </w:r>
                </w:p>
              </w:tc>
            </w:tr>
            <w:tr w:rsidR="00BE58FF" w:rsidRPr="00F16916" w14:paraId="5CF295CB" w14:textId="77777777" w:rsidTr="009958AF">
              <w:trPr>
                <w:trHeight w:val="20"/>
              </w:trPr>
              <w:tc>
                <w:tcPr>
                  <w:tcW w:w="1314" w:type="dxa"/>
                  <w:shd w:val="clear" w:color="auto" w:fill="auto"/>
                  <w:vAlign w:val="center"/>
                </w:tcPr>
                <w:p w14:paraId="5CF295C8" w14:textId="77777777" w:rsidR="00BE58FF" w:rsidRPr="008572D5" w:rsidRDefault="00BE58FF" w:rsidP="00BE58FF">
                  <w:pPr>
                    <w:jc w:val="center"/>
                    <w:rPr>
                      <w:rFonts w:ascii="ＭＳ 明朝" w:hAnsi="ＭＳ 明朝"/>
                      <w:szCs w:val="21"/>
                    </w:rPr>
                  </w:pPr>
                </w:p>
              </w:tc>
              <w:tc>
                <w:tcPr>
                  <w:tcW w:w="7229" w:type="dxa"/>
                  <w:shd w:val="clear" w:color="auto" w:fill="auto"/>
                </w:tcPr>
                <w:p w14:paraId="5CF295C9" w14:textId="77777777" w:rsidR="00BE58FF" w:rsidRPr="008572D5" w:rsidRDefault="00BE58FF" w:rsidP="00BE58FF">
                  <w:pPr>
                    <w:rPr>
                      <w:rFonts w:ascii="ＭＳ 明朝" w:hAnsi="ＭＳ 明朝"/>
                      <w:szCs w:val="21"/>
                    </w:rPr>
                  </w:pPr>
                </w:p>
              </w:tc>
              <w:tc>
                <w:tcPr>
                  <w:tcW w:w="1504" w:type="dxa"/>
                  <w:shd w:val="clear" w:color="auto" w:fill="auto"/>
                  <w:vAlign w:val="center"/>
                </w:tcPr>
                <w:p w14:paraId="5CF295CA" w14:textId="77777777" w:rsidR="00BE58FF" w:rsidRPr="008572D5" w:rsidRDefault="00BE58FF" w:rsidP="00BE58FF">
                  <w:pPr>
                    <w:jc w:val="right"/>
                    <w:rPr>
                      <w:rFonts w:ascii="ＭＳ 明朝" w:hAnsi="ＭＳ 明朝"/>
                      <w:szCs w:val="21"/>
                    </w:rPr>
                  </w:pPr>
                </w:p>
              </w:tc>
            </w:tr>
            <w:tr w:rsidR="00BE58FF" w:rsidRPr="00F16916" w14:paraId="5CF295CF" w14:textId="77777777" w:rsidTr="009958AF">
              <w:trPr>
                <w:trHeight w:val="20"/>
              </w:trPr>
              <w:tc>
                <w:tcPr>
                  <w:tcW w:w="1314" w:type="dxa"/>
                  <w:shd w:val="clear" w:color="auto" w:fill="auto"/>
                  <w:vAlign w:val="center"/>
                </w:tcPr>
                <w:p w14:paraId="5CF295CC" w14:textId="77777777" w:rsidR="00BE58FF" w:rsidRPr="008572D5" w:rsidRDefault="00BE58FF" w:rsidP="00BE58FF">
                  <w:pPr>
                    <w:jc w:val="center"/>
                    <w:rPr>
                      <w:rFonts w:ascii="ＭＳ 明朝" w:hAnsi="ＭＳ 明朝"/>
                      <w:szCs w:val="21"/>
                    </w:rPr>
                  </w:pPr>
                </w:p>
              </w:tc>
              <w:tc>
                <w:tcPr>
                  <w:tcW w:w="7229" w:type="dxa"/>
                  <w:shd w:val="clear" w:color="auto" w:fill="auto"/>
                </w:tcPr>
                <w:p w14:paraId="5CF295CD" w14:textId="77777777" w:rsidR="00BE58FF" w:rsidRPr="008572D5" w:rsidRDefault="00BE58FF" w:rsidP="00BE58FF">
                  <w:pPr>
                    <w:rPr>
                      <w:rFonts w:ascii="ＭＳ 明朝" w:hAnsi="ＭＳ 明朝"/>
                      <w:szCs w:val="21"/>
                    </w:rPr>
                  </w:pPr>
                </w:p>
              </w:tc>
              <w:tc>
                <w:tcPr>
                  <w:tcW w:w="1504" w:type="dxa"/>
                  <w:shd w:val="clear" w:color="auto" w:fill="auto"/>
                  <w:vAlign w:val="center"/>
                </w:tcPr>
                <w:p w14:paraId="5CF295CE" w14:textId="77777777" w:rsidR="00BE58FF" w:rsidRPr="008572D5" w:rsidRDefault="00BE58FF" w:rsidP="00BE58FF">
                  <w:pPr>
                    <w:jc w:val="right"/>
                    <w:rPr>
                      <w:rFonts w:ascii="ＭＳ 明朝" w:hAnsi="ＭＳ 明朝"/>
                      <w:szCs w:val="21"/>
                    </w:rPr>
                  </w:pPr>
                </w:p>
              </w:tc>
            </w:tr>
            <w:tr w:rsidR="00BE58FF" w:rsidRPr="00F16916" w14:paraId="5CF295D3" w14:textId="77777777" w:rsidTr="009958AF">
              <w:trPr>
                <w:trHeight w:val="20"/>
              </w:trPr>
              <w:tc>
                <w:tcPr>
                  <w:tcW w:w="1314" w:type="dxa"/>
                  <w:shd w:val="clear" w:color="auto" w:fill="auto"/>
                  <w:vAlign w:val="center"/>
                </w:tcPr>
                <w:p w14:paraId="5CF295D0" w14:textId="77777777" w:rsidR="00BE58FF" w:rsidRPr="008572D5" w:rsidRDefault="00BE58FF" w:rsidP="00BE58FF">
                  <w:pPr>
                    <w:jc w:val="center"/>
                    <w:rPr>
                      <w:rFonts w:ascii="ＭＳ 明朝" w:hAnsi="ＭＳ 明朝"/>
                      <w:szCs w:val="21"/>
                    </w:rPr>
                  </w:pPr>
                </w:p>
              </w:tc>
              <w:tc>
                <w:tcPr>
                  <w:tcW w:w="7229" w:type="dxa"/>
                  <w:shd w:val="clear" w:color="auto" w:fill="auto"/>
                </w:tcPr>
                <w:p w14:paraId="5CF295D1" w14:textId="77777777" w:rsidR="00BE58FF" w:rsidRPr="008572D5" w:rsidRDefault="00BE58FF" w:rsidP="00BE58FF">
                  <w:pPr>
                    <w:rPr>
                      <w:rFonts w:ascii="ＭＳ 明朝" w:hAnsi="ＭＳ 明朝"/>
                      <w:szCs w:val="21"/>
                    </w:rPr>
                  </w:pPr>
                </w:p>
              </w:tc>
              <w:tc>
                <w:tcPr>
                  <w:tcW w:w="1504" w:type="dxa"/>
                  <w:shd w:val="clear" w:color="auto" w:fill="auto"/>
                  <w:vAlign w:val="center"/>
                </w:tcPr>
                <w:p w14:paraId="5CF295D2" w14:textId="77777777" w:rsidR="00BE58FF" w:rsidRPr="008572D5" w:rsidRDefault="00BE58FF" w:rsidP="00BE58FF">
                  <w:pPr>
                    <w:jc w:val="right"/>
                    <w:rPr>
                      <w:rFonts w:ascii="ＭＳ 明朝" w:hAnsi="ＭＳ 明朝"/>
                      <w:szCs w:val="21"/>
                    </w:rPr>
                  </w:pPr>
                </w:p>
              </w:tc>
            </w:tr>
            <w:tr w:rsidR="00BE58FF" w:rsidRPr="00F16916" w14:paraId="5CF295D7" w14:textId="77777777" w:rsidTr="009958AF">
              <w:trPr>
                <w:trHeight w:val="20"/>
              </w:trPr>
              <w:tc>
                <w:tcPr>
                  <w:tcW w:w="1314" w:type="dxa"/>
                  <w:shd w:val="clear" w:color="auto" w:fill="auto"/>
                  <w:vAlign w:val="center"/>
                </w:tcPr>
                <w:p w14:paraId="5CF295D4" w14:textId="77777777" w:rsidR="00BE58FF" w:rsidRPr="008572D5" w:rsidRDefault="00BE58FF" w:rsidP="00BE58FF">
                  <w:pPr>
                    <w:jc w:val="center"/>
                    <w:rPr>
                      <w:rFonts w:ascii="ＭＳ 明朝" w:hAnsi="ＭＳ 明朝"/>
                      <w:szCs w:val="21"/>
                    </w:rPr>
                  </w:pPr>
                </w:p>
              </w:tc>
              <w:tc>
                <w:tcPr>
                  <w:tcW w:w="7229" w:type="dxa"/>
                  <w:shd w:val="clear" w:color="auto" w:fill="auto"/>
                </w:tcPr>
                <w:p w14:paraId="5CF295D5" w14:textId="77777777" w:rsidR="00BE58FF" w:rsidRPr="008572D5" w:rsidRDefault="00BE58FF" w:rsidP="00BE58FF">
                  <w:pPr>
                    <w:rPr>
                      <w:rFonts w:ascii="ＭＳ 明朝" w:hAnsi="ＭＳ 明朝"/>
                      <w:szCs w:val="21"/>
                    </w:rPr>
                  </w:pPr>
                </w:p>
              </w:tc>
              <w:tc>
                <w:tcPr>
                  <w:tcW w:w="1504" w:type="dxa"/>
                  <w:shd w:val="clear" w:color="auto" w:fill="auto"/>
                  <w:vAlign w:val="center"/>
                </w:tcPr>
                <w:p w14:paraId="5CF295D6" w14:textId="77777777" w:rsidR="00BE58FF" w:rsidRPr="008572D5" w:rsidRDefault="00BE58FF" w:rsidP="00BE58FF">
                  <w:pPr>
                    <w:jc w:val="right"/>
                    <w:rPr>
                      <w:rFonts w:ascii="ＭＳ 明朝" w:hAnsi="ＭＳ 明朝"/>
                      <w:szCs w:val="21"/>
                    </w:rPr>
                  </w:pPr>
                </w:p>
              </w:tc>
            </w:tr>
            <w:tr w:rsidR="00BE58FF" w:rsidRPr="00F16916" w14:paraId="5CF295DB" w14:textId="77777777" w:rsidTr="009958AF">
              <w:trPr>
                <w:trHeight w:val="20"/>
              </w:trPr>
              <w:tc>
                <w:tcPr>
                  <w:tcW w:w="1314" w:type="dxa"/>
                  <w:shd w:val="clear" w:color="auto" w:fill="auto"/>
                  <w:vAlign w:val="center"/>
                </w:tcPr>
                <w:p w14:paraId="5CF295D8" w14:textId="77777777" w:rsidR="00BE58FF" w:rsidRPr="008572D5" w:rsidRDefault="00BE58FF" w:rsidP="00BE58FF">
                  <w:pPr>
                    <w:jc w:val="center"/>
                    <w:rPr>
                      <w:rFonts w:ascii="ＭＳ 明朝" w:hAnsi="ＭＳ 明朝"/>
                      <w:szCs w:val="21"/>
                    </w:rPr>
                  </w:pPr>
                </w:p>
              </w:tc>
              <w:tc>
                <w:tcPr>
                  <w:tcW w:w="7229" w:type="dxa"/>
                  <w:shd w:val="clear" w:color="auto" w:fill="auto"/>
                </w:tcPr>
                <w:p w14:paraId="5CF295D9" w14:textId="77777777" w:rsidR="00BE58FF" w:rsidRPr="008572D5" w:rsidRDefault="00BE58FF" w:rsidP="00BE58FF">
                  <w:pPr>
                    <w:rPr>
                      <w:rFonts w:ascii="ＭＳ 明朝" w:hAnsi="ＭＳ 明朝"/>
                      <w:szCs w:val="21"/>
                    </w:rPr>
                  </w:pPr>
                </w:p>
              </w:tc>
              <w:tc>
                <w:tcPr>
                  <w:tcW w:w="1504" w:type="dxa"/>
                  <w:shd w:val="clear" w:color="auto" w:fill="auto"/>
                  <w:vAlign w:val="center"/>
                </w:tcPr>
                <w:p w14:paraId="5CF295DA" w14:textId="77777777" w:rsidR="00BE58FF" w:rsidRPr="008572D5" w:rsidRDefault="00BE58FF" w:rsidP="00BE58FF">
                  <w:pPr>
                    <w:jc w:val="right"/>
                    <w:rPr>
                      <w:rFonts w:ascii="ＭＳ 明朝" w:hAnsi="ＭＳ 明朝"/>
                      <w:szCs w:val="21"/>
                    </w:rPr>
                  </w:pPr>
                </w:p>
              </w:tc>
            </w:tr>
            <w:tr w:rsidR="00BE58FF" w:rsidRPr="00F16916" w14:paraId="5CF295DF" w14:textId="77777777" w:rsidTr="009958AF">
              <w:trPr>
                <w:trHeight w:val="20"/>
              </w:trPr>
              <w:tc>
                <w:tcPr>
                  <w:tcW w:w="1314" w:type="dxa"/>
                  <w:shd w:val="clear" w:color="auto" w:fill="auto"/>
                  <w:vAlign w:val="center"/>
                </w:tcPr>
                <w:p w14:paraId="5CF295DC" w14:textId="77777777" w:rsidR="00BE58FF" w:rsidRPr="008572D5" w:rsidRDefault="00BE58FF" w:rsidP="00BE58FF">
                  <w:pPr>
                    <w:jc w:val="center"/>
                    <w:rPr>
                      <w:rFonts w:ascii="ＭＳ 明朝" w:hAnsi="ＭＳ 明朝"/>
                      <w:szCs w:val="21"/>
                    </w:rPr>
                  </w:pPr>
                </w:p>
              </w:tc>
              <w:tc>
                <w:tcPr>
                  <w:tcW w:w="7229" w:type="dxa"/>
                  <w:shd w:val="clear" w:color="auto" w:fill="auto"/>
                  <w:vAlign w:val="center"/>
                </w:tcPr>
                <w:p w14:paraId="5CF295DD" w14:textId="77777777" w:rsidR="00BE58FF" w:rsidRPr="00B40BCD" w:rsidRDefault="00BE58FF" w:rsidP="00BE58FF">
                  <w:pPr>
                    <w:jc w:val="center"/>
                    <w:rPr>
                      <w:rFonts w:ascii="ＭＳ 明朝" w:hAnsi="ＭＳ 明朝"/>
                      <w:b/>
                      <w:szCs w:val="21"/>
                    </w:rPr>
                  </w:pPr>
                  <w:r w:rsidRPr="00B40BCD">
                    <w:rPr>
                      <w:rFonts w:ascii="ＭＳ 明朝" w:hAnsi="ＭＳ 明朝" w:hint="eastAsia"/>
                      <w:b/>
                      <w:szCs w:val="21"/>
                    </w:rPr>
                    <w:t>合計</w:t>
                  </w:r>
                </w:p>
              </w:tc>
              <w:tc>
                <w:tcPr>
                  <w:tcW w:w="1504" w:type="dxa"/>
                  <w:shd w:val="clear" w:color="auto" w:fill="auto"/>
                  <w:vAlign w:val="center"/>
                </w:tcPr>
                <w:p w14:paraId="5CF295DE" w14:textId="77777777" w:rsidR="00BE58FF" w:rsidRPr="008572D5" w:rsidRDefault="00BE58FF" w:rsidP="00BE58FF">
                  <w:pPr>
                    <w:jc w:val="right"/>
                    <w:rPr>
                      <w:rFonts w:ascii="ＭＳ 明朝" w:hAnsi="ＭＳ 明朝"/>
                      <w:szCs w:val="21"/>
                    </w:rPr>
                  </w:pPr>
                </w:p>
              </w:tc>
            </w:tr>
          </w:tbl>
          <w:p w14:paraId="5CF295E0" w14:textId="77777777" w:rsidR="00BE58FF" w:rsidRPr="008572D5" w:rsidRDefault="00BE58FF" w:rsidP="00BE58FF">
            <w:pPr>
              <w:rPr>
                <w:rFonts w:ascii="ＭＳ 明朝" w:hAnsi="ＭＳ 明朝"/>
                <w:szCs w:val="21"/>
              </w:rPr>
            </w:pPr>
          </w:p>
        </w:tc>
      </w:tr>
    </w:tbl>
    <w:p w14:paraId="5CF295E2" w14:textId="77777777" w:rsidR="001F072A" w:rsidRPr="008572D5" w:rsidRDefault="001F072A" w:rsidP="00AF755D">
      <w:pPr>
        <w:tabs>
          <w:tab w:val="left" w:pos="8760"/>
        </w:tabs>
        <w:jc w:val="left"/>
        <w:rPr>
          <w:rFonts w:ascii="ＭＳ 明朝" w:hAnsi="ＭＳ 明朝"/>
          <w:szCs w:val="21"/>
        </w:rPr>
      </w:pPr>
      <w:r w:rsidRPr="008572D5">
        <w:rPr>
          <w:rFonts w:ascii="ＭＳ 明朝" w:hAnsi="ＭＳ 明朝"/>
          <w:szCs w:val="21"/>
        </w:rPr>
        <w:tab/>
      </w:r>
    </w:p>
    <w:p w14:paraId="5CF295E3" w14:textId="77777777" w:rsidR="005E4B44" w:rsidRPr="00F16916" w:rsidRDefault="005E4B44" w:rsidP="00AF755D">
      <w:pPr>
        <w:rPr>
          <w:rFonts w:ascii="ＭＳ 明朝" w:hAnsi="ＭＳ 明朝" w:cs="ＭＳ ゴシック"/>
          <w:color w:val="000000"/>
          <w:kern w:val="0"/>
          <w:szCs w:val="21"/>
        </w:rPr>
      </w:pPr>
    </w:p>
    <w:sectPr w:rsidR="005E4B44" w:rsidRPr="00F16916" w:rsidSect="000D6E44">
      <w:footerReference w:type="default" r:id="rId11"/>
      <w:pgSz w:w="11906" w:h="16838" w:code="9"/>
      <w:pgMar w:top="851" w:right="851" w:bottom="284" w:left="851" w:header="0" w:footer="11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1738D8" w14:textId="77777777" w:rsidR="0025050B" w:rsidRDefault="0025050B" w:rsidP="002D1C0B">
      <w:r>
        <w:separator/>
      </w:r>
    </w:p>
  </w:endnote>
  <w:endnote w:type="continuationSeparator" w:id="0">
    <w:p w14:paraId="59187BFE" w14:textId="77777777" w:rsidR="0025050B" w:rsidRDefault="0025050B" w:rsidP="002D1C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F295E8" w14:textId="77777777" w:rsidR="0030240A" w:rsidRDefault="0030240A">
    <w:pPr>
      <w:pStyle w:val="a6"/>
      <w:jc w:val="center"/>
    </w:pPr>
    <w:r>
      <w:fldChar w:fldCharType="begin"/>
    </w:r>
    <w:r>
      <w:instrText>PAGE   \* MERGEFORMAT</w:instrText>
    </w:r>
    <w:r>
      <w:fldChar w:fldCharType="separate"/>
    </w:r>
    <w:r w:rsidR="00620D75" w:rsidRPr="00620D75">
      <w:rPr>
        <w:noProof/>
        <w:lang w:val="ja-JP"/>
      </w:rPr>
      <w:t>4</w:t>
    </w:r>
    <w:r>
      <w:fldChar w:fldCharType="end"/>
    </w:r>
  </w:p>
  <w:p w14:paraId="5CF295E9" w14:textId="77777777" w:rsidR="006C70AD" w:rsidRDefault="006C70AD" w:rsidP="000D6E44">
    <w:pPr>
      <w:pStyle w:val="a6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3E79B3" w14:textId="77777777" w:rsidR="0025050B" w:rsidRDefault="0025050B" w:rsidP="002D1C0B">
      <w:r>
        <w:separator/>
      </w:r>
    </w:p>
  </w:footnote>
  <w:footnote w:type="continuationSeparator" w:id="0">
    <w:p w14:paraId="21D7FAF4" w14:textId="77777777" w:rsidR="0025050B" w:rsidRDefault="0025050B" w:rsidP="002D1C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6466CEB"/>
    <w:multiLevelType w:val="hybridMultilevel"/>
    <w:tmpl w:val="CB5E91BA"/>
    <w:lvl w:ilvl="0" w:tplc="19FC3E06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ＭＳ 明朝" w:hint="eastAsia"/>
        <w:color w:val="000000"/>
        <w:sz w:val="18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69C73CA1"/>
    <w:multiLevelType w:val="hybridMultilevel"/>
    <w:tmpl w:val="F6F495D8"/>
    <w:lvl w:ilvl="0" w:tplc="F0F236A6">
      <w:start w:val="5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547886965">
    <w:abstractNumId w:val="1"/>
  </w:num>
  <w:num w:numId="2" w16cid:durableId="12451900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5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MjcwNrWwMDAyMTFW0lEKTi0uzszPAykwrAUAKB8qaSwAAAA="/>
  </w:docVars>
  <w:rsids>
    <w:rsidRoot w:val="0043068B"/>
    <w:rsid w:val="00011E54"/>
    <w:rsid w:val="000130DC"/>
    <w:rsid w:val="000142E4"/>
    <w:rsid w:val="0002522D"/>
    <w:rsid w:val="000A48EB"/>
    <w:rsid w:val="000B7DE0"/>
    <w:rsid w:val="000D6E44"/>
    <w:rsid w:val="000E6141"/>
    <w:rsid w:val="000F49AA"/>
    <w:rsid w:val="000F7D4F"/>
    <w:rsid w:val="00103944"/>
    <w:rsid w:val="001114DC"/>
    <w:rsid w:val="00124A5A"/>
    <w:rsid w:val="00133341"/>
    <w:rsid w:val="001408D7"/>
    <w:rsid w:val="001448B5"/>
    <w:rsid w:val="001503D0"/>
    <w:rsid w:val="00157FAE"/>
    <w:rsid w:val="00170D62"/>
    <w:rsid w:val="00186617"/>
    <w:rsid w:val="001875B9"/>
    <w:rsid w:val="00187B28"/>
    <w:rsid w:val="00192834"/>
    <w:rsid w:val="001978CA"/>
    <w:rsid w:val="001A00BA"/>
    <w:rsid w:val="001A0F43"/>
    <w:rsid w:val="001A1E02"/>
    <w:rsid w:val="001A4084"/>
    <w:rsid w:val="001B3F11"/>
    <w:rsid w:val="001B4A69"/>
    <w:rsid w:val="001C6087"/>
    <w:rsid w:val="001C7C4E"/>
    <w:rsid w:val="001D0C40"/>
    <w:rsid w:val="001F072A"/>
    <w:rsid w:val="001F46A7"/>
    <w:rsid w:val="00202192"/>
    <w:rsid w:val="00212523"/>
    <w:rsid w:val="00214E8D"/>
    <w:rsid w:val="00221507"/>
    <w:rsid w:val="00223379"/>
    <w:rsid w:val="002260B6"/>
    <w:rsid w:val="002264AC"/>
    <w:rsid w:val="00237743"/>
    <w:rsid w:val="0024639B"/>
    <w:rsid w:val="0025050B"/>
    <w:rsid w:val="00260340"/>
    <w:rsid w:val="002615A5"/>
    <w:rsid w:val="00272FA9"/>
    <w:rsid w:val="00297933"/>
    <w:rsid w:val="002A441D"/>
    <w:rsid w:val="002B5EE6"/>
    <w:rsid w:val="002D1C0B"/>
    <w:rsid w:val="002D6116"/>
    <w:rsid w:val="002E2C82"/>
    <w:rsid w:val="002E613B"/>
    <w:rsid w:val="002F4B03"/>
    <w:rsid w:val="002F4BE7"/>
    <w:rsid w:val="00301146"/>
    <w:rsid w:val="0030218C"/>
    <w:rsid w:val="003023FA"/>
    <w:rsid w:val="0030240A"/>
    <w:rsid w:val="00336B57"/>
    <w:rsid w:val="00362204"/>
    <w:rsid w:val="00365A0C"/>
    <w:rsid w:val="00383C15"/>
    <w:rsid w:val="00384488"/>
    <w:rsid w:val="003A6E8F"/>
    <w:rsid w:val="003C28A9"/>
    <w:rsid w:val="003C6337"/>
    <w:rsid w:val="003E121A"/>
    <w:rsid w:val="003E5A47"/>
    <w:rsid w:val="003E7889"/>
    <w:rsid w:val="00401C74"/>
    <w:rsid w:val="0042329F"/>
    <w:rsid w:val="00424B7B"/>
    <w:rsid w:val="00424CF2"/>
    <w:rsid w:val="0043068B"/>
    <w:rsid w:val="0043453A"/>
    <w:rsid w:val="0046614C"/>
    <w:rsid w:val="00472B00"/>
    <w:rsid w:val="00473FEF"/>
    <w:rsid w:val="004761D2"/>
    <w:rsid w:val="004835C8"/>
    <w:rsid w:val="00483CD1"/>
    <w:rsid w:val="004873F2"/>
    <w:rsid w:val="00487D9C"/>
    <w:rsid w:val="00492064"/>
    <w:rsid w:val="0049553E"/>
    <w:rsid w:val="004B20AC"/>
    <w:rsid w:val="004B4765"/>
    <w:rsid w:val="004B6C22"/>
    <w:rsid w:val="004C1916"/>
    <w:rsid w:val="004C1A93"/>
    <w:rsid w:val="004C55DB"/>
    <w:rsid w:val="004E3B4D"/>
    <w:rsid w:val="00510CEE"/>
    <w:rsid w:val="00520374"/>
    <w:rsid w:val="00521FB3"/>
    <w:rsid w:val="00534AB7"/>
    <w:rsid w:val="00545940"/>
    <w:rsid w:val="00550D25"/>
    <w:rsid w:val="00551518"/>
    <w:rsid w:val="00552328"/>
    <w:rsid w:val="00562A64"/>
    <w:rsid w:val="005633BA"/>
    <w:rsid w:val="005752DE"/>
    <w:rsid w:val="00591624"/>
    <w:rsid w:val="005B0D9C"/>
    <w:rsid w:val="005C06D1"/>
    <w:rsid w:val="005C1CEA"/>
    <w:rsid w:val="005C341A"/>
    <w:rsid w:val="005E1656"/>
    <w:rsid w:val="005E4B44"/>
    <w:rsid w:val="005E6524"/>
    <w:rsid w:val="006134FE"/>
    <w:rsid w:val="00620D75"/>
    <w:rsid w:val="006362F6"/>
    <w:rsid w:val="00636A93"/>
    <w:rsid w:val="00651456"/>
    <w:rsid w:val="00656D04"/>
    <w:rsid w:val="00660553"/>
    <w:rsid w:val="00661894"/>
    <w:rsid w:val="00663A07"/>
    <w:rsid w:val="00685527"/>
    <w:rsid w:val="006979FF"/>
    <w:rsid w:val="00697C9E"/>
    <w:rsid w:val="006A33C6"/>
    <w:rsid w:val="006B0D77"/>
    <w:rsid w:val="006B11DF"/>
    <w:rsid w:val="006B32B0"/>
    <w:rsid w:val="006B5D98"/>
    <w:rsid w:val="006C5F6C"/>
    <w:rsid w:val="006C70AD"/>
    <w:rsid w:val="006D17F9"/>
    <w:rsid w:val="006D521B"/>
    <w:rsid w:val="006D71AE"/>
    <w:rsid w:val="006E6DA2"/>
    <w:rsid w:val="006F0D53"/>
    <w:rsid w:val="006F21B6"/>
    <w:rsid w:val="0070014D"/>
    <w:rsid w:val="00707661"/>
    <w:rsid w:val="007138AD"/>
    <w:rsid w:val="00727E2F"/>
    <w:rsid w:val="00732882"/>
    <w:rsid w:val="0074129D"/>
    <w:rsid w:val="007424C7"/>
    <w:rsid w:val="00765B9D"/>
    <w:rsid w:val="0076667C"/>
    <w:rsid w:val="00767727"/>
    <w:rsid w:val="007843D0"/>
    <w:rsid w:val="007911A9"/>
    <w:rsid w:val="007A767A"/>
    <w:rsid w:val="007A7E44"/>
    <w:rsid w:val="007D652A"/>
    <w:rsid w:val="007E31EC"/>
    <w:rsid w:val="007F5D64"/>
    <w:rsid w:val="00807FE5"/>
    <w:rsid w:val="00816335"/>
    <w:rsid w:val="008201C9"/>
    <w:rsid w:val="00823C8F"/>
    <w:rsid w:val="00826146"/>
    <w:rsid w:val="0082685C"/>
    <w:rsid w:val="008352A4"/>
    <w:rsid w:val="00845F0F"/>
    <w:rsid w:val="008572D5"/>
    <w:rsid w:val="00857934"/>
    <w:rsid w:val="00881091"/>
    <w:rsid w:val="00882BE1"/>
    <w:rsid w:val="008944F9"/>
    <w:rsid w:val="008A194E"/>
    <w:rsid w:val="008A7B3E"/>
    <w:rsid w:val="008B18A9"/>
    <w:rsid w:val="008B44E4"/>
    <w:rsid w:val="008B5C4F"/>
    <w:rsid w:val="008C7D14"/>
    <w:rsid w:val="008D0749"/>
    <w:rsid w:val="008D3CE1"/>
    <w:rsid w:val="008E62F2"/>
    <w:rsid w:val="008E7870"/>
    <w:rsid w:val="00901443"/>
    <w:rsid w:val="00910006"/>
    <w:rsid w:val="009178D7"/>
    <w:rsid w:val="00946998"/>
    <w:rsid w:val="00954E11"/>
    <w:rsid w:val="00980BC6"/>
    <w:rsid w:val="00981F3D"/>
    <w:rsid w:val="009958AF"/>
    <w:rsid w:val="009C7A83"/>
    <w:rsid w:val="009D57B3"/>
    <w:rsid w:val="009E039E"/>
    <w:rsid w:val="009E249E"/>
    <w:rsid w:val="00A2295F"/>
    <w:rsid w:val="00A25D60"/>
    <w:rsid w:val="00A40768"/>
    <w:rsid w:val="00A42B66"/>
    <w:rsid w:val="00A44266"/>
    <w:rsid w:val="00A442C5"/>
    <w:rsid w:val="00A51E4D"/>
    <w:rsid w:val="00A54D88"/>
    <w:rsid w:val="00A6748C"/>
    <w:rsid w:val="00A67F65"/>
    <w:rsid w:val="00A71431"/>
    <w:rsid w:val="00A752FB"/>
    <w:rsid w:val="00A813E0"/>
    <w:rsid w:val="00A90A30"/>
    <w:rsid w:val="00A94A52"/>
    <w:rsid w:val="00AB6779"/>
    <w:rsid w:val="00AB7F6A"/>
    <w:rsid w:val="00AC0796"/>
    <w:rsid w:val="00AE5301"/>
    <w:rsid w:val="00AF362F"/>
    <w:rsid w:val="00AF755D"/>
    <w:rsid w:val="00AF7D23"/>
    <w:rsid w:val="00B211FE"/>
    <w:rsid w:val="00B24953"/>
    <w:rsid w:val="00B40BCD"/>
    <w:rsid w:val="00B40F85"/>
    <w:rsid w:val="00B41F75"/>
    <w:rsid w:val="00B63DA7"/>
    <w:rsid w:val="00B82194"/>
    <w:rsid w:val="00BB2BCD"/>
    <w:rsid w:val="00BC0055"/>
    <w:rsid w:val="00BD424D"/>
    <w:rsid w:val="00BE0535"/>
    <w:rsid w:val="00BE5745"/>
    <w:rsid w:val="00BE58FF"/>
    <w:rsid w:val="00BF1AA0"/>
    <w:rsid w:val="00C011C7"/>
    <w:rsid w:val="00C02C39"/>
    <w:rsid w:val="00C035D7"/>
    <w:rsid w:val="00C16639"/>
    <w:rsid w:val="00C435C0"/>
    <w:rsid w:val="00C502D2"/>
    <w:rsid w:val="00C73902"/>
    <w:rsid w:val="00C75C27"/>
    <w:rsid w:val="00C77BAA"/>
    <w:rsid w:val="00C9423A"/>
    <w:rsid w:val="00CB0DC4"/>
    <w:rsid w:val="00CB2AF8"/>
    <w:rsid w:val="00CC1568"/>
    <w:rsid w:val="00CC196D"/>
    <w:rsid w:val="00CC4460"/>
    <w:rsid w:val="00CC527D"/>
    <w:rsid w:val="00CC7B55"/>
    <w:rsid w:val="00CE4793"/>
    <w:rsid w:val="00D00326"/>
    <w:rsid w:val="00D30081"/>
    <w:rsid w:val="00D376C4"/>
    <w:rsid w:val="00D44BFD"/>
    <w:rsid w:val="00D6262F"/>
    <w:rsid w:val="00D9005B"/>
    <w:rsid w:val="00D910C5"/>
    <w:rsid w:val="00DA51DB"/>
    <w:rsid w:val="00DC546E"/>
    <w:rsid w:val="00DD4C5E"/>
    <w:rsid w:val="00E039C7"/>
    <w:rsid w:val="00E242B7"/>
    <w:rsid w:val="00E2694C"/>
    <w:rsid w:val="00E32706"/>
    <w:rsid w:val="00E44974"/>
    <w:rsid w:val="00E64D81"/>
    <w:rsid w:val="00E73DDD"/>
    <w:rsid w:val="00E80F98"/>
    <w:rsid w:val="00E87AD7"/>
    <w:rsid w:val="00EA17AE"/>
    <w:rsid w:val="00EA6135"/>
    <w:rsid w:val="00EA7869"/>
    <w:rsid w:val="00EB33D8"/>
    <w:rsid w:val="00EB3738"/>
    <w:rsid w:val="00EF0CB4"/>
    <w:rsid w:val="00EF4B53"/>
    <w:rsid w:val="00F06BB1"/>
    <w:rsid w:val="00F075F7"/>
    <w:rsid w:val="00F106A2"/>
    <w:rsid w:val="00F16916"/>
    <w:rsid w:val="00F26DA2"/>
    <w:rsid w:val="00F309DB"/>
    <w:rsid w:val="00F3524C"/>
    <w:rsid w:val="00F44AAE"/>
    <w:rsid w:val="00F552CB"/>
    <w:rsid w:val="00F71A98"/>
    <w:rsid w:val="00F77F66"/>
    <w:rsid w:val="00F8277C"/>
    <w:rsid w:val="00F86E61"/>
    <w:rsid w:val="00F87EB5"/>
    <w:rsid w:val="00FA65C5"/>
    <w:rsid w:val="00FB0B3C"/>
    <w:rsid w:val="00FC6B9A"/>
    <w:rsid w:val="00FD7D4D"/>
    <w:rsid w:val="00FE0675"/>
    <w:rsid w:val="00FE527A"/>
    <w:rsid w:val="00FE6912"/>
    <w:rsid w:val="00FF25C2"/>
    <w:rsid w:val="01C7B3F4"/>
    <w:rsid w:val="06716A1A"/>
    <w:rsid w:val="15AABEF6"/>
    <w:rsid w:val="1ECF4208"/>
    <w:rsid w:val="4ED7AF2D"/>
    <w:rsid w:val="72D875B1"/>
    <w:rsid w:val="7E109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CF294E8"/>
  <w15:chartTrackingRefBased/>
  <w15:docId w15:val="{B58302EB-C5CB-4C1F-9D7C-6895F369F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9553E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F25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2D1C0B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2D1C0B"/>
    <w:rPr>
      <w:kern w:val="2"/>
      <w:sz w:val="21"/>
      <w:szCs w:val="24"/>
    </w:rPr>
  </w:style>
  <w:style w:type="paragraph" w:styleId="a6">
    <w:name w:val="footer"/>
    <w:basedOn w:val="a"/>
    <w:link w:val="a7"/>
    <w:uiPriority w:val="99"/>
    <w:rsid w:val="002D1C0B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2D1C0B"/>
    <w:rPr>
      <w:kern w:val="2"/>
      <w:sz w:val="21"/>
      <w:szCs w:val="24"/>
    </w:rPr>
  </w:style>
  <w:style w:type="paragraph" w:styleId="a8">
    <w:name w:val="Balloon Text"/>
    <w:basedOn w:val="a"/>
    <w:link w:val="a9"/>
    <w:rsid w:val="004873F2"/>
    <w:rPr>
      <w:rFonts w:ascii="Arial" w:eastAsia="ＭＳ ゴシック" w:hAnsi="Arial"/>
      <w:sz w:val="18"/>
      <w:szCs w:val="18"/>
    </w:rPr>
  </w:style>
  <w:style w:type="character" w:customStyle="1" w:styleId="a9">
    <w:name w:val="吹き出し (文字)"/>
    <w:link w:val="a8"/>
    <w:rsid w:val="004873F2"/>
    <w:rPr>
      <w:rFonts w:ascii="Arial" w:eastAsia="ＭＳ ゴシック" w:hAnsi="Arial" w:cs="Times New Roman"/>
      <w:kern w:val="2"/>
      <w:sz w:val="18"/>
      <w:szCs w:val="18"/>
    </w:rPr>
  </w:style>
  <w:style w:type="character" w:styleId="aa">
    <w:name w:val="annotation reference"/>
    <w:rsid w:val="001408D7"/>
    <w:rPr>
      <w:sz w:val="18"/>
      <w:szCs w:val="18"/>
    </w:rPr>
  </w:style>
  <w:style w:type="paragraph" w:styleId="ab">
    <w:name w:val="annotation text"/>
    <w:basedOn w:val="a"/>
    <w:link w:val="ac"/>
    <w:rsid w:val="001408D7"/>
    <w:pPr>
      <w:jc w:val="left"/>
    </w:pPr>
  </w:style>
  <w:style w:type="character" w:customStyle="1" w:styleId="ac">
    <w:name w:val="コメント文字列 (文字)"/>
    <w:link w:val="ab"/>
    <w:rsid w:val="001408D7"/>
    <w:rPr>
      <w:kern w:val="2"/>
      <w:sz w:val="21"/>
      <w:szCs w:val="24"/>
    </w:rPr>
  </w:style>
  <w:style w:type="paragraph" w:styleId="ad">
    <w:name w:val="annotation subject"/>
    <w:basedOn w:val="ab"/>
    <w:next w:val="ab"/>
    <w:link w:val="ae"/>
    <w:rsid w:val="00C16639"/>
    <w:rPr>
      <w:b/>
      <w:bCs/>
    </w:rPr>
  </w:style>
  <w:style w:type="character" w:customStyle="1" w:styleId="ae">
    <w:name w:val="コメント内容 (文字)"/>
    <w:link w:val="ad"/>
    <w:rsid w:val="00C16639"/>
    <w:rPr>
      <w:b/>
      <w:bCs/>
      <w:kern w:val="2"/>
      <w:sz w:val="21"/>
      <w:szCs w:val="24"/>
    </w:rPr>
  </w:style>
  <w:style w:type="paragraph" w:styleId="af">
    <w:name w:val="List Paragraph"/>
    <w:basedOn w:val="a"/>
    <w:uiPriority w:val="34"/>
    <w:qFormat/>
    <w:rsid w:val="00F16916"/>
    <w:pPr>
      <w:ind w:leftChars="400" w:left="840"/>
    </w:pPr>
  </w:style>
  <w:style w:type="character" w:customStyle="1" w:styleId="normaltextrun">
    <w:name w:val="normaltextrun"/>
    <w:basedOn w:val="a0"/>
    <w:rsid w:val="00F552CB"/>
  </w:style>
  <w:style w:type="character" w:customStyle="1" w:styleId="eop">
    <w:name w:val="eop"/>
    <w:basedOn w:val="a0"/>
    <w:rsid w:val="00F552CB"/>
  </w:style>
  <w:style w:type="paragraph" w:styleId="af0">
    <w:name w:val="Revision"/>
    <w:hidden/>
    <w:uiPriority w:val="99"/>
    <w:semiHidden/>
    <w:rsid w:val="00A90A3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772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0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6461C0BF1669E4693EEE7482662B129" ma:contentTypeVersion="17" ma:contentTypeDescription="新しいドキュメントを作成します。" ma:contentTypeScope="" ma:versionID="071416d10fed95ded8906316d3ab082f">
  <xsd:schema xmlns:xsd="http://www.w3.org/2001/XMLSchema" xmlns:xs="http://www.w3.org/2001/XMLSchema" xmlns:p="http://schemas.microsoft.com/office/2006/metadata/properties" xmlns:ns2="5b61f9b5-ca61-483b-94df-096615b27893" xmlns:ns3="8d3024e1-d286-4f0b-8ef7-bce844a97d45" targetNamespace="http://schemas.microsoft.com/office/2006/metadata/properties" ma:root="true" ma:fieldsID="fccb9bd559adb309efdad6ab0334fb5b" ns2:_="" ns3:_="">
    <xsd:import namespace="5b61f9b5-ca61-483b-94df-096615b27893"/>
    <xsd:import namespace="8d3024e1-d286-4f0b-8ef7-bce844a97d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1f9b5-ca61-483b-94df-096615b278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画像タグ" ma:readOnly="false" ma:fieldId="{5cf76f15-5ced-4ddc-b409-7134ff3c332f}" ma:taxonomyMulti="true" ma:sspId="24020d98-6fcc-41e5-a742-4e2a5ba75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024e1-d286-4f0b-8ef7-bce844a97d4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b40617d-a077-41fa-8d08-124c4163b5ab}" ma:internalName="TaxCatchAll" ma:showField="CatchAllData" ma:web="8d3024e1-d286-4f0b-8ef7-bce844a97d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b61f9b5-ca61-483b-94df-096615b27893">
      <Terms xmlns="http://schemas.microsoft.com/office/infopath/2007/PartnerControls"/>
    </lcf76f155ced4ddcb4097134ff3c332f>
    <TaxCatchAll xmlns="8d3024e1-d286-4f0b-8ef7-bce844a97d4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89C630-9F45-4748-9559-01F8040DBD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61f9b5-ca61-483b-94df-096615b27893"/>
    <ds:schemaRef ds:uri="8d3024e1-d286-4f0b-8ef7-bce844a97d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BFCD3B-64DD-4590-8872-5C6D12A981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6415DB-AEC6-4982-9BC8-BD072D61ACC0}">
  <ds:schemaRefs>
    <ds:schemaRef ds:uri="http://schemas.microsoft.com/office/2006/metadata/properties"/>
    <ds:schemaRef ds:uri="http://schemas.microsoft.com/office/infopath/2007/PartnerControls"/>
    <ds:schemaRef ds:uri="5b61f9b5-ca61-483b-94df-096615b27893"/>
    <ds:schemaRef ds:uri="8d3024e1-d286-4f0b-8ef7-bce844a97d45"/>
  </ds:schemaRefs>
</ds:datastoreItem>
</file>

<file path=customXml/itemProps4.xml><?xml version="1.0" encoding="utf-8"?>
<ds:datastoreItem xmlns:ds="http://schemas.openxmlformats.org/officeDocument/2006/customXml" ds:itemID="{26244BA8-2AAA-4D33-95F3-28BC9F83D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4</Pages>
  <Words>362</Words>
  <Characters>2065</Characters>
  <Application>Microsoft Office Word</Application>
  <DocSecurity>0</DocSecurity>
  <Lines>17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大阪大学研究シーズ発掘・育成支援プログラム</vt:lpstr>
    </vt:vector>
  </TitlesOfParts>
  <Company>BusinessNet</Company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阪大学研究シーズ発掘・育成支援プログラム</dc:title>
  <dc:subject/>
  <dc:creator>BusinessNet</dc:creator>
  <cp:keywords/>
  <cp:lastModifiedBy>藤井　康裕</cp:lastModifiedBy>
  <cp:revision>6</cp:revision>
  <cp:lastPrinted>2024-10-02T07:16:00Z</cp:lastPrinted>
  <dcterms:created xsi:type="dcterms:W3CDTF">2024-10-03T00:42:00Z</dcterms:created>
  <dcterms:modified xsi:type="dcterms:W3CDTF">2024-10-09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461C0BF1669E4693EEE7482662B129</vt:lpwstr>
  </property>
  <property fmtid="{D5CDD505-2E9C-101B-9397-08002B2CF9AE}" pid="3" name="MediaServiceImageTags">
    <vt:lpwstr/>
  </property>
  <property fmtid="{D5CDD505-2E9C-101B-9397-08002B2CF9AE}" pid="4" name="Order">
    <vt:r8>8626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